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6828" w:rsidRPr="009C6D09" w:rsidRDefault="001863C1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6023CD" w:rsidRPr="009C6D09" w:rsidRDefault="006023CD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5310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6023CD" w:rsidP="005310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>Terrorism Encounter b</w:t>
      </w:r>
      <w:r w:rsidR="00BB359D" w:rsidRPr="009C6D09">
        <w:rPr>
          <w:rFonts w:ascii="Times New Roman" w:hAnsi="Times New Roman" w:cs="Times New Roman"/>
          <w:sz w:val="24"/>
          <w:szCs w:val="24"/>
        </w:rPr>
        <w:t>y t</w:t>
      </w:r>
      <w:r w:rsidR="005310B5" w:rsidRPr="009C6D09">
        <w:rPr>
          <w:rFonts w:ascii="Times New Roman" w:hAnsi="Times New Roman" w:cs="Times New Roman"/>
          <w:sz w:val="24"/>
          <w:szCs w:val="24"/>
        </w:rPr>
        <w:t>he Department</w:t>
      </w:r>
      <w:r w:rsidR="00BB359D" w:rsidRPr="009C6D09">
        <w:rPr>
          <w:rFonts w:ascii="Times New Roman" w:hAnsi="Times New Roman" w:cs="Times New Roman"/>
          <w:sz w:val="24"/>
          <w:szCs w:val="24"/>
        </w:rPr>
        <w:t xml:space="preserve"> Of Homeland Security i</w:t>
      </w:r>
      <w:r w:rsidR="005310B5" w:rsidRPr="009C6D09">
        <w:rPr>
          <w:rFonts w:ascii="Times New Roman" w:hAnsi="Times New Roman" w:cs="Times New Roman"/>
          <w:sz w:val="24"/>
          <w:szCs w:val="24"/>
        </w:rPr>
        <w:t>n America</w:t>
      </w:r>
    </w:p>
    <w:p w:rsidR="005310B5" w:rsidRPr="009C6D09" w:rsidRDefault="005310B5" w:rsidP="005310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>Student’s Name</w:t>
      </w:r>
    </w:p>
    <w:p w:rsidR="005310B5" w:rsidRPr="009C6D09" w:rsidRDefault="005310B5" w:rsidP="005310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>Institution Affiliation</w:t>
      </w:r>
    </w:p>
    <w:p w:rsidR="005310B5" w:rsidRPr="009C6D09" w:rsidRDefault="005310B5" w:rsidP="005310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>Course</w:t>
      </w:r>
    </w:p>
    <w:p w:rsidR="005310B5" w:rsidRPr="009C6D09" w:rsidRDefault="005310B5" w:rsidP="005310B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>Date</w:t>
      </w: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359D" w:rsidRPr="009C6D09" w:rsidRDefault="00BB359D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BB5AF7" w:rsidP="00362C59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6D09">
        <w:rPr>
          <w:rFonts w:ascii="Times New Roman" w:hAnsi="Times New Roman" w:cs="Times New Roman"/>
          <w:b/>
          <w:sz w:val="24"/>
          <w:szCs w:val="24"/>
        </w:rPr>
        <w:lastRenderedPageBreak/>
        <w:t>Abstract</w:t>
      </w:r>
    </w:p>
    <w:p w:rsidR="00BB359D" w:rsidRPr="009C6D09" w:rsidRDefault="00362C59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 </w:t>
      </w:r>
      <w:r w:rsidR="00842AD1" w:rsidRPr="009C6D09">
        <w:rPr>
          <w:rFonts w:ascii="Times New Roman" w:hAnsi="Times New Roman" w:cs="Times New Roman"/>
          <w:sz w:val="24"/>
          <w:szCs w:val="24"/>
        </w:rPr>
        <w:t xml:space="preserve">Since 2003 when the </w:t>
      </w:r>
      <w:r w:rsidR="00A55F66" w:rsidRPr="009C6D09">
        <w:rPr>
          <w:rFonts w:ascii="Times New Roman" w:hAnsi="Times New Roman" w:cs="Times New Roman"/>
          <w:sz w:val="24"/>
          <w:szCs w:val="24"/>
        </w:rPr>
        <w:t>D</w:t>
      </w:r>
      <w:r w:rsidR="00842AD1" w:rsidRPr="009C6D09">
        <w:rPr>
          <w:rFonts w:ascii="Times New Roman" w:hAnsi="Times New Roman" w:cs="Times New Roman"/>
          <w:sz w:val="24"/>
          <w:szCs w:val="24"/>
        </w:rPr>
        <w:t xml:space="preserve">epartment of </w:t>
      </w:r>
      <w:r w:rsidR="00A55F66" w:rsidRPr="009C6D09">
        <w:rPr>
          <w:rFonts w:ascii="Times New Roman" w:hAnsi="Times New Roman" w:cs="Times New Roman"/>
          <w:sz w:val="24"/>
          <w:szCs w:val="24"/>
        </w:rPr>
        <w:t>H</w:t>
      </w:r>
      <w:r w:rsidR="00842AD1" w:rsidRPr="009C6D09">
        <w:rPr>
          <w:rFonts w:ascii="Times New Roman" w:hAnsi="Times New Roman" w:cs="Times New Roman"/>
          <w:sz w:val="24"/>
          <w:szCs w:val="24"/>
        </w:rPr>
        <w:t xml:space="preserve">omeland </w:t>
      </w:r>
      <w:r w:rsidR="00A55F66" w:rsidRPr="009C6D09">
        <w:rPr>
          <w:rFonts w:ascii="Times New Roman" w:hAnsi="Times New Roman" w:cs="Times New Roman"/>
          <w:sz w:val="24"/>
          <w:szCs w:val="24"/>
        </w:rPr>
        <w:t>S</w:t>
      </w:r>
      <w:r w:rsidR="00842AD1" w:rsidRPr="009C6D09">
        <w:rPr>
          <w:rFonts w:ascii="Times New Roman" w:hAnsi="Times New Roman" w:cs="Times New Roman"/>
          <w:sz w:val="24"/>
          <w:szCs w:val="24"/>
        </w:rPr>
        <w:t xml:space="preserve">ecurity was formed, </w:t>
      </w:r>
      <w:r w:rsidR="00433FC4" w:rsidRPr="009C6D09">
        <w:rPr>
          <w:rFonts w:ascii="Times New Roman" w:hAnsi="Times New Roman" w:cs="Times New Roman"/>
          <w:sz w:val="24"/>
          <w:szCs w:val="24"/>
        </w:rPr>
        <w:t xml:space="preserve">there has been a change </w:t>
      </w:r>
      <w:r w:rsidR="005D0676">
        <w:rPr>
          <w:rFonts w:ascii="Times New Roman" w:hAnsi="Times New Roman" w:cs="Times New Roman"/>
          <w:sz w:val="24"/>
          <w:szCs w:val="24"/>
        </w:rPr>
        <w:t>i</w:t>
      </w:r>
      <w:r w:rsidR="00433FC4" w:rsidRPr="009C6D09">
        <w:rPr>
          <w:rFonts w:ascii="Times New Roman" w:hAnsi="Times New Roman" w:cs="Times New Roman"/>
          <w:sz w:val="24"/>
          <w:szCs w:val="24"/>
        </w:rPr>
        <w:t xml:space="preserve">n how the government of United </w:t>
      </w:r>
      <w:r w:rsidR="002224A5" w:rsidRPr="009C6D09">
        <w:rPr>
          <w:rFonts w:ascii="Times New Roman" w:hAnsi="Times New Roman" w:cs="Times New Roman"/>
          <w:sz w:val="24"/>
          <w:szCs w:val="24"/>
        </w:rPr>
        <w:t>S</w:t>
      </w:r>
      <w:r w:rsidR="00433FC4" w:rsidRPr="009C6D09">
        <w:rPr>
          <w:rFonts w:ascii="Times New Roman" w:hAnsi="Times New Roman" w:cs="Times New Roman"/>
          <w:sz w:val="24"/>
          <w:szCs w:val="24"/>
        </w:rPr>
        <w:t>tates encounters terrorism.</w:t>
      </w:r>
      <w:r w:rsidR="002224A5" w:rsidRPr="009C6D09">
        <w:rPr>
          <w:rFonts w:ascii="Times New Roman" w:hAnsi="Times New Roman" w:cs="Times New Roman"/>
          <w:sz w:val="24"/>
          <w:szCs w:val="24"/>
        </w:rPr>
        <w:t xml:space="preserve"> Despite the rise of terrorism </w:t>
      </w:r>
      <w:r w:rsidR="00A55F66" w:rsidRPr="009C6D09">
        <w:rPr>
          <w:rFonts w:ascii="Times New Roman" w:hAnsi="Times New Roman" w:cs="Times New Roman"/>
          <w:sz w:val="24"/>
          <w:szCs w:val="24"/>
        </w:rPr>
        <w:t xml:space="preserve">in America, </w:t>
      </w:r>
      <w:r w:rsidR="00013FC3" w:rsidRPr="009C6D09">
        <w:rPr>
          <w:rFonts w:ascii="Times New Roman" w:hAnsi="Times New Roman" w:cs="Times New Roman"/>
          <w:sz w:val="24"/>
          <w:szCs w:val="24"/>
        </w:rPr>
        <w:t>t</w:t>
      </w:r>
      <w:r w:rsidR="006B1C52" w:rsidRPr="009C6D09">
        <w:rPr>
          <w:rFonts w:ascii="Times New Roman" w:hAnsi="Times New Roman" w:cs="Times New Roman"/>
          <w:sz w:val="24"/>
          <w:szCs w:val="24"/>
        </w:rPr>
        <w:t xml:space="preserve">he </w:t>
      </w:r>
      <w:r w:rsidR="005D0676">
        <w:rPr>
          <w:rFonts w:ascii="Times New Roman" w:hAnsi="Times New Roman" w:cs="Times New Roman"/>
          <w:sz w:val="24"/>
          <w:szCs w:val="24"/>
        </w:rPr>
        <w:t>D</w:t>
      </w:r>
      <w:r w:rsidR="006B1C52" w:rsidRPr="009C6D09">
        <w:rPr>
          <w:rFonts w:ascii="Times New Roman" w:hAnsi="Times New Roman" w:cs="Times New Roman"/>
          <w:sz w:val="24"/>
          <w:szCs w:val="24"/>
        </w:rPr>
        <w:t xml:space="preserve">epartment of Homeland has made efforts </w:t>
      </w:r>
      <w:r w:rsidR="00013FC3" w:rsidRPr="009C6D09">
        <w:rPr>
          <w:rFonts w:ascii="Times New Roman" w:hAnsi="Times New Roman" w:cs="Times New Roman"/>
          <w:sz w:val="24"/>
          <w:szCs w:val="24"/>
        </w:rPr>
        <w:t>to prevent</w:t>
      </w:r>
      <w:r w:rsidR="005E3411" w:rsidRPr="009C6D09">
        <w:rPr>
          <w:rFonts w:ascii="Times New Roman" w:hAnsi="Times New Roman" w:cs="Times New Roman"/>
          <w:sz w:val="24"/>
          <w:szCs w:val="24"/>
        </w:rPr>
        <w:t xml:space="preserve"> terrorist attacks from happening on American soil. </w:t>
      </w:r>
      <w:r w:rsidR="009D01C6" w:rsidRPr="009C6D09">
        <w:rPr>
          <w:rFonts w:ascii="Times New Roman" w:hAnsi="Times New Roman" w:cs="Times New Roman"/>
          <w:sz w:val="24"/>
          <w:szCs w:val="24"/>
        </w:rPr>
        <w:t xml:space="preserve">The </w:t>
      </w:r>
      <w:r w:rsidR="005D0676">
        <w:rPr>
          <w:rFonts w:ascii="Times New Roman" w:hAnsi="Times New Roman" w:cs="Times New Roman"/>
          <w:sz w:val="24"/>
          <w:szCs w:val="24"/>
        </w:rPr>
        <w:t>primary</w:t>
      </w:r>
      <w:r w:rsidR="009D01C6" w:rsidRPr="009C6D09">
        <w:rPr>
          <w:rFonts w:ascii="Times New Roman" w:hAnsi="Times New Roman" w:cs="Times New Roman"/>
          <w:sz w:val="24"/>
          <w:szCs w:val="24"/>
        </w:rPr>
        <w:t xml:space="preserve"> role of the department was to protect the citizens of </w:t>
      </w:r>
      <w:r w:rsidR="005D0676">
        <w:rPr>
          <w:rFonts w:ascii="Times New Roman" w:hAnsi="Times New Roman" w:cs="Times New Roman"/>
          <w:sz w:val="24"/>
          <w:szCs w:val="24"/>
        </w:rPr>
        <w:t xml:space="preserve">the </w:t>
      </w:r>
      <w:r w:rsidR="009D01C6" w:rsidRPr="009C6D09">
        <w:rPr>
          <w:rFonts w:ascii="Times New Roman" w:hAnsi="Times New Roman" w:cs="Times New Roman"/>
          <w:sz w:val="24"/>
          <w:szCs w:val="24"/>
        </w:rPr>
        <w:t>United States and bring safety in the country.</w:t>
      </w:r>
      <w:r w:rsidR="00384A2F" w:rsidRPr="009C6D09">
        <w:rPr>
          <w:rFonts w:ascii="Times New Roman" w:hAnsi="Times New Roman" w:cs="Times New Roman"/>
          <w:sz w:val="24"/>
          <w:szCs w:val="24"/>
        </w:rPr>
        <w:t xml:space="preserve"> The department has set goals and objectives that will help encounter these terrorist activities</w:t>
      </w:r>
      <w:r w:rsidR="00B26CE0" w:rsidRPr="009C6D09">
        <w:rPr>
          <w:rFonts w:ascii="Times New Roman" w:hAnsi="Times New Roman" w:cs="Times New Roman"/>
          <w:sz w:val="24"/>
          <w:szCs w:val="24"/>
        </w:rPr>
        <w:t xml:space="preserve"> and prevent threats from terrorists. </w:t>
      </w:r>
      <w:r w:rsidR="00D00732" w:rsidRPr="009C6D09">
        <w:rPr>
          <w:rFonts w:ascii="Times New Roman" w:hAnsi="Times New Roman" w:cs="Times New Roman"/>
          <w:sz w:val="24"/>
          <w:szCs w:val="24"/>
        </w:rPr>
        <w:t>This paper is going to introdu</w:t>
      </w:r>
      <w:r w:rsidR="002576A1">
        <w:rPr>
          <w:rFonts w:ascii="Times New Roman" w:hAnsi="Times New Roman" w:cs="Times New Roman"/>
          <w:sz w:val="24"/>
          <w:szCs w:val="24"/>
        </w:rPr>
        <w:t xml:space="preserve">ce </w:t>
      </w:r>
      <w:r w:rsidR="00D00732" w:rsidRPr="009C6D09">
        <w:rPr>
          <w:rFonts w:ascii="Times New Roman" w:hAnsi="Times New Roman" w:cs="Times New Roman"/>
          <w:sz w:val="24"/>
          <w:szCs w:val="24"/>
        </w:rPr>
        <w:t>t</w:t>
      </w:r>
      <w:r w:rsidR="002576A1">
        <w:rPr>
          <w:rFonts w:ascii="Times New Roman" w:hAnsi="Times New Roman" w:cs="Times New Roman"/>
          <w:sz w:val="24"/>
          <w:szCs w:val="24"/>
        </w:rPr>
        <w:t xml:space="preserve">o homeland security and take </w:t>
      </w:r>
      <w:r w:rsidR="00D00732" w:rsidRPr="009C6D09">
        <w:rPr>
          <w:rFonts w:ascii="Times New Roman" w:hAnsi="Times New Roman" w:cs="Times New Roman"/>
          <w:sz w:val="24"/>
          <w:szCs w:val="24"/>
        </w:rPr>
        <w:t xml:space="preserve">through the efforts made by the department </w:t>
      </w:r>
      <w:r w:rsidR="00D3238F" w:rsidRPr="009C6D09">
        <w:rPr>
          <w:rFonts w:ascii="Times New Roman" w:hAnsi="Times New Roman" w:cs="Times New Roman"/>
          <w:sz w:val="24"/>
          <w:szCs w:val="24"/>
        </w:rPr>
        <w:t xml:space="preserve">to reduce such attacks and </w:t>
      </w:r>
      <w:r w:rsidR="00384733" w:rsidRPr="009C6D09">
        <w:rPr>
          <w:rFonts w:ascii="Times New Roman" w:hAnsi="Times New Roman" w:cs="Times New Roman"/>
          <w:sz w:val="24"/>
          <w:szCs w:val="24"/>
        </w:rPr>
        <w:t xml:space="preserve">show how effective the efforts are towards achieving </w:t>
      </w:r>
      <w:r w:rsidR="0050498A" w:rsidRPr="009C6D09">
        <w:rPr>
          <w:rFonts w:ascii="Times New Roman" w:hAnsi="Times New Roman" w:cs="Times New Roman"/>
          <w:sz w:val="24"/>
          <w:szCs w:val="24"/>
        </w:rPr>
        <w:t xml:space="preserve">the </w:t>
      </w:r>
      <w:r w:rsidR="00D5107A">
        <w:rPr>
          <w:rFonts w:ascii="Times New Roman" w:hAnsi="Times New Roman" w:cs="Times New Roman"/>
          <w:sz w:val="24"/>
          <w:szCs w:val="24"/>
        </w:rPr>
        <w:t>goal of keeping America safe.</w:t>
      </w:r>
    </w:p>
    <w:p w:rsidR="00667158" w:rsidRPr="009C6D09" w:rsidRDefault="00667158" w:rsidP="007E020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BB5AF7" w:rsidRPr="009C6D0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5AF7" w:rsidRPr="009C6D0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5AF7" w:rsidRPr="009C6D0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5AF7" w:rsidRPr="009C6D0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5AF7" w:rsidRPr="009C6D0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BB5AF7" w:rsidRPr="009C6D0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F3B9B" w:rsidRPr="009C6D09" w:rsidRDefault="00EF3B9B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346828" w:rsidRPr="009C6D09" w:rsidRDefault="0034682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17309" w:rsidRPr="00613988" w:rsidRDefault="00017309" w:rsidP="00613988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13988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:rsidR="006D79E9" w:rsidRDefault="00BB5AF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</w:t>
      </w:r>
      <w:r w:rsidR="002576A1">
        <w:rPr>
          <w:rFonts w:ascii="Times New Roman" w:hAnsi="Times New Roman" w:cs="Times New Roman"/>
          <w:sz w:val="24"/>
          <w:szCs w:val="24"/>
        </w:rPr>
        <w:t>Homeland security being a</w:t>
      </w:r>
      <w:r w:rsidR="0039364E" w:rsidRPr="009C6D09">
        <w:rPr>
          <w:rFonts w:ascii="Times New Roman" w:hAnsi="Times New Roman" w:cs="Times New Roman"/>
          <w:sz w:val="24"/>
          <w:szCs w:val="24"/>
        </w:rPr>
        <w:t xml:space="preserve"> department set aside to </w:t>
      </w:r>
      <w:r w:rsidR="007E0202" w:rsidRPr="009C6D09">
        <w:rPr>
          <w:rFonts w:ascii="Times New Roman" w:hAnsi="Times New Roman" w:cs="Times New Roman"/>
          <w:sz w:val="24"/>
          <w:szCs w:val="24"/>
        </w:rPr>
        <w:t>improve s</w:t>
      </w:r>
      <w:r w:rsidR="005D0676">
        <w:rPr>
          <w:rFonts w:ascii="Times New Roman" w:hAnsi="Times New Roman" w:cs="Times New Roman"/>
          <w:sz w:val="24"/>
          <w:szCs w:val="24"/>
        </w:rPr>
        <w:t>afe</w:t>
      </w:r>
      <w:r w:rsidR="007E0202" w:rsidRPr="009C6D09">
        <w:rPr>
          <w:rFonts w:ascii="Times New Roman" w:hAnsi="Times New Roman" w:cs="Times New Roman"/>
          <w:sz w:val="24"/>
          <w:szCs w:val="24"/>
        </w:rPr>
        <w:t xml:space="preserve">ty </w:t>
      </w:r>
      <w:r w:rsidR="00FC79F7">
        <w:rPr>
          <w:rFonts w:ascii="Times New Roman" w:hAnsi="Times New Roman" w:cs="Times New Roman"/>
          <w:sz w:val="24"/>
          <w:szCs w:val="24"/>
        </w:rPr>
        <w:t>in the United States of America,</w:t>
      </w:r>
      <w:r w:rsidR="007E0202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FC79F7">
        <w:rPr>
          <w:rFonts w:ascii="Times New Roman" w:hAnsi="Times New Roman" w:cs="Times New Roman"/>
          <w:sz w:val="24"/>
          <w:szCs w:val="24"/>
        </w:rPr>
        <w:t>i</w:t>
      </w:r>
      <w:r w:rsidR="00FD3C53" w:rsidRPr="009C6D09">
        <w:rPr>
          <w:rFonts w:ascii="Times New Roman" w:hAnsi="Times New Roman" w:cs="Times New Roman"/>
          <w:sz w:val="24"/>
          <w:szCs w:val="24"/>
        </w:rPr>
        <w:t xml:space="preserve">ts </w:t>
      </w:r>
      <w:r w:rsidR="005D0676">
        <w:rPr>
          <w:rFonts w:ascii="Times New Roman" w:hAnsi="Times New Roman" w:cs="Times New Roman"/>
          <w:sz w:val="24"/>
          <w:szCs w:val="24"/>
        </w:rPr>
        <w:t>primary</w:t>
      </w:r>
      <w:r w:rsidR="00FD3C53" w:rsidRPr="009C6D09">
        <w:rPr>
          <w:rFonts w:ascii="Times New Roman" w:hAnsi="Times New Roman" w:cs="Times New Roman"/>
          <w:sz w:val="24"/>
          <w:szCs w:val="24"/>
        </w:rPr>
        <w:t xml:space="preserve"> role is </w:t>
      </w:r>
      <w:r w:rsidR="00EE6DAA" w:rsidRPr="009C6D09">
        <w:rPr>
          <w:rFonts w:ascii="Times New Roman" w:hAnsi="Times New Roman" w:cs="Times New Roman"/>
          <w:sz w:val="24"/>
          <w:szCs w:val="24"/>
        </w:rPr>
        <w:t xml:space="preserve">to prevent terrorist attacks in American soil. </w:t>
      </w:r>
      <w:r w:rsidR="000854C7" w:rsidRPr="009C6D09">
        <w:rPr>
          <w:rFonts w:ascii="Times New Roman" w:hAnsi="Times New Roman" w:cs="Times New Roman"/>
          <w:sz w:val="24"/>
          <w:szCs w:val="24"/>
        </w:rPr>
        <w:t>It deals with various sectors including the prevention of terrorist attack</w:t>
      </w:r>
      <w:r w:rsidR="00BF6884" w:rsidRPr="009C6D09">
        <w:rPr>
          <w:rFonts w:ascii="Times New Roman" w:hAnsi="Times New Roman" w:cs="Times New Roman"/>
          <w:sz w:val="24"/>
          <w:szCs w:val="24"/>
        </w:rPr>
        <w:t>s</w:t>
      </w:r>
      <w:r w:rsidR="000854C7" w:rsidRPr="009C6D09">
        <w:rPr>
          <w:rFonts w:ascii="Times New Roman" w:hAnsi="Times New Roman" w:cs="Times New Roman"/>
          <w:sz w:val="24"/>
          <w:szCs w:val="24"/>
        </w:rPr>
        <w:t xml:space="preserve">, emergency responses to </w:t>
      </w:r>
      <w:r w:rsidR="001759E4" w:rsidRPr="009C6D09">
        <w:rPr>
          <w:rFonts w:ascii="Times New Roman" w:hAnsi="Times New Roman" w:cs="Times New Roman"/>
          <w:sz w:val="24"/>
          <w:szCs w:val="24"/>
        </w:rPr>
        <w:t>human</w:t>
      </w:r>
      <w:r w:rsidR="005D0676">
        <w:rPr>
          <w:rFonts w:ascii="Times New Roman" w:hAnsi="Times New Roman" w:cs="Times New Roman"/>
          <w:sz w:val="24"/>
          <w:szCs w:val="24"/>
        </w:rPr>
        <w:t>-</w:t>
      </w:r>
      <w:r w:rsidR="001759E4" w:rsidRPr="009C6D09">
        <w:rPr>
          <w:rFonts w:ascii="Times New Roman" w:hAnsi="Times New Roman" w:cs="Times New Roman"/>
          <w:sz w:val="24"/>
          <w:szCs w:val="24"/>
        </w:rPr>
        <w:t>made and natural disasters, border and immigration crisis and cyber</w:t>
      </w:r>
      <w:r w:rsidR="008C4D72" w:rsidRPr="009C6D09">
        <w:rPr>
          <w:rFonts w:ascii="Times New Roman" w:hAnsi="Times New Roman" w:cs="Times New Roman"/>
          <w:sz w:val="24"/>
          <w:szCs w:val="24"/>
        </w:rPr>
        <w:t xml:space="preserve">crimes. </w:t>
      </w:r>
      <w:r w:rsidR="00B72A68" w:rsidRPr="009C6D09">
        <w:rPr>
          <w:rFonts w:ascii="Times New Roman" w:hAnsi="Times New Roman" w:cs="Times New Roman"/>
          <w:sz w:val="24"/>
          <w:szCs w:val="24"/>
        </w:rPr>
        <w:t>The department ensures the safety of all Americans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B72A68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987E52" w:rsidRPr="009C6D09">
        <w:rPr>
          <w:rFonts w:ascii="Times New Roman" w:hAnsi="Times New Roman" w:cs="Times New Roman"/>
          <w:sz w:val="24"/>
          <w:szCs w:val="24"/>
        </w:rPr>
        <w:t>and it is</w:t>
      </w:r>
      <w:r w:rsidR="0043143F" w:rsidRPr="009C6D09">
        <w:rPr>
          <w:rFonts w:ascii="Times New Roman" w:hAnsi="Times New Roman" w:cs="Times New Roman"/>
          <w:sz w:val="24"/>
          <w:szCs w:val="24"/>
        </w:rPr>
        <w:t xml:space="preserve"> given the authority to apprehend all terrorist activities </w:t>
      </w:r>
      <w:r w:rsidR="00987E52" w:rsidRPr="009C6D09">
        <w:rPr>
          <w:rFonts w:ascii="Times New Roman" w:hAnsi="Times New Roman" w:cs="Times New Roman"/>
          <w:sz w:val="24"/>
          <w:szCs w:val="24"/>
        </w:rPr>
        <w:t xml:space="preserve">posed on the American soil. </w:t>
      </w:r>
      <w:r w:rsidR="0072132C" w:rsidRPr="009C6D09">
        <w:rPr>
          <w:rFonts w:ascii="Times New Roman" w:hAnsi="Times New Roman" w:cs="Times New Roman"/>
          <w:sz w:val="24"/>
          <w:szCs w:val="24"/>
        </w:rPr>
        <w:t>This paper will be tackling</w:t>
      </w:r>
      <w:r w:rsidR="001863C1" w:rsidRPr="009C6D09">
        <w:rPr>
          <w:rFonts w:ascii="Times New Roman" w:hAnsi="Times New Roman" w:cs="Times New Roman"/>
          <w:sz w:val="24"/>
          <w:szCs w:val="24"/>
        </w:rPr>
        <w:t xml:space="preserve"> one of the roles of the department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1863C1" w:rsidRPr="009C6D09">
        <w:rPr>
          <w:rFonts w:ascii="Times New Roman" w:hAnsi="Times New Roman" w:cs="Times New Roman"/>
          <w:sz w:val="24"/>
          <w:szCs w:val="24"/>
        </w:rPr>
        <w:t xml:space="preserve"> which is preventing terrorism.</w:t>
      </w:r>
    </w:p>
    <w:p w:rsidR="00A60394" w:rsidRPr="00A60394" w:rsidRDefault="00A60394" w:rsidP="00A6039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394">
        <w:rPr>
          <w:rFonts w:ascii="Times New Roman" w:hAnsi="Times New Roman" w:cs="Times New Roman"/>
          <w:b/>
          <w:sz w:val="24"/>
          <w:szCs w:val="24"/>
        </w:rPr>
        <w:t>Terrorism</w:t>
      </w:r>
    </w:p>
    <w:p w:rsidR="007C265B" w:rsidRPr="009C6D09" w:rsidRDefault="00FD3C53" w:rsidP="00943160">
      <w:pPr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</w:t>
      </w:r>
      <w:r w:rsidR="007C265B" w:rsidRPr="009C6D09">
        <w:rPr>
          <w:rFonts w:ascii="Times New Roman" w:hAnsi="Times New Roman" w:cs="Times New Roman"/>
          <w:sz w:val="24"/>
          <w:szCs w:val="24"/>
        </w:rPr>
        <w:t xml:space="preserve">The United States of America has experienced </w:t>
      </w:r>
      <w:r w:rsidR="008F1C41" w:rsidRPr="009C6D09">
        <w:rPr>
          <w:rFonts w:ascii="Times New Roman" w:hAnsi="Times New Roman" w:cs="Times New Roman"/>
          <w:sz w:val="24"/>
          <w:szCs w:val="24"/>
        </w:rPr>
        <w:t xml:space="preserve">the </w:t>
      </w:r>
      <w:r w:rsidR="007C265B" w:rsidRPr="009C6D09">
        <w:rPr>
          <w:rFonts w:ascii="Times New Roman" w:hAnsi="Times New Roman" w:cs="Times New Roman"/>
          <w:sz w:val="24"/>
          <w:szCs w:val="24"/>
        </w:rPr>
        <w:t xml:space="preserve">rise of </w:t>
      </w:r>
      <w:r w:rsidR="008F1C41" w:rsidRPr="009C6D09">
        <w:rPr>
          <w:rFonts w:ascii="Times New Roman" w:hAnsi="Times New Roman" w:cs="Times New Roman"/>
          <w:sz w:val="24"/>
          <w:szCs w:val="24"/>
        </w:rPr>
        <w:t xml:space="preserve">terrorist attacks. </w:t>
      </w:r>
      <w:r w:rsidR="00AF314B" w:rsidRPr="009C6D09">
        <w:rPr>
          <w:rFonts w:ascii="Times New Roman" w:hAnsi="Times New Roman" w:cs="Times New Roman"/>
          <w:sz w:val="24"/>
          <w:szCs w:val="24"/>
        </w:rPr>
        <w:t xml:space="preserve">There has been an increase </w:t>
      </w:r>
      <w:r w:rsidR="005D0676">
        <w:rPr>
          <w:rFonts w:ascii="Times New Roman" w:hAnsi="Times New Roman" w:cs="Times New Roman"/>
          <w:sz w:val="24"/>
          <w:szCs w:val="24"/>
        </w:rPr>
        <w:t>in</w:t>
      </w:r>
      <w:r w:rsidR="00AF314B" w:rsidRPr="009C6D09">
        <w:rPr>
          <w:rFonts w:ascii="Times New Roman" w:hAnsi="Times New Roman" w:cs="Times New Roman"/>
          <w:sz w:val="24"/>
          <w:szCs w:val="24"/>
        </w:rPr>
        <w:t xml:space="preserve"> terrorist threats of using weapons of mass destruction in America. </w:t>
      </w:r>
      <w:r w:rsidR="004127EA" w:rsidRPr="009C6D09">
        <w:rPr>
          <w:rFonts w:ascii="Times New Roman" w:hAnsi="Times New Roman" w:cs="Times New Roman"/>
          <w:sz w:val="24"/>
          <w:szCs w:val="24"/>
        </w:rPr>
        <w:t xml:space="preserve">Weapons of mass destruction including nuclear, biological and chemical </w:t>
      </w:r>
      <w:r w:rsidR="00E01DF0" w:rsidRPr="009C6D09">
        <w:rPr>
          <w:rFonts w:ascii="Times New Roman" w:hAnsi="Times New Roman" w:cs="Times New Roman"/>
          <w:sz w:val="24"/>
          <w:szCs w:val="24"/>
        </w:rPr>
        <w:t xml:space="preserve">weapons are meant to wipe </w:t>
      </w:r>
      <w:r w:rsidR="00593C0B" w:rsidRPr="009C6D09">
        <w:rPr>
          <w:rFonts w:ascii="Times New Roman" w:hAnsi="Times New Roman" w:cs="Times New Roman"/>
          <w:sz w:val="24"/>
          <w:szCs w:val="24"/>
        </w:rPr>
        <w:t>a large number of people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593C0B" w:rsidRPr="009C6D09">
        <w:rPr>
          <w:rFonts w:ascii="Times New Roman" w:hAnsi="Times New Roman" w:cs="Times New Roman"/>
          <w:sz w:val="24"/>
          <w:szCs w:val="24"/>
        </w:rPr>
        <w:t xml:space="preserve"> and it is</w:t>
      </w:r>
      <w:r w:rsidR="00E01DF0" w:rsidRPr="009C6D09">
        <w:rPr>
          <w:rFonts w:ascii="Times New Roman" w:hAnsi="Times New Roman" w:cs="Times New Roman"/>
          <w:sz w:val="24"/>
          <w:szCs w:val="24"/>
        </w:rPr>
        <w:t xml:space="preserve"> upon the department of homeland security to ensure that these kind</w:t>
      </w:r>
      <w:r w:rsidR="00593C0B" w:rsidRPr="009C6D09">
        <w:rPr>
          <w:rFonts w:ascii="Times New Roman" w:hAnsi="Times New Roman" w:cs="Times New Roman"/>
          <w:sz w:val="24"/>
          <w:szCs w:val="24"/>
        </w:rPr>
        <w:t>s</w:t>
      </w:r>
      <w:r w:rsidR="00E01DF0" w:rsidRPr="009C6D09">
        <w:rPr>
          <w:rFonts w:ascii="Times New Roman" w:hAnsi="Times New Roman" w:cs="Times New Roman"/>
          <w:sz w:val="24"/>
          <w:szCs w:val="24"/>
        </w:rPr>
        <w:t xml:space="preserve"> of </w:t>
      </w:r>
      <w:r w:rsidR="005D0676">
        <w:rPr>
          <w:rFonts w:ascii="Times New Roman" w:hAnsi="Times New Roman" w:cs="Times New Roman"/>
          <w:sz w:val="24"/>
          <w:szCs w:val="24"/>
        </w:rPr>
        <w:t>gu</w:t>
      </w:r>
      <w:r w:rsidR="00E01DF0" w:rsidRPr="009C6D09">
        <w:rPr>
          <w:rFonts w:ascii="Times New Roman" w:hAnsi="Times New Roman" w:cs="Times New Roman"/>
          <w:sz w:val="24"/>
          <w:szCs w:val="24"/>
        </w:rPr>
        <w:t>ns do not fall in</w:t>
      </w:r>
      <w:r w:rsidR="005D0676">
        <w:rPr>
          <w:rFonts w:ascii="Times New Roman" w:hAnsi="Times New Roman" w:cs="Times New Roman"/>
          <w:sz w:val="24"/>
          <w:szCs w:val="24"/>
        </w:rPr>
        <w:t>to</w:t>
      </w:r>
      <w:r w:rsidR="00E01DF0" w:rsidRPr="009C6D09">
        <w:rPr>
          <w:rFonts w:ascii="Times New Roman" w:hAnsi="Times New Roman" w:cs="Times New Roman"/>
          <w:sz w:val="24"/>
          <w:szCs w:val="24"/>
        </w:rPr>
        <w:t xml:space="preserve"> the wrong hands of terrorists.</w:t>
      </w:r>
      <w:r w:rsidR="000E0DAE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5D0676">
        <w:rPr>
          <w:rFonts w:ascii="Times New Roman" w:hAnsi="Times New Roman" w:cs="Times New Roman"/>
          <w:sz w:val="24"/>
          <w:szCs w:val="24"/>
        </w:rPr>
        <w:t>The m</w:t>
      </w:r>
      <w:r w:rsidR="000E0DAE" w:rsidRPr="009C6D09">
        <w:rPr>
          <w:rFonts w:ascii="Times New Roman" w:hAnsi="Times New Roman" w:cs="Times New Roman"/>
          <w:sz w:val="24"/>
          <w:szCs w:val="24"/>
        </w:rPr>
        <w:t xml:space="preserve">ass killing of </w:t>
      </w:r>
      <w:r w:rsidR="00E16F32" w:rsidRPr="009C6D09">
        <w:rPr>
          <w:rFonts w:ascii="Times New Roman" w:hAnsi="Times New Roman" w:cs="Times New Roman"/>
          <w:sz w:val="24"/>
          <w:szCs w:val="24"/>
        </w:rPr>
        <w:t xml:space="preserve">innocent </w:t>
      </w:r>
      <w:r w:rsidR="000E0DAE" w:rsidRPr="009C6D09">
        <w:rPr>
          <w:rFonts w:ascii="Times New Roman" w:hAnsi="Times New Roman" w:cs="Times New Roman"/>
          <w:sz w:val="24"/>
          <w:szCs w:val="24"/>
        </w:rPr>
        <w:t>people</w:t>
      </w:r>
      <w:r w:rsidR="00E16F32" w:rsidRPr="009C6D09">
        <w:rPr>
          <w:rFonts w:ascii="Times New Roman" w:hAnsi="Times New Roman" w:cs="Times New Roman"/>
          <w:sz w:val="24"/>
          <w:szCs w:val="24"/>
        </w:rPr>
        <w:t xml:space="preserve"> and destruction of property should rema</w:t>
      </w:r>
      <w:r w:rsidR="0099695B" w:rsidRPr="009C6D09">
        <w:rPr>
          <w:rFonts w:ascii="Times New Roman" w:hAnsi="Times New Roman" w:cs="Times New Roman"/>
          <w:sz w:val="24"/>
          <w:szCs w:val="24"/>
        </w:rPr>
        <w:t xml:space="preserve">in the </w:t>
      </w:r>
      <w:r w:rsidR="005D0676">
        <w:rPr>
          <w:rFonts w:ascii="Times New Roman" w:hAnsi="Times New Roman" w:cs="Times New Roman"/>
          <w:sz w:val="24"/>
          <w:szCs w:val="24"/>
        </w:rPr>
        <w:t>fir</w:t>
      </w:r>
      <w:r w:rsidR="0099695B" w:rsidRPr="009C6D09">
        <w:rPr>
          <w:rFonts w:ascii="Times New Roman" w:hAnsi="Times New Roman" w:cs="Times New Roman"/>
          <w:sz w:val="24"/>
          <w:szCs w:val="24"/>
        </w:rPr>
        <w:t>st emergency</w:t>
      </w:r>
      <w:r w:rsidR="00E16F32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99695B" w:rsidRPr="009C6D09">
        <w:rPr>
          <w:rFonts w:ascii="Times New Roman" w:hAnsi="Times New Roman" w:cs="Times New Roman"/>
          <w:sz w:val="24"/>
          <w:szCs w:val="24"/>
        </w:rPr>
        <w:t>in a nation and that it should be of great conce</w:t>
      </w:r>
      <w:r w:rsidR="00B55EC1" w:rsidRPr="009C6D09">
        <w:rPr>
          <w:rFonts w:ascii="Times New Roman" w:hAnsi="Times New Roman" w:cs="Times New Roman"/>
          <w:sz w:val="24"/>
          <w:szCs w:val="24"/>
        </w:rPr>
        <w:t xml:space="preserve">rn to the government. This explains why the American government </w:t>
      </w:r>
      <w:r w:rsidR="005531B9" w:rsidRPr="009C6D09">
        <w:rPr>
          <w:rFonts w:ascii="Times New Roman" w:hAnsi="Times New Roman" w:cs="Times New Roman"/>
          <w:sz w:val="24"/>
          <w:szCs w:val="24"/>
        </w:rPr>
        <w:t xml:space="preserve">has made efforts to implement an act that led to the formation of the department of homeland security </w:t>
      </w:r>
      <w:r w:rsidR="006C4BA2" w:rsidRPr="009C6D09">
        <w:rPr>
          <w:rFonts w:ascii="Times New Roman" w:hAnsi="Times New Roman" w:cs="Times New Roman"/>
          <w:sz w:val="24"/>
          <w:szCs w:val="24"/>
        </w:rPr>
        <w:t xml:space="preserve">to attend to </w:t>
      </w:r>
      <w:r w:rsidR="00943160" w:rsidRPr="009C6D09">
        <w:rPr>
          <w:rFonts w:ascii="Times New Roman" w:hAnsi="Times New Roman" w:cs="Times New Roman"/>
          <w:sz w:val="24"/>
          <w:szCs w:val="24"/>
        </w:rPr>
        <w:t>these kinds of emergencies (Howard et al., 2006).</w:t>
      </w:r>
    </w:p>
    <w:p w:rsidR="00602ECB" w:rsidRDefault="00141E1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BB5AF7" w:rsidRPr="009C6D09">
        <w:rPr>
          <w:rFonts w:ascii="Times New Roman" w:hAnsi="Times New Roman" w:cs="Times New Roman"/>
          <w:sz w:val="24"/>
          <w:szCs w:val="24"/>
        </w:rPr>
        <w:t xml:space="preserve">  </w:t>
      </w:r>
      <w:r w:rsidRPr="009C6D09">
        <w:rPr>
          <w:rFonts w:ascii="Times New Roman" w:hAnsi="Times New Roman" w:cs="Times New Roman"/>
          <w:sz w:val="24"/>
          <w:szCs w:val="24"/>
        </w:rPr>
        <w:t xml:space="preserve">The graph below shows </w:t>
      </w:r>
      <w:r w:rsidR="005D0676">
        <w:rPr>
          <w:rFonts w:ascii="Times New Roman" w:hAnsi="Times New Roman" w:cs="Times New Roman"/>
          <w:sz w:val="24"/>
          <w:szCs w:val="24"/>
        </w:rPr>
        <w:t xml:space="preserve">the </w:t>
      </w:r>
      <w:r w:rsidR="00244CCE" w:rsidRPr="009C6D09">
        <w:rPr>
          <w:rFonts w:ascii="Times New Roman" w:hAnsi="Times New Roman" w:cs="Times New Roman"/>
          <w:sz w:val="24"/>
          <w:szCs w:val="24"/>
        </w:rPr>
        <w:t>number of deaths</w:t>
      </w:r>
      <w:r w:rsidR="00F41AED" w:rsidRPr="009C6D09">
        <w:rPr>
          <w:rFonts w:ascii="Times New Roman" w:hAnsi="Times New Roman" w:cs="Times New Roman"/>
          <w:sz w:val="24"/>
          <w:szCs w:val="24"/>
        </w:rPr>
        <w:t xml:space="preserve"> in America</w:t>
      </w:r>
      <w:r w:rsidR="00244CCE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A43E83" w:rsidRPr="009C6D09">
        <w:rPr>
          <w:rFonts w:ascii="Times New Roman" w:hAnsi="Times New Roman" w:cs="Times New Roman"/>
          <w:sz w:val="24"/>
          <w:szCs w:val="24"/>
        </w:rPr>
        <w:t xml:space="preserve">caused by attacks from </w:t>
      </w:r>
      <w:r w:rsidR="00722494" w:rsidRPr="009C6D09">
        <w:rPr>
          <w:rFonts w:ascii="Times New Roman" w:hAnsi="Times New Roman" w:cs="Times New Roman"/>
          <w:sz w:val="24"/>
          <w:szCs w:val="24"/>
        </w:rPr>
        <w:t xml:space="preserve">radical Islamic </w:t>
      </w:r>
      <w:r w:rsidR="00A43E83" w:rsidRPr="009C6D09">
        <w:rPr>
          <w:rFonts w:ascii="Times New Roman" w:hAnsi="Times New Roman" w:cs="Times New Roman"/>
          <w:sz w:val="24"/>
          <w:szCs w:val="24"/>
        </w:rPr>
        <w:t xml:space="preserve">violent extremists and </w:t>
      </w:r>
      <w:r w:rsidR="005D0676">
        <w:rPr>
          <w:rFonts w:ascii="Times New Roman" w:hAnsi="Times New Roman" w:cs="Times New Roman"/>
          <w:sz w:val="24"/>
          <w:szCs w:val="24"/>
        </w:rPr>
        <w:t>violent far-righ</w:t>
      </w:r>
      <w:r w:rsidR="00A43E83" w:rsidRPr="009C6D09">
        <w:rPr>
          <w:rFonts w:ascii="Times New Roman" w:hAnsi="Times New Roman" w:cs="Times New Roman"/>
          <w:sz w:val="24"/>
          <w:szCs w:val="24"/>
        </w:rPr>
        <w:t xml:space="preserve">t extremists </w:t>
      </w:r>
      <w:r w:rsidR="00F41AED" w:rsidRPr="009C6D09">
        <w:rPr>
          <w:rFonts w:ascii="Times New Roman" w:hAnsi="Times New Roman" w:cs="Times New Roman"/>
          <w:sz w:val="24"/>
          <w:szCs w:val="24"/>
        </w:rPr>
        <w:t>against the year from 2001 and 2016</w:t>
      </w:r>
      <w:r w:rsidR="00D40E01" w:rsidRPr="009C6D09">
        <w:rPr>
          <w:rFonts w:ascii="Times New Roman" w:hAnsi="Times New Roman" w:cs="Times New Roman"/>
          <w:sz w:val="24"/>
          <w:szCs w:val="24"/>
        </w:rPr>
        <w:t>.</w:t>
      </w:r>
      <w:r w:rsidR="005D0676">
        <w:rPr>
          <w:rFonts w:ascii="Times New Roman" w:hAnsi="Times New Roman" w:cs="Times New Roman"/>
          <w:sz w:val="24"/>
          <w:szCs w:val="24"/>
        </w:rPr>
        <w:t xml:space="preserve"> </w:t>
      </w:r>
      <w:r w:rsidR="00D40E01" w:rsidRPr="009C6D09">
        <w:rPr>
          <w:rFonts w:ascii="Times New Roman" w:hAnsi="Times New Roman" w:cs="Times New Roman"/>
          <w:sz w:val="24"/>
          <w:szCs w:val="24"/>
        </w:rPr>
        <w:t xml:space="preserve">The bar graph clearly shows that there is an increase </w:t>
      </w:r>
      <w:r w:rsidR="005D0676">
        <w:rPr>
          <w:rFonts w:ascii="Times New Roman" w:hAnsi="Times New Roman" w:cs="Times New Roman"/>
          <w:sz w:val="24"/>
          <w:szCs w:val="24"/>
        </w:rPr>
        <w:t>in</w:t>
      </w:r>
      <w:r w:rsidR="00D40E01" w:rsidRPr="009C6D09">
        <w:rPr>
          <w:rFonts w:ascii="Times New Roman" w:hAnsi="Times New Roman" w:cs="Times New Roman"/>
          <w:sz w:val="24"/>
          <w:szCs w:val="24"/>
        </w:rPr>
        <w:t xml:space="preserve"> deaths from terror attack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D40E01" w:rsidRPr="009C6D09">
        <w:rPr>
          <w:rFonts w:ascii="Times New Roman" w:hAnsi="Times New Roman" w:cs="Times New Roman"/>
          <w:sz w:val="24"/>
          <w:szCs w:val="24"/>
        </w:rPr>
        <w:t xml:space="preserve"> and most of </w:t>
      </w:r>
      <w:r w:rsidR="00D40E01" w:rsidRPr="009C6D09">
        <w:rPr>
          <w:rFonts w:ascii="Times New Roman" w:hAnsi="Times New Roman" w:cs="Times New Roman"/>
          <w:sz w:val="24"/>
          <w:szCs w:val="24"/>
        </w:rPr>
        <w:lastRenderedPageBreak/>
        <w:t xml:space="preserve">them are caused by </w:t>
      </w:r>
      <w:r w:rsidR="00643D61" w:rsidRPr="009C6D09">
        <w:rPr>
          <w:rFonts w:ascii="Times New Roman" w:hAnsi="Times New Roman" w:cs="Times New Roman"/>
          <w:sz w:val="24"/>
          <w:szCs w:val="24"/>
        </w:rPr>
        <w:t>far-right extremists</w:t>
      </w:r>
      <w:r w:rsidR="004D4991" w:rsidRPr="009C6D09">
        <w:rPr>
          <w:rFonts w:ascii="Times New Roman" w:hAnsi="Times New Roman" w:cs="Times New Roman"/>
          <w:sz w:val="24"/>
          <w:szCs w:val="24"/>
        </w:rPr>
        <w:t xml:space="preserve">. The terrorism </w:t>
      </w:r>
      <w:r w:rsidR="007E4F2F" w:rsidRPr="009C6D09">
        <w:rPr>
          <w:rFonts w:ascii="Times New Roman" w:hAnsi="Times New Roman" w:cs="Times New Roman"/>
          <w:sz w:val="24"/>
          <w:szCs w:val="24"/>
        </w:rPr>
        <w:t>is mostly domestic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7E4F2F" w:rsidRPr="009C6D09">
        <w:rPr>
          <w:rFonts w:ascii="Times New Roman" w:hAnsi="Times New Roman" w:cs="Times New Roman"/>
          <w:sz w:val="24"/>
          <w:szCs w:val="24"/>
        </w:rPr>
        <w:t xml:space="preserve"> and statics have shown that there are few foreign attacks faced by the </w:t>
      </w:r>
      <w:r w:rsidR="00315087" w:rsidRPr="009C6D09">
        <w:rPr>
          <w:rFonts w:ascii="Times New Roman" w:hAnsi="Times New Roman" w:cs="Times New Roman"/>
          <w:sz w:val="24"/>
          <w:szCs w:val="24"/>
        </w:rPr>
        <w:t>government of the United States.</w:t>
      </w:r>
    </w:p>
    <w:p w:rsidR="00446E3D" w:rsidRPr="00446E3D" w:rsidRDefault="00446E3D" w:rsidP="007E0202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446E3D">
        <w:rPr>
          <w:rFonts w:ascii="Times New Roman" w:hAnsi="Times New Roman" w:cs="Times New Roman"/>
          <w:b/>
          <w:sz w:val="24"/>
          <w:szCs w:val="24"/>
        </w:rPr>
        <w:t>Since September 12, 2001</w:t>
      </w:r>
      <w:r w:rsidR="005D0676">
        <w:rPr>
          <w:rFonts w:ascii="Times New Roman" w:hAnsi="Times New Roman" w:cs="Times New Roman"/>
          <w:b/>
          <w:sz w:val="24"/>
          <w:szCs w:val="24"/>
        </w:rPr>
        <w:t>,</w:t>
      </w:r>
      <w:r w:rsidRPr="00446E3D">
        <w:rPr>
          <w:rFonts w:ascii="Times New Roman" w:hAnsi="Times New Roman" w:cs="Times New Roman"/>
          <w:b/>
          <w:sz w:val="24"/>
          <w:szCs w:val="24"/>
        </w:rPr>
        <w:t xml:space="preserve"> to December 31</w:t>
      </w:r>
      <w:r w:rsidR="005D0676">
        <w:rPr>
          <w:rFonts w:ascii="Times New Roman" w:hAnsi="Times New Roman" w:cs="Times New Roman"/>
          <w:b/>
          <w:sz w:val="24"/>
          <w:szCs w:val="24"/>
        </w:rPr>
        <w:t>, 2016,</w:t>
      </w:r>
      <w:r w:rsidRPr="00446E3D">
        <w:rPr>
          <w:rFonts w:ascii="Times New Roman" w:hAnsi="Times New Roman" w:cs="Times New Roman"/>
          <w:b/>
          <w:sz w:val="24"/>
          <w:szCs w:val="24"/>
        </w:rPr>
        <w:t xml:space="preserve"> USA Reported 85 Attacks Resulting</w:t>
      </w:r>
      <w:r w:rsidR="005D0676">
        <w:rPr>
          <w:rFonts w:ascii="Times New Roman" w:hAnsi="Times New Roman" w:cs="Times New Roman"/>
          <w:b/>
          <w:sz w:val="24"/>
          <w:szCs w:val="24"/>
        </w:rPr>
        <w:t xml:space="preserve"> in</w:t>
      </w:r>
      <w:r w:rsidRPr="00446E3D">
        <w:rPr>
          <w:rFonts w:ascii="Times New Roman" w:hAnsi="Times New Roman" w:cs="Times New Roman"/>
          <w:b/>
          <w:sz w:val="24"/>
          <w:szCs w:val="24"/>
        </w:rPr>
        <w:t xml:space="preserve"> 225 Deaths</w:t>
      </w:r>
    </w:p>
    <w:p w:rsidR="006A0907" w:rsidRPr="009C6D09" w:rsidRDefault="00446E3D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841376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413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0907" w:rsidRPr="009C6D09" w:rsidRDefault="006A0907" w:rsidP="007E0202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9C6D09">
        <w:rPr>
          <w:rFonts w:ascii="Times New Roman" w:hAnsi="Times New Roman" w:cs="Times New Roman"/>
          <w:i/>
          <w:sz w:val="24"/>
          <w:szCs w:val="24"/>
        </w:rPr>
        <w:t xml:space="preserve">The above data was obtained from </w:t>
      </w:r>
      <w:r w:rsidR="005D0676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9C6D09">
        <w:rPr>
          <w:rFonts w:ascii="Times New Roman" w:hAnsi="Times New Roman" w:cs="Times New Roman"/>
          <w:i/>
          <w:sz w:val="24"/>
          <w:szCs w:val="24"/>
        </w:rPr>
        <w:t>Government Accountability Office</w:t>
      </w:r>
      <w:r w:rsidR="00FA1768" w:rsidRPr="009C6D09">
        <w:rPr>
          <w:rFonts w:ascii="Times New Roman" w:hAnsi="Times New Roman" w:cs="Times New Roman"/>
          <w:i/>
          <w:sz w:val="24"/>
          <w:szCs w:val="24"/>
        </w:rPr>
        <w:t xml:space="preserve"> (GAO)</w:t>
      </w:r>
    </w:p>
    <w:p w:rsidR="008B30DF" w:rsidRPr="009C6D09" w:rsidRDefault="006C4BA2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BB5AF7" w:rsidRPr="009C6D09">
        <w:rPr>
          <w:rFonts w:ascii="Times New Roman" w:hAnsi="Times New Roman" w:cs="Times New Roman"/>
          <w:sz w:val="24"/>
          <w:szCs w:val="24"/>
        </w:rPr>
        <w:t xml:space="preserve">  </w:t>
      </w:r>
      <w:r w:rsidRPr="009C6D09">
        <w:rPr>
          <w:rFonts w:ascii="Times New Roman" w:hAnsi="Times New Roman" w:cs="Times New Roman"/>
          <w:sz w:val="24"/>
          <w:szCs w:val="24"/>
        </w:rPr>
        <w:t xml:space="preserve">  </w:t>
      </w:r>
      <w:r w:rsidR="004F59DD" w:rsidRPr="009C6D09">
        <w:rPr>
          <w:rFonts w:ascii="Times New Roman" w:hAnsi="Times New Roman" w:cs="Times New Roman"/>
          <w:sz w:val="24"/>
          <w:szCs w:val="24"/>
        </w:rPr>
        <w:t xml:space="preserve">The department of homeland security has identified </w:t>
      </w:r>
      <w:r w:rsidR="005D0676">
        <w:rPr>
          <w:rFonts w:ascii="Times New Roman" w:hAnsi="Times New Roman" w:cs="Times New Roman"/>
          <w:sz w:val="24"/>
          <w:szCs w:val="24"/>
        </w:rPr>
        <w:t>primary</w:t>
      </w:r>
      <w:r w:rsidR="004F59DD" w:rsidRPr="009C6D09">
        <w:rPr>
          <w:rFonts w:ascii="Times New Roman" w:hAnsi="Times New Roman" w:cs="Times New Roman"/>
          <w:sz w:val="24"/>
          <w:szCs w:val="24"/>
        </w:rPr>
        <w:t xml:space="preserve"> threat attacks </w:t>
      </w:r>
      <w:r w:rsidR="003D56C0" w:rsidRPr="009C6D09">
        <w:rPr>
          <w:rFonts w:ascii="Times New Roman" w:hAnsi="Times New Roman" w:cs="Times New Roman"/>
          <w:sz w:val="24"/>
          <w:szCs w:val="24"/>
        </w:rPr>
        <w:t xml:space="preserve">which we are going to talk about. </w:t>
      </w:r>
      <w:r w:rsidR="00F9109C" w:rsidRPr="009C6D09">
        <w:rPr>
          <w:rFonts w:ascii="Times New Roman" w:hAnsi="Times New Roman" w:cs="Times New Roman"/>
          <w:sz w:val="24"/>
          <w:szCs w:val="24"/>
        </w:rPr>
        <w:t>Domestic terrorism is one of the major threat attack</w:t>
      </w:r>
      <w:r w:rsidR="00E533C9" w:rsidRPr="009C6D09">
        <w:rPr>
          <w:rFonts w:ascii="Times New Roman" w:hAnsi="Times New Roman" w:cs="Times New Roman"/>
          <w:sz w:val="24"/>
          <w:szCs w:val="24"/>
        </w:rPr>
        <w:t>s that the department has</w:t>
      </w:r>
      <w:r w:rsidR="00F9109C" w:rsidRPr="009C6D09">
        <w:rPr>
          <w:rFonts w:ascii="Times New Roman" w:hAnsi="Times New Roman" w:cs="Times New Roman"/>
          <w:sz w:val="24"/>
          <w:szCs w:val="24"/>
        </w:rPr>
        <w:t xml:space="preserve"> identified. </w:t>
      </w:r>
      <w:r w:rsidR="00757052" w:rsidRPr="009C6D09">
        <w:rPr>
          <w:rFonts w:ascii="Times New Roman" w:hAnsi="Times New Roman" w:cs="Times New Roman"/>
          <w:sz w:val="24"/>
          <w:szCs w:val="24"/>
        </w:rPr>
        <w:t>It</w:t>
      </w:r>
      <w:r w:rsidR="00F9109C" w:rsidRPr="009C6D09">
        <w:rPr>
          <w:rFonts w:ascii="Times New Roman" w:hAnsi="Times New Roman" w:cs="Times New Roman"/>
          <w:sz w:val="24"/>
          <w:szCs w:val="24"/>
        </w:rPr>
        <w:t xml:space="preserve"> includes terrorist from within the country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F9109C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E07CEC" w:rsidRPr="009C6D09">
        <w:rPr>
          <w:rFonts w:ascii="Times New Roman" w:hAnsi="Times New Roman" w:cs="Times New Roman"/>
          <w:sz w:val="24"/>
          <w:szCs w:val="24"/>
        </w:rPr>
        <w:t xml:space="preserve">which </w:t>
      </w:r>
      <w:r w:rsidR="00183564" w:rsidRPr="009C6D09">
        <w:rPr>
          <w:rFonts w:ascii="Times New Roman" w:hAnsi="Times New Roman" w:cs="Times New Roman"/>
          <w:sz w:val="24"/>
          <w:szCs w:val="24"/>
        </w:rPr>
        <w:t>consist</w:t>
      </w:r>
      <w:r w:rsidR="005D0676">
        <w:rPr>
          <w:rFonts w:ascii="Times New Roman" w:hAnsi="Times New Roman" w:cs="Times New Roman"/>
          <w:sz w:val="24"/>
          <w:szCs w:val="24"/>
        </w:rPr>
        <w:t>s</w:t>
      </w:r>
      <w:r w:rsidR="00183564" w:rsidRPr="009C6D09">
        <w:rPr>
          <w:rFonts w:ascii="Times New Roman" w:hAnsi="Times New Roman" w:cs="Times New Roman"/>
          <w:sz w:val="24"/>
          <w:szCs w:val="24"/>
        </w:rPr>
        <w:t xml:space="preserve"> mostly o</w:t>
      </w:r>
      <w:r w:rsidR="005D0676">
        <w:rPr>
          <w:rFonts w:ascii="Times New Roman" w:hAnsi="Times New Roman" w:cs="Times New Roman"/>
          <w:sz w:val="24"/>
          <w:szCs w:val="24"/>
        </w:rPr>
        <w:t>f</w:t>
      </w:r>
      <w:r w:rsidR="00183564" w:rsidRPr="009C6D09">
        <w:rPr>
          <w:rFonts w:ascii="Times New Roman" w:hAnsi="Times New Roman" w:cs="Times New Roman"/>
          <w:sz w:val="24"/>
          <w:szCs w:val="24"/>
        </w:rPr>
        <w:t xml:space="preserve"> hate crimes. These domestic terrorists have made their attack</w:t>
      </w:r>
      <w:r w:rsidR="00C50AB7" w:rsidRPr="009C6D09">
        <w:rPr>
          <w:rFonts w:ascii="Times New Roman" w:hAnsi="Times New Roman" w:cs="Times New Roman"/>
          <w:sz w:val="24"/>
          <w:szCs w:val="24"/>
        </w:rPr>
        <w:t>s</w:t>
      </w:r>
      <w:r w:rsidR="00183564" w:rsidRPr="009C6D09">
        <w:rPr>
          <w:rFonts w:ascii="Times New Roman" w:hAnsi="Times New Roman" w:cs="Times New Roman"/>
          <w:sz w:val="24"/>
          <w:szCs w:val="24"/>
        </w:rPr>
        <w:t xml:space="preserve"> based on </w:t>
      </w:r>
      <w:r w:rsidR="00485674" w:rsidRPr="009C6D09">
        <w:rPr>
          <w:rFonts w:ascii="Times New Roman" w:hAnsi="Times New Roman" w:cs="Times New Roman"/>
          <w:sz w:val="24"/>
          <w:szCs w:val="24"/>
        </w:rPr>
        <w:t xml:space="preserve">religion, sex, races, ethnicity </w:t>
      </w:r>
      <w:r w:rsidR="00C50AB7" w:rsidRPr="009C6D09">
        <w:rPr>
          <w:rFonts w:ascii="Times New Roman" w:hAnsi="Times New Roman" w:cs="Times New Roman"/>
          <w:sz w:val="24"/>
          <w:szCs w:val="24"/>
        </w:rPr>
        <w:t xml:space="preserve">and national origin. </w:t>
      </w:r>
      <w:r w:rsidR="008151E1" w:rsidRPr="009C6D09">
        <w:rPr>
          <w:rFonts w:ascii="Times New Roman" w:hAnsi="Times New Roman" w:cs="Times New Roman"/>
          <w:sz w:val="24"/>
          <w:szCs w:val="24"/>
        </w:rPr>
        <w:t xml:space="preserve">There has also been an increase </w:t>
      </w:r>
      <w:r w:rsidR="005D0676">
        <w:rPr>
          <w:rFonts w:ascii="Times New Roman" w:hAnsi="Times New Roman" w:cs="Times New Roman"/>
          <w:sz w:val="24"/>
          <w:szCs w:val="24"/>
        </w:rPr>
        <w:t>in</w:t>
      </w:r>
      <w:r w:rsidR="008151E1" w:rsidRPr="009C6D09">
        <w:rPr>
          <w:rFonts w:ascii="Times New Roman" w:hAnsi="Times New Roman" w:cs="Times New Roman"/>
          <w:sz w:val="24"/>
          <w:szCs w:val="24"/>
        </w:rPr>
        <w:t xml:space="preserve"> racist attacks </w:t>
      </w:r>
      <w:r w:rsidR="00811FE5" w:rsidRPr="009C6D09">
        <w:rPr>
          <w:rFonts w:ascii="Times New Roman" w:hAnsi="Times New Roman" w:cs="Times New Roman"/>
          <w:sz w:val="24"/>
          <w:szCs w:val="24"/>
        </w:rPr>
        <w:t xml:space="preserve">that have caused the attention of national security </w:t>
      </w:r>
      <w:r w:rsidR="00757052" w:rsidRPr="009C6D09">
        <w:rPr>
          <w:rFonts w:ascii="Times New Roman" w:hAnsi="Times New Roman" w:cs="Times New Roman"/>
          <w:sz w:val="24"/>
          <w:szCs w:val="24"/>
        </w:rPr>
        <w:t xml:space="preserve">in the country. </w:t>
      </w:r>
      <w:r w:rsidR="003D01B4" w:rsidRPr="009C6D09">
        <w:rPr>
          <w:rFonts w:ascii="Times New Roman" w:hAnsi="Times New Roman" w:cs="Times New Roman"/>
          <w:sz w:val="24"/>
          <w:szCs w:val="24"/>
        </w:rPr>
        <w:t xml:space="preserve">Targeted violence is another threat attacks that the department has identified. </w:t>
      </w:r>
      <w:r w:rsidR="00131948" w:rsidRPr="009C6D09">
        <w:rPr>
          <w:rFonts w:ascii="Times New Roman" w:hAnsi="Times New Roman" w:cs="Times New Roman"/>
          <w:sz w:val="24"/>
          <w:szCs w:val="24"/>
        </w:rPr>
        <w:t xml:space="preserve">Targeted </w:t>
      </w:r>
      <w:r w:rsidR="002B1718" w:rsidRPr="009C6D09">
        <w:rPr>
          <w:rFonts w:ascii="Times New Roman" w:hAnsi="Times New Roman" w:cs="Times New Roman"/>
          <w:sz w:val="24"/>
          <w:szCs w:val="24"/>
        </w:rPr>
        <w:t xml:space="preserve">violence may be as a result of </w:t>
      </w:r>
      <w:r w:rsidR="00131948" w:rsidRPr="009C6D09">
        <w:rPr>
          <w:rFonts w:ascii="Times New Roman" w:hAnsi="Times New Roman" w:cs="Times New Roman"/>
          <w:sz w:val="24"/>
          <w:szCs w:val="24"/>
        </w:rPr>
        <w:t xml:space="preserve">grievance from within or outside </w:t>
      </w:r>
      <w:r w:rsidR="002B1718" w:rsidRPr="009C6D09">
        <w:rPr>
          <w:rFonts w:ascii="Times New Roman" w:hAnsi="Times New Roman" w:cs="Times New Roman"/>
          <w:sz w:val="24"/>
          <w:szCs w:val="24"/>
        </w:rPr>
        <w:t>and that they lack a clear motive</w:t>
      </w:r>
      <w:r w:rsidR="006C31A7" w:rsidRPr="009C6D09">
        <w:rPr>
          <w:rFonts w:ascii="Times New Roman" w:hAnsi="Times New Roman" w:cs="Times New Roman"/>
          <w:sz w:val="24"/>
          <w:szCs w:val="24"/>
        </w:rPr>
        <w:t xml:space="preserve"> as to why they happen. </w:t>
      </w:r>
      <w:r w:rsidR="00E533C9" w:rsidRPr="009C6D09">
        <w:rPr>
          <w:rFonts w:ascii="Times New Roman" w:hAnsi="Times New Roman" w:cs="Times New Roman"/>
          <w:sz w:val="24"/>
          <w:szCs w:val="24"/>
        </w:rPr>
        <w:t xml:space="preserve">Then we have </w:t>
      </w:r>
      <w:r w:rsidR="00787FDB" w:rsidRPr="009C6D09">
        <w:rPr>
          <w:rFonts w:ascii="Times New Roman" w:hAnsi="Times New Roman" w:cs="Times New Roman"/>
          <w:sz w:val="24"/>
          <w:szCs w:val="24"/>
        </w:rPr>
        <w:t xml:space="preserve">The Radical Islamist Terrorist </w:t>
      </w:r>
      <w:r w:rsidR="00787FDB" w:rsidRPr="009C6D09">
        <w:rPr>
          <w:rFonts w:ascii="Times New Roman" w:hAnsi="Times New Roman" w:cs="Times New Roman"/>
          <w:sz w:val="24"/>
          <w:szCs w:val="24"/>
        </w:rPr>
        <w:lastRenderedPageBreak/>
        <w:t>Threat</w:t>
      </w:r>
      <w:r w:rsidR="003872D2" w:rsidRPr="009C6D09">
        <w:rPr>
          <w:rFonts w:ascii="Times New Roman" w:hAnsi="Times New Roman" w:cs="Times New Roman"/>
          <w:sz w:val="24"/>
          <w:szCs w:val="24"/>
        </w:rPr>
        <w:t xml:space="preserve"> which is</w:t>
      </w:r>
      <w:r w:rsidR="00787FDB" w:rsidRPr="009C6D09">
        <w:rPr>
          <w:rFonts w:ascii="Times New Roman" w:hAnsi="Times New Roman" w:cs="Times New Roman"/>
          <w:sz w:val="24"/>
          <w:szCs w:val="24"/>
        </w:rPr>
        <w:t xml:space="preserve"> mainly caused by </w:t>
      </w:r>
      <w:r w:rsidR="00303B6B" w:rsidRPr="009C6D09">
        <w:rPr>
          <w:rFonts w:ascii="Times New Roman" w:hAnsi="Times New Roman" w:cs="Times New Roman"/>
          <w:sz w:val="24"/>
          <w:szCs w:val="24"/>
        </w:rPr>
        <w:t>some radical Islamist movements (Purpura, 2007).</w:t>
      </w:r>
      <w:r w:rsidR="0033676D" w:rsidRPr="009C6D09">
        <w:rPr>
          <w:rFonts w:ascii="Times New Roman" w:hAnsi="Times New Roman" w:cs="Times New Roman"/>
          <w:sz w:val="24"/>
          <w:szCs w:val="24"/>
        </w:rPr>
        <w:t xml:space="preserve"> Al-Qa’ida remain</w:t>
      </w:r>
      <w:r w:rsidR="00BD047D" w:rsidRPr="009C6D09">
        <w:rPr>
          <w:rFonts w:ascii="Times New Roman" w:hAnsi="Times New Roman" w:cs="Times New Roman"/>
          <w:sz w:val="24"/>
          <w:szCs w:val="24"/>
        </w:rPr>
        <w:t>s</w:t>
      </w:r>
      <w:r w:rsidR="0033676D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2A3E26" w:rsidRPr="009C6D09">
        <w:rPr>
          <w:rFonts w:ascii="Times New Roman" w:hAnsi="Times New Roman" w:cs="Times New Roman"/>
          <w:sz w:val="24"/>
          <w:szCs w:val="24"/>
        </w:rPr>
        <w:t xml:space="preserve">to be </w:t>
      </w:r>
      <w:r w:rsidR="0033676D" w:rsidRPr="009C6D09">
        <w:rPr>
          <w:rFonts w:ascii="Times New Roman" w:hAnsi="Times New Roman" w:cs="Times New Roman"/>
          <w:sz w:val="24"/>
          <w:szCs w:val="24"/>
        </w:rPr>
        <w:t xml:space="preserve">one of the most </w:t>
      </w:r>
      <w:r w:rsidR="002A3E26" w:rsidRPr="009C6D09">
        <w:rPr>
          <w:rFonts w:ascii="Times New Roman" w:hAnsi="Times New Roman" w:cs="Times New Roman"/>
          <w:sz w:val="24"/>
          <w:szCs w:val="24"/>
        </w:rPr>
        <w:t xml:space="preserve">pressing </w:t>
      </w:r>
      <w:r w:rsidR="005D0676">
        <w:rPr>
          <w:rFonts w:ascii="Times New Roman" w:hAnsi="Times New Roman" w:cs="Times New Roman"/>
          <w:sz w:val="24"/>
          <w:szCs w:val="24"/>
        </w:rPr>
        <w:t>fundament</w:t>
      </w:r>
      <w:r w:rsidR="002A3E26" w:rsidRPr="009C6D09">
        <w:rPr>
          <w:rFonts w:ascii="Times New Roman" w:hAnsi="Times New Roman" w:cs="Times New Roman"/>
          <w:sz w:val="24"/>
          <w:szCs w:val="24"/>
        </w:rPr>
        <w:t xml:space="preserve">al Islamic </w:t>
      </w:r>
      <w:r w:rsidR="00BD047D" w:rsidRPr="009C6D09">
        <w:rPr>
          <w:rFonts w:ascii="Times New Roman" w:hAnsi="Times New Roman" w:cs="Times New Roman"/>
          <w:sz w:val="24"/>
          <w:szCs w:val="24"/>
        </w:rPr>
        <w:t xml:space="preserve">terrorist threats to the homeland department. </w:t>
      </w:r>
      <w:r w:rsidR="0067335D" w:rsidRPr="009C6D09">
        <w:rPr>
          <w:rFonts w:ascii="Times New Roman" w:hAnsi="Times New Roman" w:cs="Times New Roman"/>
          <w:sz w:val="24"/>
          <w:szCs w:val="24"/>
        </w:rPr>
        <w:t>Below is a p</w:t>
      </w:r>
      <w:r w:rsidR="00D50E71" w:rsidRPr="009C6D09">
        <w:rPr>
          <w:rFonts w:ascii="Times New Roman" w:hAnsi="Times New Roman" w:cs="Times New Roman"/>
          <w:sz w:val="24"/>
          <w:szCs w:val="24"/>
        </w:rPr>
        <w:t xml:space="preserve">resentation of the overview of the objectives that the department of homeland security </w:t>
      </w:r>
      <w:r w:rsidR="00480ED8" w:rsidRPr="009C6D09">
        <w:rPr>
          <w:rFonts w:ascii="Times New Roman" w:hAnsi="Times New Roman" w:cs="Times New Roman"/>
          <w:sz w:val="24"/>
          <w:szCs w:val="24"/>
        </w:rPr>
        <w:t>has laid to encounter terrorism.</w:t>
      </w:r>
    </w:p>
    <w:p w:rsidR="00D3686A" w:rsidRPr="009C6D09" w:rsidRDefault="00D3686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3686A" w:rsidRPr="009C6D09" w:rsidRDefault="00D3686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500273"/>
            <wp:effectExtent l="19050" t="0" r="0" b="0"/>
            <wp:docPr id="5" name="Picture 4" descr="A Value Model for Evaluating Homeland Security Decisions (Chapte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Value Model for Evaluating Homeland Security Decisions (Chapter ...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0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2D2" w:rsidRPr="009C6D09" w:rsidRDefault="00480ED8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 </w:t>
      </w:r>
      <w:r w:rsidR="001A5DC3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3A73FC" w:rsidRPr="009C6D09">
        <w:rPr>
          <w:rFonts w:ascii="Times New Roman" w:hAnsi="Times New Roman" w:cs="Times New Roman"/>
          <w:sz w:val="24"/>
          <w:szCs w:val="24"/>
        </w:rPr>
        <w:t xml:space="preserve">The department has developed plans that will enable them </w:t>
      </w:r>
      <w:r w:rsidR="005D0676">
        <w:rPr>
          <w:rFonts w:ascii="Times New Roman" w:hAnsi="Times New Roman" w:cs="Times New Roman"/>
          <w:sz w:val="24"/>
          <w:szCs w:val="24"/>
        </w:rPr>
        <w:t xml:space="preserve">to </w:t>
      </w:r>
      <w:r w:rsidR="003A73FC" w:rsidRPr="009C6D09">
        <w:rPr>
          <w:rFonts w:ascii="Times New Roman" w:hAnsi="Times New Roman" w:cs="Times New Roman"/>
          <w:sz w:val="24"/>
          <w:szCs w:val="24"/>
        </w:rPr>
        <w:t>achieve th</w:t>
      </w:r>
      <w:r w:rsidR="00816516" w:rsidRPr="009C6D09">
        <w:rPr>
          <w:rFonts w:ascii="Times New Roman" w:hAnsi="Times New Roman" w:cs="Times New Roman"/>
          <w:sz w:val="24"/>
          <w:szCs w:val="24"/>
        </w:rPr>
        <w:t xml:space="preserve">eir primary goal of reducing these attacks.  </w:t>
      </w:r>
      <w:r w:rsidR="005D0676">
        <w:rPr>
          <w:rFonts w:ascii="Times New Roman" w:hAnsi="Times New Roman" w:cs="Times New Roman"/>
          <w:sz w:val="24"/>
          <w:szCs w:val="24"/>
        </w:rPr>
        <w:t>Various principles</w:t>
      </w:r>
      <w:r w:rsidR="00A32839" w:rsidRPr="009C6D09">
        <w:rPr>
          <w:rFonts w:ascii="Times New Roman" w:hAnsi="Times New Roman" w:cs="Times New Roman"/>
          <w:sz w:val="24"/>
          <w:szCs w:val="24"/>
        </w:rPr>
        <w:t xml:space="preserve"> are meant to ensure that the country builds on its previous successes </w:t>
      </w:r>
      <w:r w:rsidR="0048300B" w:rsidRPr="009C6D09">
        <w:rPr>
          <w:rFonts w:ascii="Times New Roman" w:hAnsi="Times New Roman" w:cs="Times New Roman"/>
          <w:sz w:val="24"/>
          <w:szCs w:val="24"/>
        </w:rPr>
        <w:t>as well as identify</w:t>
      </w:r>
      <w:r w:rsidR="00B71DBC" w:rsidRPr="009C6D09">
        <w:rPr>
          <w:rFonts w:ascii="Times New Roman" w:hAnsi="Times New Roman" w:cs="Times New Roman"/>
          <w:sz w:val="24"/>
          <w:szCs w:val="24"/>
        </w:rPr>
        <w:t>ing and foreseeing</w:t>
      </w:r>
      <w:r w:rsidR="0048300B" w:rsidRPr="009C6D09">
        <w:rPr>
          <w:rFonts w:ascii="Times New Roman" w:hAnsi="Times New Roman" w:cs="Times New Roman"/>
          <w:sz w:val="24"/>
          <w:szCs w:val="24"/>
        </w:rPr>
        <w:t xml:space="preserve"> on future threats </w:t>
      </w:r>
      <w:r w:rsidR="00B71DBC" w:rsidRPr="009C6D09">
        <w:rPr>
          <w:rFonts w:ascii="Times New Roman" w:hAnsi="Times New Roman" w:cs="Times New Roman"/>
          <w:sz w:val="24"/>
          <w:szCs w:val="24"/>
        </w:rPr>
        <w:t>towards pr</w:t>
      </w:r>
      <w:r w:rsidR="00253674" w:rsidRPr="009C6D09">
        <w:rPr>
          <w:rFonts w:ascii="Times New Roman" w:hAnsi="Times New Roman" w:cs="Times New Roman"/>
          <w:sz w:val="24"/>
          <w:szCs w:val="24"/>
        </w:rPr>
        <w:t>otecting the people of America. The first principle is to understand the positive uses of technology</w:t>
      </w:r>
      <w:r w:rsidR="00C174D8" w:rsidRPr="009C6D09">
        <w:rPr>
          <w:rFonts w:ascii="Times New Roman" w:hAnsi="Times New Roman" w:cs="Times New Roman"/>
          <w:sz w:val="24"/>
          <w:szCs w:val="24"/>
        </w:rPr>
        <w:t>. Technology can provide meaningful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C174D8" w:rsidRPr="009C6D09">
        <w:rPr>
          <w:rFonts w:ascii="Times New Roman" w:hAnsi="Times New Roman" w:cs="Times New Roman"/>
          <w:sz w:val="24"/>
          <w:szCs w:val="24"/>
        </w:rPr>
        <w:t xml:space="preserve"> innovative solutions </w:t>
      </w:r>
      <w:r w:rsidR="00722A57" w:rsidRPr="009C6D09">
        <w:rPr>
          <w:rFonts w:ascii="Times New Roman" w:hAnsi="Times New Roman" w:cs="Times New Roman"/>
          <w:sz w:val="24"/>
          <w:szCs w:val="24"/>
        </w:rPr>
        <w:t>to problems associated with terrorism and targeted violence of mass killing of people.</w:t>
      </w:r>
      <w:r w:rsidR="006E5673" w:rsidRPr="009C6D09">
        <w:rPr>
          <w:rFonts w:ascii="Times New Roman" w:hAnsi="Times New Roman" w:cs="Times New Roman"/>
          <w:sz w:val="24"/>
          <w:szCs w:val="24"/>
        </w:rPr>
        <w:t xml:space="preserve"> The government allocated resources to the department for the betterment of technology and weapons. </w:t>
      </w:r>
      <w:r w:rsidR="000A11A8" w:rsidRPr="009C6D09">
        <w:rPr>
          <w:rFonts w:ascii="Times New Roman" w:hAnsi="Times New Roman" w:cs="Times New Roman"/>
          <w:sz w:val="24"/>
          <w:szCs w:val="24"/>
        </w:rPr>
        <w:t xml:space="preserve">Secondly, the department must adapt </w:t>
      </w:r>
      <w:r w:rsidR="000A11A8" w:rsidRPr="009C6D09">
        <w:rPr>
          <w:rFonts w:ascii="Times New Roman" w:hAnsi="Times New Roman" w:cs="Times New Roman"/>
          <w:sz w:val="24"/>
          <w:szCs w:val="24"/>
        </w:rPr>
        <w:lastRenderedPageBreak/>
        <w:t xml:space="preserve">and understand </w:t>
      </w:r>
      <w:r w:rsidR="005A5605" w:rsidRPr="009C6D09">
        <w:rPr>
          <w:rFonts w:ascii="Times New Roman" w:hAnsi="Times New Roman" w:cs="Times New Roman"/>
          <w:sz w:val="24"/>
          <w:szCs w:val="24"/>
        </w:rPr>
        <w:t>the threat environment. As these terrorist activities</w:t>
      </w:r>
      <w:r w:rsidR="00E57523" w:rsidRPr="009C6D09">
        <w:rPr>
          <w:rFonts w:ascii="Times New Roman" w:hAnsi="Times New Roman" w:cs="Times New Roman"/>
          <w:sz w:val="24"/>
          <w:szCs w:val="24"/>
        </w:rPr>
        <w:t xml:space="preserve"> increase, the department of homeland security </w:t>
      </w:r>
      <w:r w:rsidR="00D100E2" w:rsidRPr="009C6D09">
        <w:rPr>
          <w:rFonts w:ascii="Times New Roman" w:hAnsi="Times New Roman" w:cs="Times New Roman"/>
          <w:sz w:val="24"/>
          <w:szCs w:val="24"/>
        </w:rPr>
        <w:t xml:space="preserve">needs to </w:t>
      </w:r>
      <w:r w:rsidR="005D0676">
        <w:rPr>
          <w:rFonts w:ascii="Times New Roman" w:hAnsi="Times New Roman" w:cs="Times New Roman"/>
          <w:sz w:val="24"/>
          <w:szCs w:val="24"/>
        </w:rPr>
        <w:t>change</w:t>
      </w:r>
      <w:r w:rsidR="00D100E2" w:rsidRPr="009C6D09">
        <w:rPr>
          <w:rFonts w:ascii="Times New Roman" w:hAnsi="Times New Roman" w:cs="Times New Roman"/>
          <w:sz w:val="24"/>
          <w:szCs w:val="24"/>
        </w:rPr>
        <w:t xml:space="preserve"> to its capabilities to the new security landscapes and develop </w:t>
      </w:r>
      <w:r w:rsidR="00865E6E" w:rsidRPr="009C6D09">
        <w:rPr>
          <w:rFonts w:ascii="Times New Roman" w:hAnsi="Times New Roman" w:cs="Times New Roman"/>
          <w:sz w:val="24"/>
          <w:szCs w:val="24"/>
        </w:rPr>
        <w:t>quick and innovative response towards terrorism.</w:t>
      </w:r>
    </w:p>
    <w:p w:rsidR="00865E6E" w:rsidRPr="009C6D09" w:rsidRDefault="00865E6E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1A5DC3"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Pr="009C6D09">
        <w:rPr>
          <w:rFonts w:ascii="Times New Roman" w:hAnsi="Times New Roman" w:cs="Times New Roman"/>
          <w:sz w:val="24"/>
          <w:szCs w:val="24"/>
        </w:rPr>
        <w:t>Collaborating with domestic</w:t>
      </w:r>
      <w:r w:rsidR="00CB1CEE" w:rsidRPr="009C6D09">
        <w:rPr>
          <w:rFonts w:ascii="Times New Roman" w:hAnsi="Times New Roman" w:cs="Times New Roman"/>
          <w:sz w:val="24"/>
          <w:szCs w:val="24"/>
        </w:rPr>
        <w:t xml:space="preserve"> and international partners is another principle meant to ensure </w:t>
      </w:r>
      <w:r w:rsidR="00C574EF" w:rsidRPr="009C6D09">
        <w:rPr>
          <w:rFonts w:ascii="Times New Roman" w:hAnsi="Times New Roman" w:cs="Times New Roman"/>
          <w:sz w:val="24"/>
          <w:szCs w:val="24"/>
        </w:rPr>
        <w:t xml:space="preserve">safety in America. The department has the task to </w:t>
      </w:r>
      <w:r w:rsidR="005A75FE" w:rsidRPr="009C6D09">
        <w:rPr>
          <w:rFonts w:ascii="Times New Roman" w:hAnsi="Times New Roman" w:cs="Times New Roman"/>
          <w:sz w:val="24"/>
          <w:szCs w:val="24"/>
        </w:rPr>
        <w:t>address terrorist threats with international collaboration and interage</w:t>
      </w:r>
      <w:r w:rsidR="00C87A20" w:rsidRPr="009C6D09">
        <w:rPr>
          <w:rFonts w:ascii="Times New Roman" w:hAnsi="Times New Roman" w:cs="Times New Roman"/>
          <w:sz w:val="24"/>
          <w:szCs w:val="24"/>
        </w:rPr>
        <w:t>ncy. These</w:t>
      </w:r>
      <w:r w:rsidR="00821843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5A75FE" w:rsidRPr="009C6D09">
        <w:rPr>
          <w:rFonts w:ascii="Times New Roman" w:hAnsi="Times New Roman" w:cs="Times New Roman"/>
          <w:sz w:val="24"/>
          <w:szCs w:val="24"/>
        </w:rPr>
        <w:t>i</w:t>
      </w:r>
      <w:r w:rsidR="004F1F79" w:rsidRPr="009C6D09">
        <w:rPr>
          <w:rFonts w:ascii="Times New Roman" w:hAnsi="Times New Roman" w:cs="Times New Roman"/>
          <w:sz w:val="24"/>
          <w:szCs w:val="24"/>
        </w:rPr>
        <w:t>nclude</w:t>
      </w:r>
      <w:r w:rsidR="005A75FE" w:rsidRPr="009C6D09">
        <w:rPr>
          <w:rFonts w:ascii="Times New Roman" w:hAnsi="Times New Roman" w:cs="Times New Roman"/>
          <w:sz w:val="24"/>
          <w:szCs w:val="24"/>
        </w:rPr>
        <w:t xml:space="preserve"> the sharing of information</w:t>
      </w:r>
      <w:r w:rsidR="00821843" w:rsidRPr="009C6D09">
        <w:rPr>
          <w:rFonts w:ascii="Times New Roman" w:hAnsi="Times New Roman" w:cs="Times New Roman"/>
          <w:sz w:val="24"/>
          <w:szCs w:val="24"/>
        </w:rPr>
        <w:t xml:space="preserve"> about terrorism</w:t>
      </w:r>
      <w:r w:rsidR="005A75FE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C87A20" w:rsidRPr="009C6D09">
        <w:rPr>
          <w:rFonts w:ascii="Times New Roman" w:hAnsi="Times New Roman" w:cs="Times New Roman"/>
          <w:sz w:val="24"/>
          <w:szCs w:val="24"/>
        </w:rPr>
        <w:t xml:space="preserve">and </w:t>
      </w:r>
      <w:r w:rsidR="005D0676">
        <w:rPr>
          <w:rFonts w:ascii="Times New Roman" w:hAnsi="Times New Roman" w:cs="Times New Roman"/>
          <w:sz w:val="24"/>
          <w:szCs w:val="24"/>
        </w:rPr>
        <w:t xml:space="preserve">the </w:t>
      </w:r>
      <w:r w:rsidR="00C87A20" w:rsidRPr="009C6D09">
        <w:rPr>
          <w:rFonts w:ascii="Times New Roman" w:hAnsi="Times New Roman" w:cs="Times New Roman"/>
          <w:sz w:val="24"/>
          <w:szCs w:val="24"/>
        </w:rPr>
        <w:t xml:space="preserve">use of </w:t>
      </w:r>
      <w:r w:rsidR="005D0676">
        <w:rPr>
          <w:rFonts w:ascii="Times New Roman" w:hAnsi="Times New Roman" w:cs="Times New Roman"/>
          <w:sz w:val="24"/>
          <w:szCs w:val="24"/>
        </w:rPr>
        <w:t>sufficient</w:t>
      </w:r>
      <w:r w:rsidR="00C87A20" w:rsidRPr="009C6D09">
        <w:rPr>
          <w:rFonts w:ascii="Times New Roman" w:hAnsi="Times New Roman" w:cs="Times New Roman"/>
          <w:sz w:val="24"/>
          <w:szCs w:val="24"/>
        </w:rPr>
        <w:t xml:space="preserve"> intelligence</w:t>
      </w:r>
      <w:r w:rsidR="00821843" w:rsidRPr="009C6D09">
        <w:rPr>
          <w:rFonts w:ascii="Times New Roman" w:hAnsi="Times New Roman" w:cs="Times New Roman"/>
          <w:sz w:val="24"/>
          <w:szCs w:val="24"/>
        </w:rPr>
        <w:t xml:space="preserve"> to reduce the cases. </w:t>
      </w:r>
      <w:r w:rsidR="00C87A20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EA0917" w:rsidRPr="009C6D09">
        <w:rPr>
          <w:rFonts w:ascii="Times New Roman" w:hAnsi="Times New Roman" w:cs="Times New Roman"/>
          <w:sz w:val="24"/>
          <w:szCs w:val="24"/>
        </w:rPr>
        <w:t xml:space="preserve">Emphasizing on </w:t>
      </w:r>
      <w:r w:rsidR="005D0676">
        <w:rPr>
          <w:rFonts w:ascii="Times New Roman" w:hAnsi="Times New Roman" w:cs="Times New Roman"/>
          <w:sz w:val="24"/>
          <w:szCs w:val="24"/>
        </w:rPr>
        <w:t xml:space="preserve">the </w:t>
      </w:r>
      <w:r w:rsidR="00EA0917" w:rsidRPr="009C6D09">
        <w:rPr>
          <w:rFonts w:ascii="Times New Roman" w:hAnsi="Times New Roman" w:cs="Times New Roman"/>
          <w:sz w:val="24"/>
          <w:szCs w:val="24"/>
        </w:rPr>
        <w:t>locally</w:t>
      </w:r>
      <w:r w:rsidR="005D0676">
        <w:rPr>
          <w:rFonts w:ascii="Times New Roman" w:hAnsi="Times New Roman" w:cs="Times New Roman"/>
          <w:sz w:val="24"/>
          <w:szCs w:val="24"/>
        </w:rPr>
        <w:t>-</w:t>
      </w:r>
      <w:r w:rsidR="00EA0917" w:rsidRPr="009C6D09">
        <w:rPr>
          <w:rFonts w:ascii="Times New Roman" w:hAnsi="Times New Roman" w:cs="Times New Roman"/>
          <w:sz w:val="24"/>
          <w:szCs w:val="24"/>
        </w:rPr>
        <w:t xml:space="preserve">based solution is another principle </w:t>
      </w:r>
      <w:r w:rsidR="000F61C1" w:rsidRPr="009C6D09">
        <w:rPr>
          <w:rFonts w:ascii="Times New Roman" w:hAnsi="Times New Roman" w:cs="Times New Roman"/>
          <w:sz w:val="24"/>
          <w:szCs w:val="24"/>
        </w:rPr>
        <w:t>that Homeland has outlined. This is an important principle as the department needs to ensure that the communities are well aware of these criminal activities and that the</w:t>
      </w:r>
      <w:r w:rsidR="005C1912" w:rsidRPr="009C6D09">
        <w:rPr>
          <w:rFonts w:ascii="Times New Roman" w:hAnsi="Times New Roman" w:cs="Times New Roman"/>
          <w:sz w:val="24"/>
          <w:szCs w:val="24"/>
        </w:rPr>
        <w:t xml:space="preserve">y should report </w:t>
      </w:r>
      <w:r w:rsidR="000F61C1" w:rsidRPr="009C6D09">
        <w:rPr>
          <w:rFonts w:ascii="Times New Roman" w:hAnsi="Times New Roman" w:cs="Times New Roman"/>
          <w:sz w:val="24"/>
          <w:szCs w:val="24"/>
        </w:rPr>
        <w:t xml:space="preserve">these crime suspects in </w:t>
      </w:r>
      <w:r w:rsidR="00226464" w:rsidRPr="009C6D09">
        <w:rPr>
          <w:rFonts w:ascii="Times New Roman" w:hAnsi="Times New Roman" w:cs="Times New Roman"/>
          <w:sz w:val="24"/>
          <w:szCs w:val="24"/>
        </w:rPr>
        <w:t>case of terror attack suspicion (Purpura, 2017).</w:t>
      </w:r>
      <w:r w:rsidR="000F61C1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DE21EF" w:rsidRPr="009C6D09">
        <w:rPr>
          <w:rFonts w:ascii="Times New Roman" w:hAnsi="Times New Roman" w:cs="Times New Roman"/>
          <w:sz w:val="24"/>
          <w:szCs w:val="24"/>
        </w:rPr>
        <w:t xml:space="preserve">Finally, among the principles, the department should uphold individual rights. </w:t>
      </w:r>
      <w:r w:rsidR="009B7213" w:rsidRPr="009C6D09">
        <w:rPr>
          <w:rFonts w:ascii="Times New Roman" w:hAnsi="Times New Roman" w:cs="Times New Roman"/>
          <w:sz w:val="24"/>
          <w:szCs w:val="24"/>
        </w:rPr>
        <w:t xml:space="preserve">That entails defending of individual rights </w:t>
      </w:r>
      <w:r w:rsidR="00663C0C" w:rsidRPr="009C6D09">
        <w:rPr>
          <w:rFonts w:ascii="Times New Roman" w:hAnsi="Times New Roman" w:cs="Times New Roman"/>
          <w:sz w:val="24"/>
          <w:szCs w:val="24"/>
        </w:rPr>
        <w:t xml:space="preserve">including privacy but ensuring maximum cooperation from individuals </w:t>
      </w:r>
      <w:r w:rsidR="00A17D14" w:rsidRPr="009C6D09">
        <w:rPr>
          <w:rFonts w:ascii="Times New Roman" w:hAnsi="Times New Roman" w:cs="Times New Roman"/>
          <w:sz w:val="24"/>
          <w:szCs w:val="24"/>
        </w:rPr>
        <w:t>against countering terrorism.</w:t>
      </w:r>
      <w:r w:rsidR="00F40680" w:rsidRPr="009C6D09">
        <w:rPr>
          <w:rFonts w:ascii="Times New Roman" w:hAnsi="Times New Roman" w:cs="Times New Roman"/>
          <w:sz w:val="24"/>
          <w:szCs w:val="24"/>
        </w:rPr>
        <w:t xml:space="preserve"> The department of </w:t>
      </w:r>
      <w:r w:rsidR="005D0676">
        <w:rPr>
          <w:rFonts w:ascii="Times New Roman" w:hAnsi="Times New Roman" w:cs="Times New Roman"/>
          <w:sz w:val="24"/>
          <w:szCs w:val="24"/>
        </w:rPr>
        <w:t>H</w:t>
      </w:r>
      <w:r w:rsidR="00F40680" w:rsidRPr="009C6D09">
        <w:rPr>
          <w:rFonts w:ascii="Times New Roman" w:hAnsi="Times New Roman" w:cs="Times New Roman"/>
          <w:sz w:val="24"/>
          <w:szCs w:val="24"/>
        </w:rPr>
        <w:t xml:space="preserve">omeland has come up with the following goals </w:t>
      </w:r>
      <w:r w:rsidR="006F3E33" w:rsidRPr="009C6D09">
        <w:rPr>
          <w:rFonts w:ascii="Times New Roman" w:hAnsi="Times New Roman" w:cs="Times New Roman"/>
          <w:sz w:val="24"/>
          <w:szCs w:val="24"/>
        </w:rPr>
        <w:t>to encounter threats from terrorist.</w:t>
      </w:r>
    </w:p>
    <w:p w:rsidR="00C92C88" w:rsidRPr="009C6D09" w:rsidRDefault="00C92C88" w:rsidP="003F632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b/>
          <w:sz w:val="24"/>
          <w:szCs w:val="24"/>
        </w:rPr>
        <w:t>U</w:t>
      </w:r>
      <w:r w:rsidR="00547AE5" w:rsidRPr="009C6D09">
        <w:rPr>
          <w:rFonts w:ascii="Times New Roman" w:hAnsi="Times New Roman" w:cs="Times New Roman"/>
          <w:b/>
          <w:sz w:val="24"/>
          <w:szCs w:val="24"/>
        </w:rPr>
        <w:t>nderstand</w:t>
      </w:r>
      <w:r w:rsidR="00415A02" w:rsidRPr="009C6D0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6E3D" w:rsidRPr="009C6D09">
        <w:rPr>
          <w:rFonts w:ascii="Times New Roman" w:hAnsi="Times New Roman" w:cs="Times New Roman"/>
          <w:b/>
          <w:sz w:val="24"/>
          <w:szCs w:val="24"/>
        </w:rPr>
        <w:t>The Targeted Violence Threat Environment And Supporting Partners In The Homeland Security Enterprises</w:t>
      </w:r>
      <w:r w:rsidR="00446E3D" w:rsidRPr="009C6D09">
        <w:rPr>
          <w:rFonts w:ascii="Times New Roman" w:hAnsi="Times New Roman" w:cs="Times New Roman"/>
          <w:sz w:val="24"/>
          <w:szCs w:val="24"/>
        </w:rPr>
        <w:t>.</w:t>
      </w:r>
    </w:p>
    <w:p w:rsidR="00EB3C78" w:rsidRPr="009C6D09" w:rsidRDefault="00524DE9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1A5DC3" w:rsidRPr="009C6D09">
        <w:rPr>
          <w:rFonts w:ascii="Times New Roman" w:hAnsi="Times New Roman" w:cs="Times New Roman"/>
          <w:sz w:val="24"/>
          <w:szCs w:val="24"/>
        </w:rPr>
        <w:t xml:space="preserve">      </w:t>
      </w:r>
      <w:r w:rsidR="007634FF" w:rsidRPr="009C6D09">
        <w:rPr>
          <w:rFonts w:ascii="Times New Roman" w:hAnsi="Times New Roman" w:cs="Times New Roman"/>
          <w:sz w:val="24"/>
          <w:szCs w:val="24"/>
        </w:rPr>
        <w:t xml:space="preserve">The capability of </w:t>
      </w:r>
      <w:r w:rsidR="00BE4F83" w:rsidRPr="009C6D09">
        <w:rPr>
          <w:rFonts w:ascii="Times New Roman" w:hAnsi="Times New Roman" w:cs="Times New Roman"/>
          <w:sz w:val="24"/>
          <w:szCs w:val="24"/>
        </w:rPr>
        <w:t xml:space="preserve">the department to respond to targeted violence and terrorism quickly </w:t>
      </w:r>
      <w:r w:rsidR="005D0676">
        <w:rPr>
          <w:rFonts w:ascii="Times New Roman" w:hAnsi="Times New Roman" w:cs="Times New Roman"/>
          <w:sz w:val="24"/>
          <w:szCs w:val="24"/>
        </w:rPr>
        <w:t>dramatical</w:t>
      </w:r>
      <w:r w:rsidR="00BE4F83" w:rsidRPr="009C6D09">
        <w:rPr>
          <w:rFonts w:ascii="Times New Roman" w:hAnsi="Times New Roman" w:cs="Times New Roman"/>
          <w:sz w:val="24"/>
          <w:szCs w:val="24"/>
        </w:rPr>
        <w:t xml:space="preserve">ly depends </w:t>
      </w:r>
      <w:r w:rsidR="008C5C75" w:rsidRPr="009C6D09">
        <w:rPr>
          <w:rFonts w:ascii="Times New Roman" w:hAnsi="Times New Roman" w:cs="Times New Roman"/>
          <w:sz w:val="24"/>
          <w:szCs w:val="24"/>
        </w:rPr>
        <w:t>on the ability to understand how these attacks happen and adopt on how they develop.</w:t>
      </w:r>
      <w:r w:rsidR="00472009" w:rsidRPr="009C6D09">
        <w:rPr>
          <w:rFonts w:ascii="Times New Roman" w:hAnsi="Times New Roman" w:cs="Times New Roman"/>
          <w:sz w:val="24"/>
          <w:szCs w:val="24"/>
        </w:rPr>
        <w:t xml:space="preserve"> There are various ways in which </w:t>
      </w:r>
      <w:r w:rsidR="005D0676">
        <w:rPr>
          <w:rFonts w:ascii="Times New Roman" w:hAnsi="Times New Roman" w:cs="Times New Roman"/>
          <w:sz w:val="24"/>
          <w:szCs w:val="24"/>
        </w:rPr>
        <w:t>H</w:t>
      </w:r>
      <w:r w:rsidR="00472009" w:rsidRPr="009C6D09">
        <w:rPr>
          <w:rFonts w:ascii="Times New Roman" w:hAnsi="Times New Roman" w:cs="Times New Roman"/>
          <w:sz w:val="24"/>
          <w:szCs w:val="24"/>
        </w:rPr>
        <w:t xml:space="preserve">omeland can achieve this goal. </w:t>
      </w:r>
      <w:r w:rsidR="00AA6891" w:rsidRPr="009C6D09">
        <w:rPr>
          <w:rFonts w:ascii="Times New Roman" w:hAnsi="Times New Roman" w:cs="Times New Roman"/>
          <w:sz w:val="24"/>
          <w:szCs w:val="24"/>
        </w:rPr>
        <w:t xml:space="preserve">One is deploying the most effective </w:t>
      </w:r>
      <w:r w:rsidR="00C1502A" w:rsidRPr="009C6D09">
        <w:rPr>
          <w:rFonts w:ascii="Times New Roman" w:hAnsi="Times New Roman" w:cs="Times New Roman"/>
          <w:sz w:val="24"/>
          <w:szCs w:val="24"/>
        </w:rPr>
        <w:t>technology to solve criminal activities and address</w:t>
      </w:r>
      <w:r w:rsidR="0090584C" w:rsidRPr="009C6D09">
        <w:rPr>
          <w:rFonts w:ascii="Times New Roman" w:hAnsi="Times New Roman" w:cs="Times New Roman"/>
          <w:sz w:val="24"/>
          <w:szCs w:val="24"/>
        </w:rPr>
        <w:t>ing</w:t>
      </w:r>
      <w:r w:rsidR="00C1502A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90584C" w:rsidRPr="009C6D09">
        <w:rPr>
          <w:rFonts w:ascii="Times New Roman" w:hAnsi="Times New Roman" w:cs="Times New Roman"/>
          <w:sz w:val="24"/>
          <w:szCs w:val="24"/>
        </w:rPr>
        <w:t>present and emerging threats.</w:t>
      </w:r>
      <w:r w:rsidR="00853015" w:rsidRPr="009C6D09">
        <w:rPr>
          <w:rFonts w:ascii="Times New Roman" w:hAnsi="Times New Roman" w:cs="Times New Roman"/>
          <w:sz w:val="24"/>
          <w:szCs w:val="24"/>
        </w:rPr>
        <w:t xml:space="preserve"> The department is meant to invest</w:t>
      </w:r>
      <w:r w:rsidR="00C02B66" w:rsidRPr="009C6D09">
        <w:rPr>
          <w:rFonts w:ascii="Times New Roman" w:hAnsi="Times New Roman" w:cs="Times New Roman"/>
          <w:sz w:val="24"/>
          <w:szCs w:val="24"/>
        </w:rPr>
        <w:t xml:space="preserve"> testing, researching and ensuring the deployment of useful technological solutions towards terror. </w:t>
      </w:r>
      <w:r w:rsidR="004231CE" w:rsidRPr="009C6D09">
        <w:rPr>
          <w:rFonts w:ascii="Times New Roman" w:hAnsi="Times New Roman" w:cs="Times New Roman"/>
          <w:sz w:val="24"/>
          <w:szCs w:val="24"/>
        </w:rPr>
        <w:t xml:space="preserve">The department is required to </w:t>
      </w:r>
      <w:r w:rsidR="004231CE" w:rsidRPr="009C6D09">
        <w:rPr>
          <w:rFonts w:ascii="Times New Roman" w:hAnsi="Times New Roman" w:cs="Times New Roman"/>
          <w:sz w:val="24"/>
          <w:szCs w:val="24"/>
        </w:rPr>
        <w:lastRenderedPageBreak/>
        <w:t>partner with the technology sector to achieve this goal</w:t>
      </w:r>
      <w:r w:rsidR="000F1870" w:rsidRPr="009C6D09">
        <w:rPr>
          <w:rFonts w:ascii="Times New Roman" w:hAnsi="Times New Roman" w:cs="Times New Roman"/>
          <w:sz w:val="24"/>
          <w:szCs w:val="24"/>
        </w:rPr>
        <w:t>.</w:t>
      </w:r>
      <w:r w:rsidR="003910B6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0F1870" w:rsidRPr="009C6D09">
        <w:rPr>
          <w:rFonts w:ascii="Times New Roman" w:hAnsi="Times New Roman" w:cs="Times New Roman"/>
          <w:sz w:val="24"/>
          <w:szCs w:val="24"/>
        </w:rPr>
        <w:t>It has also identified key technologies to develop the homeland security posture.</w:t>
      </w:r>
      <w:r w:rsidR="003910B6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ED4E40" w:rsidRPr="009C6D09">
        <w:rPr>
          <w:rFonts w:ascii="Times New Roman" w:hAnsi="Times New Roman" w:cs="Times New Roman"/>
          <w:sz w:val="24"/>
          <w:szCs w:val="24"/>
        </w:rPr>
        <w:t xml:space="preserve">Establishment of a flexible development, contracts and adoption of technology is also an effort made by the department. </w:t>
      </w:r>
      <w:r w:rsidR="00C4612E" w:rsidRPr="009C6D09">
        <w:rPr>
          <w:rFonts w:ascii="Times New Roman" w:hAnsi="Times New Roman" w:cs="Times New Roman"/>
          <w:sz w:val="24"/>
          <w:szCs w:val="24"/>
        </w:rPr>
        <w:t xml:space="preserve">The department should be able to expand the existing partnership </w:t>
      </w:r>
      <w:r w:rsidR="00A41E65" w:rsidRPr="009C6D09">
        <w:rPr>
          <w:rFonts w:ascii="Times New Roman" w:hAnsi="Times New Roman" w:cs="Times New Roman"/>
          <w:sz w:val="24"/>
          <w:szCs w:val="24"/>
        </w:rPr>
        <w:t xml:space="preserve">and form new </w:t>
      </w:r>
      <w:r w:rsidR="005D0676">
        <w:rPr>
          <w:rFonts w:ascii="Times New Roman" w:hAnsi="Times New Roman" w:cs="Times New Roman"/>
          <w:sz w:val="24"/>
          <w:szCs w:val="24"/>
        </w:rPr>
        <w:t>friend</w:t>
      </w:r>
      <w:r w:rsidR="00A41E65" w:rsidRPr="009C6D09">
        <w:rPr>
          <w:rFonts w:ascii="Times New Roman" w:hAnsi="Times New Roman" w:cs="Times New Roman"/>
          <w:sz w:val="24"/>
          <w:szCs w:val="24"/>
        </w:rPr>
        <w:t>ships that will enable achievemen</w:t>
      </w:r>
      <w:r w:rsidR="00CF0834" w:rsidRPr="009C6D09">
        <w:rPr>
          <w:rFonts w:ascii="Times New Roman" w:hAnsi="Times New Roman" w:cs="Times New Roman"/>
          <w:sz w:val="24"/>
          <w:szCs w:val="24"/>
        </w:rPr>
        <w:t>t</w:t>
      </w:r>
      <w:r w:rsidR="00517D28" w:rsidRPr="009C6D09">
        <w:rPr>
          <w:rFonts w:ascii="Times New Roman" w:hAnsi="Times New Roman" w:cs="Times New Roman"/>
          <w:sz w:val="24"/>
          <w:szCs w:val="24"/>
        </w:rPr>
        <w:t>.</w:t>
      </w:r>
    </w:p>
    <w:p w:rsidR="00655306" w:rsidRPr="009C6D09" w:rsidRDefault="001A5DC3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 </w:t>
      </w:r>
      <w:r w:rsidR="000774CB" w:rsidRPr="009C6D09">
        <w:rPr>
          <w:rFonts w:ascii="Times New Roman" w:hAnsi="Times New Roman" w:cs="Times New Roman"/>
          <w:sz w:val="24"/>
          <w:szCs w:val="24"/>
        </w:rPr>
        <w:t>To achieve the goal of understanding these t</w:t>
      </w:r>
      <w:r w:rsidR="002C326B" w:rsidRPr="009C6D09">
        <w:rPr>
          <w:rFonts w:ascii="Times New Roman" w:hAnsi="Times New Roman" w:cs="Times New Roman"/>
          <w:sz w:val="24"/>
          <w:szCs w:val="24"/>
        </w:rPr>
        <w:t>hreat</w:t>
      </w:r>
      <w:r w:rsidR="00B575B6" w:rsidRPr="009C6D09">
        <w:rPr>
          <w:rFonts w:ascii="Times New Roman" w:hAnsi="Times New Roman" w:cs="Times New Roman"/>
          <w:sz w:val="24"/>
          <w:szCs w:val="24"/>
        </w:rPr>
        <w:t>s, the</w:t>
      </w:r>
      <w:r w:rsidR="002C326B" w:rsidRPr="009C6D09">
        <w:rPr>
          <w:rFonts w:ascii="Times New Roman" w:hAnsi="Times New Roman" w:cs="Times New Roman"/>
          <w:sz w:val="24"/>
          <w:szCs w:val="24"/>
        </w:rPr>
        <w:t xml:space="preserve"> other objective is to conduct a</w:t>
      </w:r>
      <w:r w:rsidR="005D0676">
        <w:rPr>
          <w:rFonts w:ascii="Times New Roman" w:hAnsi="Times New Roman" w:cs="Times New Roman"/>
          <w:sz w:val="24"/>
          <w:szCs w:val="24"/>
        </w:rPr>
        <w:t>n in-depth</w:t>
      </w:r>
      <w:r w:rsidR="002C326B" w:rsidRPr="009C6D09">
        <w:rPr>
          <w:rFonts w:ascii="Times New Roman" w:hAnsi="Times New Roman" w:cs="Times New Roman"/>
          <w:sz w:val="24"/>
          <w:szCs w:val="24"/>
        </w:rPr>
        <w:t xml:space="preserve"> analysis of t</w:t>
      </w:r>
      <w:r w:rsidR="00B575B6" w:rsidRPr="009C6D09">
        <w:rPr>
          <w:rFonts w:ascii="Times New Roman" w:hAnsi="Times New Roman" w:cs="Times New Roman"/>
          <w:sz w:val="24"/>
          <w:szCs w:val="24"/>
        </w:rPr>
        <w:t>he present and emerging threats and sharing the informa</w:t>
      </w:r>
      <w:r w:rsidR="007F0BE4" w:rsidRPr="009C6D09">
        <w:rPr>
          <w:rFonts w:ascii="Times New Roman" w:hAnsi="Times New Roman" w:cs="Times New Roman"/>
          <w:sz w:val="24"/>
          <w:szCs w:val="24"/>
        </w:rPr>
        <w:t xml:space="preserve">tion with homeland security. Apart from understanding the </w:t>
      </w:r>
      <w:r w:rsidR="005D0676">
        <w:rPr>
          <w:rFonts w:ascii="Times New Roman" w:hAnsi="Times New Roman" w:cs="Times New Roman"/>
          <w:sz w:val="24"/>
          <w:szCs w:val="24"/>
        </w:rPr>
        <w:t>danger</w:t>
      </w:r>
      <w:r w:rsidR="007F0BE4" w:rsidRPr="009C6D09">
        <w:rPr>
          <w:rFonts w:ascii="Times New Roman" w:hAnsi="Times New Roman" w:cs="Times New Roman"/>
          <w:sz w:val="24"/>
          <w:szCs w:val="24"/>
        </w:rPr>
        <w:t xml:space="preserve">s of </w:t>
      </w:r>
      <w:r w:rsidR="00FE7F9C" w:rsidRPr="009C6D09">
        <w:rPr>
          <w:rFonts w:ascii="Times New Roman" w:hAnsi="Times New Roman" w:cs="Times New Roman"/>
          <w:sz w:val="24"/>
          <w:szCs w:val="24"/>
        </w:rPr>
        <w:t xml:space="preserve">targeted violence </w:t>
      </w:r>
      <w:r w:rsidR="00C12DF0" w:rsidRPr="009C6D09">
        <w:rPr>
          <w:rFonts w:ascii="Times New Roman" w:hAnsi="Times New Roman" w:cs="Times New Roman"/>
          <w:sz w:val="24"/>
          <w:szCs w:val="24"/>
        </w:rPr>
        <w:t>and terrorism, the department</w:t>
      </w:r>
      <w:r w:rsidR="00FE7F9C" w:rsidRPr="009C6D09">
        <w:rPr>
          <w:rFonts w:ascii="Times New Roman" w:hAnsi="Times New Roman" w:cs="Times New Roman"/>
          <w:sz w:val="24"/>
          <w:szCs w:val="24"/>
        </w:rPr>
        <w:t xml:space="preserve"> needs </w:t>
      </w:r>
      <w:r w:rsidR="005D0676">
        <w:rPr>
          <w:rFonts w:ascii="Times New Roman" w:hAnsi="Times New Roman" w:cs="Times New Roman"/>
          <w:sz w:val="24"/>
          <w:szCs w:val="24"/>
        </w:rPr>
        <w:t>also t</w:t>
      </w:r>
      <w:r w:rsidR="00FE7F9C" w:rsidRPr="009C6D09">
        <w:rPr>
          <w:rFonts w:ascii="Times New Roman" w:hAnsi="Times New Roman" w:cs="Times New Roman"/>
          <w:sz w:val="24"/>
          <w:szCs w:val="24"/>
        </w:rPr>
        <w:t xml:space="preserve">o study how these threats develop. </w:t>
      </w:r>
      <w:r w:rsidR="00BB20DE" w:rsidRPr="009C6D09">
        <w:rPr>
          <w:rFonts w:ascii="Times New Roman" w:hAnsi="Times New Roman" w:cs="Times New Roman"/>
          <w:sz w:val="24"/>
          <w:szCs w:val="24"/>
        </w:rPr>
        <w:t>The department deals with analyzing intelligence on these particular threats</w:t>
      </w:r>
      <w:r w:rsidR="00D56EED" w:rsidRPr="009C6D09">
        <w:rPr>
          <w:rFonts w:ascii="Times New Roman" w:hAnsi="Times New Roman" w:cs="Times New Roman"/>
          <w:sz w:val="24"/>
          <w:szCs w:val="24"/>
        </w:rPr>
        <w:t xml:space="preserve"> and informs on the actions to be taken on these threa</w:t>
      </w:r>
      <w:r w:rsidR="004D52C9" w:rsidRPr="009C6D09">
        <w:rPr>
          <w:rFonts w:ascii="Times New Roman" w:hAnsi="Times New Roman" w:cs="Times New Roman"/>
          <w:sz w:val="24"/>
          <w:szCs w:val="24"/>
        </w:rPr>
        <w:t>ts</w:t>
      </w:r>
      <w:r w:rsidR="00D56EED" w:rsidRPr="009C6D09">
        <w:rPr>
          <w:rFonts w:ascii="Times New Roman" w:hAnsi="Times New Roman" w:cs="Times New Roman"/>
          <w:sz w:val="24"/>
          <w:szCs w:val="24"/>
        </w:rPr>
        <w:t xml:space="preserve">. It also facilitates a national competence </w:t>
      </w:r>
      <w:r w:rsidR="004D52C9" w:rsidRPr="009C6D09">
        <w:rPr>
          <w:rFonts w:ascii="Times New Roman" w:hAnsi="Times New Roman" w:cs="Times New Roman"/>
          <w:sz w:val="24"/>
          <w:szCs w:val="24"/>
        </w:rPr>
        <w:t>in identifying, preventing terrorism and stopping the mass attacks.</w:t>
      </w:r>
      <w:r w:rsidR="00F67E04" w:rsidRPr="009C6D09">
        <w:rPr>
          <w:rFonts w:ascii="Times New Roman" w:hAnsi="Times New Roman" w:cs="Times New Roman"/>
          <w:sz w:val="24"/>
          <w:szCs w:val="24"/>
        </w:rPr>
        <w:t xml:space="preserve"> Through the analysis and</w:t>
      </w:r>
      <w:r w:rsidR="00076940" w:rsidRPr="009C6D09">
        <w:rPr>
          <w:rFonts w:ascii="Times New Roman" w:hAnsi="Times New Roman" w:cs="Times New Roman"/>
          <w:sz w:val="24"/>
          <w:szCs w:val="24"/>
        </w:rPr>
        <w:t xml:space="preserve"> approach of th</w:t>
      </w:r>
      <w:r w:rsidR="005D0676">
        <w:rPr>
          <w:rFonts w:ascii="Times New Roman" w:hAnsi="Times New Roman" w:cs="Times New Roman"/>
          <w:sz w:val="24"/>
          <w:szCs w:val="24"/>
        </w:rPr>
        <w:t>is</w:t>
      </w:r>
      <w:r w:rsidR="00076940" w:rsidRPr="009C6D09">
        <w:rPr>
          <w:rFonts w:ascii="Times New Roman" w:hAnsi="Times New Roman" w:cs="Times New Roman"/>
          <w:sz w:val="24"/>
          <w:szCs w:val="24"/>
        </w:rPr>
        <w:t xml:space="preserve"> intelligence and information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076940" w:rsidRPr="009C6D09">
        <w:rPr>
          <w:rFonts w:ascii="Times New Roman" w:hAnsi="Times New Roman" w:cs="Times New Roman"/>
          <w:sz w:val="24"/>
          <w:szCs w:val="24"/>
        </w:rPr>
        <w:t xml:space="preserve"> the dep</w:t>
      </w:r>
      <w:r w:rsidR="00655306" w:rsidRPr="009C6D09">
        <w:rPr>
          <w:rFonts w:ascii="Times New Roman" w:hAnsi="Times New Roman" w:cs="Times New Roman"/>
          <w:sz w:val="24"/>
          <w:szCs w:val="24"/>
        </w:rPr>
        <w:t>artment of homeland security is meant to achieve the understanding of these threats and how they a</w:t>
      </w:r>
      <w:r w:rsidR="00A41147" w:rsidRPr="009C6D09">
        <w:rPr>
          <w:rFonts w:ascii="Times New Roman" w:hAnsi="Times New Roman" w:cs="Times New Roman"/>
          <w:sz w:val="24"/>
          <w:szCs w:val="24"/>
        </w:rPr>
        <w:t xml:space="preserve">re approached by the government (Caudle, </w:t>
      </w:r>
      <w:r w:rsidR="005C3CD7" w:rsidRPr="009C6D09">
        <w:rPr>
          <w:rFonts w:ascii="Times New Roman" w:hAnsi="Times New Roman" w:cs="Times New Roman"/>
          <w:sz w:val="24"/>
          <w:szCs w:val="24"/>
        </w:rPr>
        <w:t>2003).</w:t>
      </w:r>
      <w:r w:rsidR="00655306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0A4593" w:rsidRPr="009C6D09">
        <w:rPr>
          <w:rFonts w:ascii="Times New Roman" w:hAnsi="Times New Roman" w:cs="Times New Roman"/>
          <w:sz w:val="24"/>
          <w:szCs w:val="24"/>
        </w:rPr>
        <w:t>Sharing of information builds a good connection between the department and other private sector partners</w:t>
      </w:r>
      <w:r w:rsidR="00043C85" w:rsidRPr="009C6D09">
        <w:rPr>
          <w:rFonts w:ascii="Times New Roman" w:hAnsi="Times New Roman" w:cs="Times New Roman"/>
          <w:sz w:val="24"/>
          <w:szCs w:val="24"/>
        </w:rPr>
        <w:t xml:space="preserve"> which in turn improves security.</w:t>
      </w:r>
    </w:p>
    <w:p w:rsidR="00043C85" w:rsidRPr="009C6D09" w:rsidRDefault="00043C85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</w:t>
      </w:r>
      <w:r w:rsidR="006F053A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1A5DC3"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6F053A" w:rsidRPr="009C6D09">
        <w:rPr>
          <w:rFonts w:ascii="Times New Roman" w:hAnsi="Times New Roman" w:cs="Times New Roman"/>
          <w:sz w:val="24"/>
          <w:szCs w:val="24"/>
        </w:rPr>
        <w:t xml:space="preserve">Another objective is to encourage the department’s knowledge to leverage investigations that require law </w:t>
      </w:r>
      <w:r w:rsidR="00FC1DC3" w:rsidRPr="009C6D09">
        <w:rPr>
          <w:rFonts w:ascii="Times New Roman" w:hAnsi="Times New Roman" w:cs="Times New Roman"/>
          <w:sz w:val="24"/>
          <w:szCs w:val="24"/>
        </w:rPr>
        <w:t>enforcement.</w:t>
      </w:r>
      <w:r w:rsidR="009F6F2E" w:rsidRPr="009C6D09">
        <w:rPr>
          <w:rFonts w:ascii="Times New Roman" w:hAnsi="Times New Roman" w:cs="Times New Roman"/>
          <w:sz w:val="24"/>
          <w:szCs w:val="24"/>
        </w:rPr>
        <w:t xml:space="preserve"> One advantage of understanding the threat environment is to support the department’</w:t>
      </w:r>
      <w:r w:rsidR="00BA32D2" w:rsidRPr="009C6D09">
        <w:rPr>
          <w:rFonts w:ascii="Times New Roman" w:hAnsi="Times New Roman" w:cs="Times New Roman"/>
          <w:sz w:val="24"/>
          <w:szCs w:val="24"/>
        </w:rPr>
        <w:t xml:space="preserve">s </w:t>
      </w:r>
      <w:r w:rsidR="005D0676">
        <w:rPr>
          <w:rFonts w:ascii="Times New Roman" w:hAnsi="Times New Roman" w:cs="Times New Roman"/>
          <w:sz w:val="24"/>
          <w:szCs w:val="24"/>
        </w:rPr>
        <w:t>learning</w:t>
      </w:r>
      <w:r w:rsidR="00BA32D2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9F6F2E" w:rsidRPr="009C6D09">
        <w:rPr>
          <w:rFonts w:ascii="Times New Roman" w:hAnsi="Times New Roman" w:cs="Times New Roman"/>
          <w:sz w:val="24"/>
          <w:szCs w:val="24"/>
        </w:rPr>
        <w:t>to run active missions</w:t>
      </w:r>
      <w:r w:rsidR="00BA32D2" w:rsidRPr="009C6D09">
        <w:rPr>
          <w:rFonts w:ascii="Times New Roman" w:hAnsi="Times New Roman" w:cs="Times New Roman"/>
          <w:sz w:val="24"/>
          <w:szCs w:val="24"/>
        </w:rPr>
        <w:t xml:space="preserve"> and achieve them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BA32D2" w:rsidRPr="009C6D09">
        <w:rPr>
          <w:rFonts w:ascii="Times New Roman" w:hAnsi="Times New Roman" w:cs="Times New Roman"/>
          <w:sz w:val="24"/>
          <w:szCs w:val="24"/>
        </w:rPr>
        <w:t xml:space="preserve"> thus protect H</w:t>
      </w:r>
      <w:r w:rsidR="009F6F2E" w:rsidRPr="009C6D09">
        <w:rPr>
          <w:rFonts w:ascii="Times New Roman" w:hAnsi="Times New Roman" w:cs="Times New Roman"/>
          <w:sz w:val="24"/>
          <w:szCs w:val="24"/>
        </w:rPr>
        <w:t xml:space="preserve">omeland. </w:t>
      </w:r>
      <w:r w:rsidR="00675FA7" w:rsidRPr="009C6D09">
        <w:rPr>
          <w:rFonts w:ascii="Times New Roman" w:hAnsi="Times New Roman" w:cs="Times New Roman"/>
          <w:sz w:val="24"/>
          <w:szCs w:val="24"/>
        </w:rPr>
        <w:t>The priority action</w:t>
      </w:r>
      <w:r w:rsidR="00234C39" w:rsidRPr="009C6D09">
        <w:rPr>
          <w:rFonts w:ascii="Times New Roman" w:hAnsi="Times New Roman" w:cs="Times New Roman"/>
          <w:sz w:val="24"/>
          <w:szCs w:val="24"/>
        </w:rPr>
        <w:t xml:space="preserve"> for the </w:t>
      </w:r>
      <w:r w:rsidR="00642E3B" w:rsidRPr="009C6D09">
        <w:rPr>
          <w:rFonts w:ascii="Times New Roman" w:hAnsi="Times New Roman" w:cs="Times New Roman"/>
          <w:sz w:val="24"/>
          <w:szCs w:val="24"/>
        </w:rPr>
        <w:t xml:space="preserve">department is that it will work to encourage information sharing </w:t>
      </w:r>
      <w:r w:rsidR="009A4BFD" w:rsidRPr="009C6D09">
        <w:rPr>
          <w:rFonts w:ascii="Times New Roman" w:hAnsi="Times New Roman" w:cs="Times New Roman"/>
          <w:sz w:val="24"/>
          <w:szCs w:val="24"/>
        </w:rPr>
        <w:t xml:space="preserve">between </w:t>
      </w:r>
      <w:r w:rsidR="005D0676">
        <w:rPr>
          <w:rFonts w:ascii="Times New Roman" w:hAnsi="Times New Roman" w:cs="Times New Roman"/>
          <w:sz w:val="24"/>
          <w:szCs w:val="24"/>
        </w:rPr>
        <w:t>H</w:t>
      </w:r>
      <w:r w:rsidR="009A4BFD" w:rsidRPr="009C6D09">
        <w:rPr>
          <w:rFonts w:ascii="Times New Roman" w:hAnsi="Times New Roman" w:cs="Times New Roman"/>
          <w:sz w:val="24"/>
          <w:szCs w:val="24"/>
        </w:rPr>
        <w:t>omeland and other sect</w:t>
      </w:r>
      <w:r w:rsidR="00D540C8" w:rsidRPr="009C6D09">
        <w:rPr>
          <w:rFonts w:ascii="Times New Roman" w:hAnsi="Times New Roman" w:cs="Times New Roman"/>
          <w:sz w:val="24"/>
          <w:szCs w:val="24"/>
        </w:rPr>
        <w:t xml:space="preserve">ors. The </w:t>
      </w:r>
      <w:r w:rsidR="005D0676">
        <w:rPr>
          <w:rFonts w:ascii="Times New Roman" w:hAnsi="Times New Roman" w:cs="Times New Roman"/>
          <w:sz w:val="24"/>
          <w:szCs w:val="24"/>
        </w:rPr>
        <w:t>different</w:t>
      </w:r>
      <w:r w:rsidR="00D540C8" w:rsidRPr="009C6D09">
        <w:rPr>
          <w:rFonts w:ascii="Times New Roman" w:hAnsi="Times New Roman" w:cs="Times New Roman"/>
          <w:sz w:val="24"/>
          <w:szCs w:val="24"/>
        </w:rPr>
        <w:t xml:space="preserve"> priority is to give resources to the department and ensure</w:t>
      </w:r>
      <w:r w:rsidR="005D0676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6F2F54" w:rsidRPr="009C6D09">
        <w:rPr>
          <w:rFonts w:ascii="Times New Roman" w:hAnsi="Times New Roman" w:cs="Times New Roman"/>
          <w:sz w:val="24"/>
          <w:szCs w:val="24"/>
        </w:rPr>
        <w:t>-</w:t>
      </w:r>
      <w:r w:rsidR="00D540C8" w:rsidRPr="009C6D09">
        <w:rPr>
          <w:rFonts w:ascii="Times New Roman" w:hAnsi="Times New Roman" w:cs="Times New Roman"/>
          <w:sz w:val="24"/>
          <w:szCs w:val="24"/>
        </w:rPr>
        <w:t xml:space="preserve"> highly trained </w:t>
      </w:r>
      <w:r w:rsidR="007D17E4" w:rsidRPr="009C6D09">
        <w:rPr>
          <w:rFonts w:ascii="Times New Roman" w:hAnsi="Times New Roman" w:cs="Times New Roman"/>
          <w:sz w:val="24"/>
          <w:szCs w:val="24"/>
        </w:rPr>
        <w:t>personnel.</w:t>
      </w:r>
      <w:r w:rsidR="00D16A97" w:rsidRPr="009C6D09">
        <w:rPr>
          <w:rFonts w:ascii="Times New Roman" w:hAnsi="Times New Roman" w:cs="Times New Roman"/>
          <w:sz w:val="24"/>
          <w:szCs w:val="24"/>
        </w:rPr>
        <w:t xml:space="preserve"> These priority efforts will increase the strength of the department of homeland security</w:t>
      </w:r>
      <w:r w:rsidR="005D0676">
        <w:rPr>
          <w:rFonts w:ascii="Times New Roman" w:hAnsi="Times New Roman" w:cs="Times New Roman"/>
          <w:sz w:val="24"/>
          <w:szCs w:val="24"/>
        </w:rPr>
        <w:t>,</w:t>
      </w:r>
      <w:r w:rsidR="00D16A97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2B7D52" w:rsidRPr="009C6D09">
        <w:rPr>
          <w:rFonts w:ascii="Times New Roman" w:hAnsi="Times New Roman" w:cs="Times New Roman"/>
          <w:sz w:val="24"/>
          <w:szCs w:val="24"/>
        </w:rPr>
        <w:t>thus reduce terrorism activities.</w:t>
      </w:r>
    </w:p>
    <w:p w:rsidR="006F3E33" w:rsidRPr="009C6D09" w:rsidRDefault="006F3E33" w:rsidP="001A5DC3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6D09">
        <w:rPr>
          <w:rFonts w:ascii="Times New Roman" w:hAnsi="Times New Roman" w:cs="Times New Roman"/>
          <w:b/>
          <w:sz w:val="24"/>
          <w:szCs w:val="24"/>
        </w:rPr>
        <w:t>P</w:t>
      </w:r>
      <w:r w:rsidR="006F3210" w:rsidRPr="009C6D09">
        <w:rPr>
          <w:rFonts w:ascii="Times New Roman" w:hAnsi="Times New Roman" w:cs="Times New Roman"/>
          <w:b/>
          <w:sz w:val="24"/>
          <w:szCs w:val="24"/>
        </w:rPr>
        <w:t>revent terrorist from entering America</w:t>
      </w:r>
    </w:p>
    <w:p w:rsidR="008C16EB" w:rsidRDefault="00B16F7A" w:rsidP="004B41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lastRenderedPageBreak/>
        <w:t xml:space="preserve">       </w:t>
      </w:r>
      <w:r w:rsidR="00AD7917" w:rsidRPr="009C6D09">
        <w:rPr>
          <w:rFonts w:ascii="Times New Roman" w:hAnsi="Times New Roman" w:cs="Times New Roman"/>
          <w:sz w:val="24"/>
          <w:szCs w:val="24"/>
        </w:rPr>
        <w:t>This</w:t>
      </w:r>
      <w:r w:rsidR="006F3210" w:rsidRPr="009C6D09">
        <w:rPr>
          <w:rFonts w:ascii="Times New Roman" w:hAnsi="Times New Roman" w:cs="Times New Roman"/>
          <w:sz w:val="24"/>
          <w:szCs w:val="24"/>
        </w:rPr>
        <w:t xml:space="preserve"> entails </w:t>
      </w:r>
      <w:r w:rsidR="00AD7917" w:rsidRPr="009C6D09">
        <w:rPr>
          <w:rFonts w:ascii="Times New Roman" w:hAnsi="Times New Roman" w:cs="Times New Roman"/>
          <w:sz w:val="24"/>
          <w:szCs w:val="24"/>
        </w:rPr>
        <w:t xml:space="preserve">denying terrorist </w:t>
      </w:r>
      <w:r w:rsidR="00747491" w:rsidRPr="009C6D09">
        <w:rPr>
          <w:rFonts w:ascii="Times New Roman" w:hAnsi="Times New Roman" w:cs="Times New Roman"/>
          <w:sz w:val="24"/>
          <w:szCs w:val="24"/>
        </w:rPr>
        <w:t>opportunity to study the country’s immigra</w:t>
      </w:r>
      <w:r w:rsidR="0089676B" w:rsidRPr="009C6D09">
        <w:rPr>
          <w:rFonts w:ascii="Times New Roman" w:hAnsi="Times New Roman" w:cs="Times New Roman"/>
          <w:sz w:val="24"/>
          <w:szCs w:val="24"/>
        </w:rPr>
        <w:t>tion, international and domestic travel coordination.</w:t>
      </w:r>
      <w:r w:rsidR="00E33785" w:rsidRPr="009C6D09">
        <w:rPr>
          <w:rFonts w:ascii="Times New Roman" w:hAnsi="Times New Roman" w:cs="Times New Roman"/>
          <w:sz w:val="24"/>
          <w:szCs w:val="24"/>
        </w:rPr>
        <w:t xml:space="preserve"> Terrorists </w:t>
      </w:r>
      <w:r w:rsidR="00525C9A" w:rsidRPr="009C6D09">
        <w:rPr>
          <w:rFonts w:ascii="Times New Roman" w:hAnsi="Times New Roman" w:cs="Times New Roman"/>
          <w:sz w:val="24"/>
          <w:szCs w:val="24"/>
        </w:rPr>
        <w:t xml:space="preserve">regularly </w:t>
      </w:r>
      <w:r w:rsidR="00E33785" w:rsidRPr="009C6D09">
        <w:rPr>
          <w:rFonts w:ascii="Times New Roman" w:hAnsi="Times New Roman" w:cs="Times New Roman"/>
          <w:sz w:val="24"/>
          <w:szCs w:val="24"/>
        </w:rPr>
        <w:t xml:space="preserve">tend </w:t>
      </w:r>
      <w:r w:rsidR="00A952FE" w:rsidRPr="009C6D09">
        <w:rPr>
          <w:rFonts w:ascii="Times New Roman" w:hAnsi="Times New Roman" w:cs="Times New Roman"/>
          <w:sz w:val="24"/>
          <w:szCs w:val="24"/>
        </w:rPr>
        <w:t xml:space="preserve">to explore migration, travel and trade systems. </w:t>
      </w:r>
      <w:r w:rsidR="004C67CF" w:rsidRPr="009C6D09">
        <w:rPr>
          <w:rFonts w:ascii="Times New Roman" w:hAnsi="Times New Roman" w:cs="Times New Roman"/>
          <w:sz w:val="24"/>
          <w:szCs w:val="24"/>
        </w:rPr>
        <w:t>To preven</w:t>
      </w:r>
      <w:r w:rsidR="006D61B3" w:rsidRPr="009C6D09">
        <w:rPr>
          <w:rFonts w:ascii="Times New Roman" w:hAnsi="Times New Roman" w:cs="Times New Roman"/>
          <w:sz w:val="24"/>
          <w:szCs w:val="24"/>
        </w:rPr>
        <w:t xml:space="preserve">t this, the department has formed strategies like screening, detection and vetting </w:t>
      </w:r>
      <w:r w:rsidR="003C106E" w:rsidRPr="009C6D09">
        <w:rPr>
          <w:rFonts w:ascii="Times New Roman" w:hAnsi="Times New Roman" w:cs="Times New Roman"/>
          <w:sz w:val="24"/>
          <w:szCs w:val="24"/>
        </w:rPr>
        <w:t xml:space="preserve">in our transport systems. </w:t>
      </w:r>
      <w:r w:rsidR="00F23FB5" w:rsidRPr="009C6D09">
        <w:rPr>
          <w:rFonts w:ascii="Times New Roman" w:hAnsi="Times New Roman" w:cs="Times New Roman"/>
          <w:sz w:val="24"/>
          <w:szCs w:val="24"/>
        </w:rPr>
        <w:t xml:space="preserve">There have been various objectives set by the department to achieve this goal. One of the </w:t>
      </w:r>
      <w:r w:rsidR="005D0676">
        <w:rPr>
          <w:rFonts w:ascii="Times New Roman" w:hAnsi="Times New Roman" w:cs="Times New Roman"/>
          <w:sz w:val="24"/>
          <w:szCs w:val="24"/>
        </w:rPr>
        <w:t>purpos</w:t>
      </w:r>
      <w:r w:rsidR="00F23FB5" w:rsidRPr="009C6D09">
        <w:rPr>
          <w:rFonts w:ascii="Times New Roman" w:hAnsi="Times New Roman" w:cs="Times New Roman"/>
          <w:sz w:val="24"/>
          <w:szCs w:val="24"/>
        </w:rPr>
        <w:t>e</w:t>
      </w:r>
      <w:r w:rsidR="00680E3F" w:rsidRPr="009C6D09">
        <w:rPr>
          <w:rFonts w:ascii="Times New Roman" w:hAnsi="Times New Roman" w:cs="Times New Roman"/>
          <w:sz w:val="24"/>
          <w:szCs w:val="24"/>
        </w:rPr>
        <w:t>s</w:t>
      </w:r>
      <w:r w:rsidR="00F23FB5" w:rsidRPr="009C6D09">
        <w:rPr>
          <w:rFonts w:ascii="Times New Roman" w:hAnsi="Times New Roman" w:cs="Times New Roman"/>
          <w:sz w:val="24"/>
          <w:szCs w:val="24"/>
        </w:rPr>
        <w:t xml:space="preserve"> is detecting terrorist </w:t>
      </w:r>
      <w:r w:rsidR="00680E3F" w:rsidRPr="009C6D09">
        <w:rPr>
          <w:rFonts w:ascii="Times New Roman" w:hAnsi="Times New Roman" w:cs="Times New Roman"/>
          <w:sz w:val="24"/>
          <w:szCs w:val="24"/>
        </w:rPr>
        <w:t>that make attempts to travel</w:t>
      </w:r>
      <w:r w:rsidR="00785D4B" w:rsidRPr="009C6D09">
        <w:rPr>
          <w:rFonts w:ascii="Times New Roman" w:hAnsi="Times New Roman" w:cs="Times New Roman"/>
          <w:sz w:val="24"/>
          <w:szCs w:val="24"/>
        </w:rPr>
        <w:t xml:space="preserve"> to America. It includes stopping the terrorist from exploiting and exploring trade and transport systems of the country. The Homeland department is expanding </w:t>
      </w:r>
      <w:r w:rsidR="00D6021B" w:rsidRPr="009C6D09">
        <w:rPr>
          <w:rFonts w:ascii="Times New Roman" w:hAnsi="Times New Roman" w:cs="Times New Roman"/>
          <w:sz w:val="24"/>
          <w:szCs w:val="24"/>
        </w:rPr>
        <w:t>cooperation wi</w:t>
      </w:r>
      <w:r w:rsidR="00F27DB4" w:rsidRPr="009C6D09">
        <w:rPr>
          <w:rFonts w:ascii="Times New Roman" w:hAnsi="Times New Roman" w:cs="Times New Roman"/>
          <w:sz w:val="24"/>
          <w:szCs w:val="24"/>
        </w:rPr>
        <w:t xml:space="preserve">th other foreign states to improve an individual’s identity </w:t>
      </w:r>
      <w:r w:rsidR="00AD7B35" w:rsidRPr="009C6D09">
        <w:rPr>
          <w:rFonts w:ascii="Times New Roman" w:hAnsi="Times New Roman" w:cs="Times New Roman"/>
          <w:sz w:val="24"/>
          <w:szCs w:val="24"/>
        </w:rPr>
        <w:t xml:space="preserve">and identify possible threats before </w:t>
      </w:r>
      <w:r w:rsidR="00574F8F" w:rsidRPr="009C6D09">
        <w:rPr>
          <w:rFonts w:ascii="Times New Roman" w:hAnsi="Times New Roman" w:cs="Times New Roman"/>
          <w:sz w:val="24"/>
          <w:szCs w:val="24"/>
        </w:rPr>
        <w:t xml:space="preserve">they can occur on American soil (Purpura, </w:t>
      </w:r>
      <w:r w:rsidR="006023CD" w:rsidRPr="009C6D09">
        <w:rPr>
          <w:rFonts w:ascii="Times New Roman" w:hAnsi="Times New Roman" w:cs="Times New Roman"/>
          <w:sz w:val="24"/>
          <w:szCs w:val="24"/>
        </w:rPr>
        <w:t xml:space="preserve">2007. </w:t>
      </w:r>
      <w:r w:rsidR="00DC074B" w:rsidRPr="009C6D09">
        <w:rPr>
          <w:rFonts w:ascii="Times New Roman" w:hAnsi="Times New Roman" w:cs="Times New Roman"/>
          <w:sz w:val="24"/>
          <w:szCs w:val="24"/>
        </w:rPr>
        <w:t>Some of the priority actions</w:t>
      </w:r>
      <w:r w:rsidR="0010036C" w:rsidRPr="009C6D09">
        <w:rPr>
          <w:rFonts w:ascii="Times New Roman" w:hAnsi="Times New Roman" w:cs="Times New Roman"/>
          <w:sz w:val="24"/>
          <w:szCs w:val="24"/>
        </w:rPr>
        <w:t xml:space="preserve"> the department is </w:t>
      </w:r>
      <w:r w:rsidR="005D0676">
        <w:rPr>
          <w:rFonts w:ascii="Times New Roman" w:hAnsi="Times New Roman" w:cs="Times New Roman"/>
          <w:sz w:val="24"/>
          <w:szCs w:val="24"/>
        </w:rPr>
        <w:t>develop</w:t>
      </w:r>
      <w:r w:rsidR="000325D6" w:rsidRPr="009C6D09">
        <w:rPr>
          <w:rFonts w:ascii="Times New Roman" w:hAnsi="Times New Roman" w:cs="Times New Roman"/>
          <w:sz w:val="24"/>
          <w:szCs w:val="24"/>
        </w:rPr>
        <w:t>ing</w:t>
      </w:r>
      <w:r w:rsidR="00DC074B" w:rsidRPr="009C6D09">
        <w:rPr>
          <w:rFonts w:ascii="Times New Roman" w:hAnsi="Times New Roman" w:cs="Times New Roman"/>
          <w:sz w:val="24"/>
          <w:szCs w:val="24"/>
        </w:rPr>
        <w:t xml:space="preserve"> are </w:t>
      </w:r>
      <w:r w:rsidR="00E74052" w:rsidRPr="009C6D09">
        <w:rPr>
          <w:rFonts w:ascii="Times New Roman" w:hAnsi="Times New Roman" w:cs="Times New Roman"/>
          <w:sz w:val="24"/>
          <w:szCs w:val="24"/>
        </w:rPr>
        <w:t xml:space="preserve">to </w:t>
      </w:r>
      <w:r w:rsidR="0010036C" w:rsidRPr="009C6D09">
        <w:rPr>
          <w:rFonts w:ascii="Times New Roman" w:hAnsi="Times New Roman" w:cs="Times New Roman"/>
          <w:sz w:val="24"/>
          <w:szCs w:val="24"/>
        </w:rPr>
        <w:t xml:space="preserve">expand the borders of America and </w:t>
      </w:r>
      <w:r w:rsidR="00E74052" w:rsidRPr="009C6D09">
        <w:rPr>
          <w:rFonts w:ascii="Times New Roman" w:hAnsi="Times New Roman" w:cs="Times New Roman"/>
          <w:sz w:val="24"/>
          <w:szCs w:val="24"/>
        </w:rPr>
        <w:t>impro</w:t>
      </w:r>
      <w:r w:rsidR="0010036C" w:rsidRPr="009C6D09">
        <w:rPr>
          <w:rFonts w:ascii="Times New Roman" w:hAnsi="Times New Roman" w:cs="Times New Roman"/>
          <w:sz w:val="24"/>
          <w:szCs w:val="24"/>
        </w:rPr>
        <w:t>ve the abilities of vetting.</w:t>
      </w:r>
      <w:r w:rsidR="00273684">
        <w:rPr>
          <w:rFonts w:ascii="Times New Roman" w:hAnsi="Times New Roman" w:cs="Times New Roman"/>
          <w:sz w:val="24"/>
          <w:szCs w:val="24"/>
        </w:rPr>
        <w:t xml:space="preserve"> </w:t>
      </w:r>
      <w:r w:rsidR="002D7D9F">
        <w:rPr>
          <w:rFonts w:ascii="Times New Roman" w:hAnsi="Times New Roman" w:cs="Times New Roman"/>
          <w:sz w:val="24"/>
          <w:szCs w:val="24"/>
        </w:rPr>
        <w:t xml:space="preserve">The following pie circle </w:t>
      </w:r>
      <w:r w:rsidR="00236571">
        <w:rPr>
          <w:rFonts w:ascii="Times New Roman" w:hAnsi="Times New Roman" w:cs="Times New Roman"/>
          <w:sz w:val="24"/>
          <w:szCs w:val="24"/>
        </w:rPr>
        <w:t>presents the percentage movement of extremist into America.</w:t>
      </w:r>
    </w:p>
    <w:p w:rsidR="004B41D6" w:rsidRDefault="00FF7A2A" w:rsidP="00446E3D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</w:rPr>
        <w:lastRenderedPageBreak/>
        <w:drawing>
          <wp:inline distT="0" distB="0" distL="0" distR="0">
            <wp:extent cx="4698618" cy="4305300"/>
            <wp:effectExtent l="19050" t="0" r="6732" b="0"/>
            <wp:docPr id="6" name="Picture 2" descr="CR_5154_25YRS RightWing_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R_5154_25YRS RightWing_0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8618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1D6" w:rsidRPr="008634EE" w:rsidRDefault="00446E3D" w:rsidP="00446E3D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he image </w:t>
      </w:r>
      <w:r w:rsidR="00D04FB7" w:rsidRPr="00855D77">
        <w:rPr>
          <w:rFonts w:ascii="Times New Roman" w:hAnsi="Times New Roman" w:cs="Times New Roman"/>
          <w:i/>
          <w:sz w:val="24"/>
          <w:szCs w:val="24"/>
        </w:rPr>
        <w:t xml:space="preserve">above was obtained from </w:t>
      </w:r>
      <w:r w:rsidR="005D0676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D04FB7" w:rsidRPr="00855D77">
        <w:rPr>
          <w:rFonts w:ascii="Times New Roman" w:hAnsi="Times New Roman" w:cs="Times New Roman"/>
          <w:i/>
          <w:sz w:val="24"/>
          <w:szCs w:val="24"/>
        </w:rPr>
        <w:t xml:space="preserve">Anti-defamation </w:t>
      </w:r>
      <w:r w:rsidR="00855D77" w:rsidRPr="00855D77">
        <w:rPr>
          <w:rFonts w:ascii="Times New Roman" w:hAnsi="Times New Roman" w:cs="Times New Roman"/>
          <w:i/>
          <w:sz w:val="24"/>
          <w:szCs w:val="24"/>
        </w:rPr>
        <w:t>League.</w:t>
      </w:r>
    </w:p>
    <w:p w:rsidR="00367266" w:rsidRPr="009C6D09" w:rsidRDefault="000325D6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B16F7A"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253124" w:rsidRPr="009C6D09">
        <w:rPr>
          <w:rFonts w:ascii="Times New Roman" w:hAnsi="Times New Roman" w:cs="Times New Roman"/>
          <w:sz w:val="24"/>
          <w:szCs w:val="24"/>
        </w:rPr>
        <w:t xml:space="preserve">Another objective is to improve </w:t>
      </w:r>
      <w:r w:rsidR="002C2240" w:rsidRPr="009C6D09">
        <w:rPr>
          <w:rFonts w:ascii="Times New Roman" w:hAnsi="Times New Roman" w:cs="Times New Roman"/>
          <w:sz w:val="24"/>
          <w:szCs w:val="24"/>
        </w:rPr>
        <w:t>counterterrorism abilities of the foreign partners.</w:t>
      </w:r>
      <w:r w:rsidR="00972AC2" w:rsidRPr="009C6D09">
        <w:rPr>
          <w:rFonts w:ascii="Times New Roman" w:hAnsi="Times New Roman" w:cs="Times New Roman"/>
          <w:sz w:val="24"/>
          <w:szCs w:val="24"/>
        </w:rPr>
        <w:t xml:space="preserve"> Many countries now encounter a rise in terrorist attacks </w:t>
      </w:r>
      <w:r w:rsidR="00F857D3" w:rsidRPr="009C6D09">
        <w:rPr>
          <w:rFonts w:ascii="Times New Roman" w:hAnsi="Times New Roman" w:cs="Times New Roman"/>
          <w:sz w:val="24"/>
          <w:szCs w:val="24"/>
        </w:rPr>
        <w:t xml:space="preserve">that originate from within their borders. </w:t>
      </w:r>
      <w:r w:rsidR="007601EF" w:rsidRPr="009C6D09">
        <w:rPr>
          <w:rFonts w:ascii="Times New Roman" w:hAnsi="Times New Roman" w:cs="Times New Roman"/>
          <w:sz w:val="24"/>
          <w:szCs w:val="24"/>
        </w:rPr>
        <w:t xml:space="preserve">It is therefore </w:t>
      </w:r>
      <w:r w:rsidR="005D0676">
        <w:rPr>
          <w:rFonts w:ascii="Times New Roman" w:hAnsi="Times New Roman" w:cs="Times New Roman"/>
          <w:sz w:val="24"/>
          <w:szCs w:val="24"/>
        </w:rPr>
        <w:t>essential</w:t>
      </w:r>
      <w:r w:rsidR="007601EF" w:rsidRPr="009C6D09">
        <w:rPr>
          <w:rFonts w:ascii="Times New Roman" w:hAnsi="Times New Roman" w:cs="Times New Roman"/>
          <w:sz w:val="24"/>
          <w:szCs w:val="24"/>
        </w:rPr>
        <w:t xml:space="preserve"> for the international partners to improve </w:t>
      </w:r>
      <w:r w:rsidR="00BB7F33" w:rsidRPr="009C6D09">
        <w:rPr>
          <w:rFonts w:ascii="Times New Roman" w:hAnsi="Times New Roman" w:cs="Times New Roman"/>
          <w:sz w:val="24"/>
          <w:szCs w:val="24"/>
        </w:rPr>
        <w:t xml:space="preserve">their ability to detect terrorism </w:t>
      </w:r>
      <w:r w:rsidR="001B7723" w:rsidRPr="009C6D09">
        <w:rPr>
          <w:rFonts w:ascii="Times New Roman" w:hAnsi="Times New Roman" w:cs="Times New Roman"/>
          <w:sz w:val="24"/>
          <w:szCs w:val="24"/>
        </w:rPr>
        <w:t>and frau</w:t>
      </w:r>
      <w:r w:rsidR="00BB7F33" w:rsidRPr="009C6D09">
        <w:rPr>
          <w:rFonts w:ascii="Times New Roman" w:hAnsi="Times New Roman" w:cs="Times New Roman"/>
          <w:sz w:val="24"/>
          <w:szCs w:val="24"/>
        </w:rPr>
        <w:t xml:space="preserve">d among the partnered nations. </w:t>
      </w:r>
      <w:r w:rsidR="00013827" w:rsidRPr="009C6D09">
        <w:rPr>
          <w:rFonts w:ascii="Times New Roman" w:hAnsi="Times New Roman" w:cs="Times New Roman"/>
          <w:sz w:val="24"/>
          <w:szCs w:val="24"/>
        </w:rPr>
        <w:t xml:space="preserve">The priority actions </w:t>
      </w:r>
      <w:r w:rsidR="00FD4E6C" w:rsidRPr="009C6D09">
        <w:rPr>
          <w:rFonts w:ascii="Times New Roman" w:hAnsi="Times New Roman" w:cs="Times New Roman"/>
          <w:sz w:val="24"/>
          <w:szCs w:val="24"/>
        </w:rPr>
        <w:t xml:space="preserve">are </w:t>
      </w:r>
      <w:r w:rsidR="00013827" w:rsidRPr="009C6D09">
        <w:rPr>
          <w:rFonts w:ascii="Times New Roman" w:hAnsi="Times New Roman" w:cs="Times New Roman"/>
          <w:sz w:val="24"/>
          <w:szCs w:val="24"/>
        </w:rPr>
        <w:t xml:space="preserve">to </w:t>
      </w:r>
      <w:r w:rsidR="005D0676">
        <w:rPr>
          <w:rFonts w:ascii="Times New Roman" w:hAnsi="Times New Roman" w:cs="Times New Roman"/>
          <w:sz w:val="24"/>
          <w:szCs w:val="24"/>
        </w:rPr>
        <w:t>enhanc</w:t>
      </w:r>
      <w:r w:rsidR="00013827" w:rsidRPr="009C6D09">
        <w:rPr>
          <w:rFonts w:ascii="Times New Roman" w:hAnsi="Times New Roman" w:cs="Times New Roman"/>
          <w:sz w:val="24"/>
          <w:szCs w:val="24"/>
        </w:rPr>
        <w:t xml:space="preserve">e this goal is to develop the security sector </w:t>
      </w:r>
      <w:r w:rsidR="00C520B8" w:rsidRPr="009C6D09">
        <w:rPr>
          <w:rFonts w:ascii="Times New Roman" w:hAnsi="Times New Roman" w:cs="Times New Roman"/>
          <w:sz w:val="24"/>
          <w:szCs w:val="24"/>
        </w:rPr>
        <w:t xml:space="preserve">and </w:t>
      </w:r>
      <w:r w:rsidR="00A5094B">
        <w:rPr>
          <w:rFonts w:ascii="Times New Roman" w:hAnsi="Times New Roman" w:cs="Times New Roman"/>
          <w:sz w:val="24"/>
          <w:szCs w:val="24"/>
        </w:rPr>
        <w:t>strengthen international cooperation i</w:t>
      </w:r>
      <w:r w:rsidR="00C520B8" w:rsidRPr="009C6D09">
        <w:rPr>
          <w:rFonts w:ascii="Times New Roman" w:hAnsi="Times New Roman" w:cs="Times New Roman"/>
          <w:sz w:val="24"/>
          <w:szCs w:val="24"/>
        </w:rPr>
        <w:t>n efforts to encounter terrorism.</w:t>
      </w:r>
      <w:r w:rsidR="00FD4E6C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A5094B">
        <w:rPr>
          <w:rFonts w:ascii="Times New Roman" w:hAnsi="Times New Roman" w:cs="Times New Roman"/>
          <w:sz w:val="24"/>
          <w:szCs w:val="24"/>
        </w:rPr>
        <w:t>T</w:t>
      </w:r>
      <w:r w:rsidR="00FD4E6C" w:rsidRPr="009C6D09">
        <w:rPr>
          <w:rFonts w:ascii="Times New Roman" w:hAnsi="Times New Roman" w:cs="Times New Roman"/>
          <w:sz w:val="24"/>
          <w:szCs w:val="24"/>
        </w:rPr>
        <w:t xml:space="preserve">o stop these threats facing the country, the department of homeland security </w:t>
      </w:r>
      <w:r w:rsidR="00F62E5C" w:rsidRPr="009C6D09">
        <w:rPr>
          <w:rFonts w:ascii="Times New Roman" w:hAnsi="Times New Roman" w:cs="Times New Roman"/>
          <w:sz w:val="24"/>
          <w:szCs w:val="24"/>
        </w:rPr>
        <w:t>will keep on collaborating with</w:t>
      </w:r>
      <w:r w:rsidR="002B14F7" w:rsidRPr="009C6D09">
        <w:rPr>
          <w:rFonts w:ascii="Times New Roman" w:hAnsi="Times New Roman" w:cs="Times New Roman"/>
          <w:sz w:val="24"/>
          <w:szCs w:val="24"/>
        </w:rPr>
        <w:t xml:space="preserve"> international partners to support the American government to achieve its goal of encountering terrorists. </w:t>
      </w:r>
      <w:r w:rsidR="008B674A" w:rsidRPr="009C6D09">
        <w:rPr>
          <w:rFonts w:ascii="Times New Roman" w:hAnsi="Times New Roman" w:cs="Times New Roman"/>
          <w:sz w:val="24"/>
          <w:szCs w:val="24"/>
        </w:rPr>
        <w:t>The following pie</w:t>
      </w:r>
      <w:r w:rsidR="00646707" w:rsidRPr="009C6D09">
        <w:rPr>
          <w:rFonts w:ascii="Times New Roman" w:hAnsi="Times New Roman" w:cs="Times New Roman"/>
          <w:sz w:val="24"/>
          <w:szCs w:val="24"/>
        </w:rPr>
        <w:t xml:space="preserve"> circle</w:t>
      </w:r>
      <w:r w:rsidR="008B674A" w:rsidRPr="009C6D09">
        <w:rPr>
          <w:rFonts w:ascii="Times New Roman" w:hAnsi="Times New Roman" w:cs="Times New Roman"/>
          <w:sz w:val="24"/>
          <w:szCs w:val="24"/>
        </w:rPr>
        <w:t xml:space="preserve"> presents </w:t>
      </w:r>
      <w:r w:rsidR="00646707" w:rsidRPr="009C6D09">
        <w:rPr>
          <w:rFonts w:ascii="Times New Roman" w:hAnsi="Times New Roman" w:cs="Times New Roman"/>
          <w:sz w:val="24"/>
          <w:szCs w:val="24"/>
        </w:rPr>
        <w:t>a percentage</w:t>
      </w:r>
      <w:r w:rsidR="0058575D" w:rsidRPr="009C6D09">
        <w:rPr>
          <w:rFonts w:ascii="Times New Roman" w:hAnsi="Times New Roman" w:cs="Times New Roman"/>
          <w:sz w:val="24"/>
          <w:szCs w:val="24"/>
        </w:rPr>
        <w:t xml:space="preserve"> overview of tactics used </w:t>
      </w:r>
      <w:r w:rsidR="0058575D" w:rsidRPr="009C6D09">
        <w:rPr>
          <w:rFonts w:ascii="Times New Roman" w:hAnsi="Times New Roman" w:cs="Times New Roman"/>
          <w:sz w:val="24"/>
          <w:szCs w:val="24"/>
        </w:rPr>
        <w:lastRenderedPageBreak/>
        <w:t xml:space="preserve">by </w:t>
      </w:r>
      <w:r w:rsidR="00A5094B">
        <w:rPr>
          <w:rFonts w:ascii="Times New Roman" w:hAnsi="Times New Roman" w:cs="Times New Roman"/>
          <w:sz w:val="24"/>
          <w:szCs w:val="24"/>
        </w:rPr>
        <w:t xml:space="preserve">a </w:t>
      </w:r>
      <w:r w:rsidR="0058575D" w:rsidRPr="009C6D09">
        <w:rPr>
          <w:rFonts w:ascii="Times New Roman" w:hAnsi="Times New Roman" w:cs="Times New Roman"/>
          <w:sz w:val="24"/>
          <w:szCs w:val="24"/>
        </w:rPr>
        <w:t>terrorist in 2017.</w:t>
      </w:r>
      <w:r w:rsidR="00A5094B">
        <w:rPr>
          <w:rFonts w:ascii="Times New Roman" w:hAnsi="Times New Roman" w:cs="Times New Roman"/>
          <w:sz w:val="24"/>
          <w:szCs w:val="24"/>
        </w:rPr>
        <w:t xml:space="preserve"> </w:t>
      </w:r>
      <w:r w:rsidR="007645E0" w:rsidRPr="009C6D09">
        <w:rPr>
          <w:rFonts w:ascii="Times New Roman" w:hAnsi="Times New Roman" w:cs="Times New Roman"/>
          <w:sz w:val="24"/>
          <w:szCs w:val="24"/>
        </w:rPr>
        <w:t>The analysis shows that terrorist</w:t>
      </w:r>
      <w:r w:rsidR="00C27932" w:rsidRPr="009C6D09">
        <w:rPr>
          <w:rFonts w:ascii="Times New Roman" w:hAnsi="Times New Roman" w:cs="Times New Roman"/>
          <w:sz w:val="24"/>
          <w:szCs w:val="24"/>
        </w:rPr>
        <w:t>s</w:t>
      </w:r>
      <w:r w:rsidR="007645E0" w:rsidRPr="009C6D09">
        <w:rPr>
          <w:rFonts w:ascii="Times New Roman" w:hAnsi="Times New Roman" w:cs="Times New Roman"/>
          <w:sz w:val="24"/>
          <w:szCs w:val="24"/>
        </w:rPr>
        <w:t xml:space="preserve"> used </w:t>
      </w:r>
      <w:r w:rsidR="00C27932" w:rsidRPr="009C6D09">
        <w:rPr>
          <w:rFonts w:ascii="Times New Roman" w:hAnsi="Times New Roman" w:cs="Times New Roman"/>
          <w:sz w:val="24"/>
          <w:szCs w:val="24"/>
        </w:rPr>
        <w:t xml:space="preserve">bombs more to do their terrorist activities. The tactic of Assassination was used less </w:t>
      </w:r>
      <w:r w:rsidR="00367266" w:rsidRPr="009C6D09">
        <w:rPr>
          <w:rFonts w:ascii="Times New Roman" w:hAnsi="Times New Roman" w:cs="Times New Roman"/>
          <w:sz w:val="24"/>
          <w:szCs w:val="24"/>
        </w:rPr>
        <w:t>compared to other tactics.</w:t>
      </w:r>
    </w:p>
    <w:p w:rsidR="00D012ED" w:rsidRPr="009C6D09" w:rsidRDefault="00446E3D" w:rsidP="00437C7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429000" cy="301942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12ED" w:rsidRPr="009C6D09" w:rsidRDefault="00AE5EFD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i/>
          <w:sz w:val="24"/>
          <w:szCs w:val="24"/>
        </w:rPr>
        <w:t xml:space="preserve">The data above was obtained from </w:t>
      </w:r>
      <w:r w:rsidR="00A5094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Pr="009C6D09">
        <w:rPr>
          <w:rFonts w:ascii="Times New Roman" w:hAnsi="Times New Roman" w:cs="Times New Roman"/>
          <w:i/>
          <w:sz w:val="24"/>
          <w:szCs w:val="24"/>
        </w:rPr>
        <w:t>Annex of Statistical Information.</w:t>
      </w:r>
    </w:p>
    <w:p w:rsidR="00D44D8F" w:rsidRPr="009C6D09" w:rsidRDefault="00AF6B8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B16F7A"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053A70" w:rsidRPr="009C6D09">
        <w:rPr>
          <w:rFonts w:ascii="Times New Roman" w:hAnsi="Times New Roman" w:cs="Times New Roman"/>
          <w:sz w:val="24"/>
          <w:szCs w:val="24"/>
        </w:rPr>
        <w:t xml:space="preserve">Another objective that will help achieve the goal is that </w:t>
      </w:r>
      <w:r w:rsidR="00CA54C2" w:rsidRPr="009C6D09">
        <w:rPr>
          <w:rFonts w:ascii="Times New Roman" w:hAnsi="Times New Roman" w:cs="Times New Roman"/>
          <w:sz w:val="24"/>
          <w:szCs w:val="24"/>
        </w:rPr>
        <w:t>there should</w:t>
      </w:r>
      <w:r w:rsidR="00A5094B">
        <w:rPr>
          <w:rFonts w:ascii="Times New Roman" w:hAnsi="Times New Roman" w:cs="Times New Roman"/>
          <w:sz w:val="24"/>
          <w:szCs w:val="24"/>
        </w:rPr>
        <w:t xml:space="preserve"> be</w:t>
      </w:r>
      <w:r w:rsidR="00CA54C2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A5094B">
        <w:rPr>
          <w:rFonts w:ascii="Times New Roman" w:hAnsi="Times New Roman" w:cs="Times New Roman"/>
          <w:sz w:val="24"/>
          <w:szCs w:val="24"/>
        </w:rPr>
        <w:t xml:space="preserve">the </w:t>
      </w:r>
      <w:r w:rsidR="00CA54C2" w:rsidRPr="009C6D09">
        <w:rPr>
          <w:rFonts w:ascii="Times New Roman" w:hAnsi="Times New Roman" w:cs="Times New Roman"/>
          <w:sz w:val="24"/>
          <w:szCs w:val="24"/>
        </w:rPr>
        <w:t xml:space="preserve">improvement of the homeland department’s security that governs surface, aviation and marine transportation. </w:t>
      </w:r>
      <w:r w:rsidR="00155196" w:rsidRPr="009C6D09">
        <w:rPr>
          <w:rFonts w:ascii="Times New Roman" w:hAnsi="Times New Roman" w:cs="Times New Roman"/>
          <w:sz w:val="24"/>
          <w:szCs w:val="24"/>
        </w:rPr>
        <w:t xml:space="preserve">Terrorist and other criminals have vowed to exploit </w:t>
      </w:r>
      <w:r w:rsidR="00083A85" w:rsidRPr="009C6D09">
        <w:rPr>
          <w:rFonts w:ascii="Times New Roman" w:hAnsi="Times New Roman" w:cs="Times New Roman"/>
          <w:sz w:val="24"/>
          <w:szCs w:val="24"/>
        </w:rPr>
        <w:t>aviation, surface and mari</w:t>
      </w:r>
      <w:r w:rsidR="00A5094B">
        <w:rPr>
          <w:rFonts w:ascii="Times New Roman" w:hAnsi="Times New Roman" w:cs="Times New Roman"/>
          <w:sz w:val="24"/>
          <w:szCs w:val="24"/>
        </w:rPr>
        <w:t>tim</w:t>
      </w:r>
      <w:r w:rsidR="00083A85" w:rsidRPr="009C6D09">
        <w:rPr>
          <w:rFonts w:ascii="Times New Roman" w:hAnsi="Times New Roman" w:cs="Times New Roman"/>
          <w:sz w:val="24"/>
          <w:szCs w:val="24"/>
        </w:rPr>
        <w:t xml:space="preserve">e transportation </w:t>
      </w:r>
      <w:r w:rsidR="004D7901" w:rsidRPr="009C6D09">
        <w:rPr>
          <w:rFonts w:ascii="Times New Roman" w:hAnsi="Times New Roman" w:cs="Times New Roman"/>
          <w:sz w:val="24"/>
          <w:szCs w:val="24"/>
        </w:rPr>
        <w:t xml:space="preserve">for a range of terrorist activities such as transporting of </w:t>
      </w:r>
      <w:r w:rsidR="00925BEE" w:rsidRPr="009C6D09">
        <w:rPr>
          <w:rFonts w:ascii="Times New Roman" w:hAnsi="Times New Roman" w:cs="Times New Roman"/>
          <w:sz w:val="24"/>
          <w:szCs w:val="24"/>
        </w:rPr>
        <w:t xml:space="preserve">nuclear weapons. Government agencies in the transport sector are at </w:t>
      </w:r>
      <w:r w:rsidR="00A5094B">
        <w:rPr>
          <w:rFonts w:ascii="Times New Roman" w:hAnsi="Times New Roman" w:cs="Times New Roman"/>
          <w:sz w:val="24"/>
          <w:szCs w:val="24"/>
        </w:rPr>
        <w:t>significan</w:t>
      </w:r>
      <w:r w:rsidR="00925BEE" w:rsidRPr="009C6D09">
        <w:rPr>
          <w:rFonts w:ascii="Times New Roman" w:hAnsi="Times New Roman" w:cs="Times New Roman"/>
          <w:sz w:val="24"/>
          <w:szCs w:val="24"/>
        </w:rPr>
        <w:t>t r</w:t>
      </w:r>
      <w:r w:rsidR="00EB1DB1" w:rsidRPr="009C6D09">
        <w:rPr>
          <w:rFonts w:ascii="Times New Roman" w:hAnsi="Times New Roman" w:cs="Times New Roman"/>
          <w:sz w:val="24"/>
          <w:szCs w:val="24"/>
        </w:rPr>
        <w:t>isk as terrorist try</w:t>
      </w:r>
      <w:r w:rsidR="00925BEE" w:rsidRPr="009C6D09">
        <w:rPr>
          <w:rFonts w:ascii="Times New Roman" w:hAnsi="Times New Roman" w:cs="Times New Roman"/>
          <w:sz w:val="24"/>
          <w:szCs w:val="24"/>
        </w:rPr>
        <w:t xml:space="preserve"> to exploit their knowledge </w:t>
      </w:r>
      <w:r w:rsidR="00631F85" w:rsidRPr="009C6D09">
        <w:rPr>
          <w:rFonts w:ascii="Times New Roman" w:hAnsi="Times New Roman" w:cs="Times New Roman"/>
          <w:sz w:val="24"/>
          <w:szCs w:val="24"/>
        </w:rPr>
        <w:t xml:space="preserve">to attend to their criminal activities. Homeland is working to improve security in the transport sector </w:t>
      </w:r>
      <w:r w:rsidR="0058082E" w:rsidRPr="009C6D09">
        <w:rPr>
          <w:rFonts w:ascii="Times New Roman" w:hAnsi="Times New Roman" w:cs="Times New Roman"/>
          <w:sz w:val="24"/>
          <w:szCs w:val="24"/>
        </w:rPr>
        <w:t>globally by introdu</w:t>
      </w:r>
      <w:r w:rsidR="002922AD" w:rsidRPr="009C6D09">
        <w:rPr>
          <w:rFonts w:ascii="Times New Roman" w:hAnsi="Times New Roman" w:cs="Times New Roman"/>
          <w:sz w:val="24"/>
          <w:szCs w:val="24"/>
        </w:rPr>
        <w:t xml:space="preserve">cing enhanced security measures (White, 2016). </w:t>
      </w:r>
      <w:r w:rsidR="0058082E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EB1DB1" w:rsidRPr="009C6D09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5D0676">
        <w:rPr>
          <w:rFonts w:ascii="Times New Roman" w:hAnsi="Times New Roman" w:cs="Times New Roman"/>
          <w:sz w:val="24"/>
          <w:szCs w:val="24"/>
        </w:rPr>
        <w:t>H</w:t>
      </w:r>
      <w:r w:rsidR="00EB1DB1" w:rsidRPr="009C6D09">
        <w:rPr>
          <w:rFonts w:ascii="Times New Roman" w:hAnsi="Times New Roman" w:cs="Times New Roman"/>
          <w:sz w:val="24"/>
          <w:szCs w:val="24"/>
        </w:rPr>
        <w:t xml:space="preserve">omeland has </w:t>
      </w:r>
      <w:r w:rsidR="00A5094B">
        <w:rPr>
          <w:rFonts w:ascii="Times New Roman" w:hAnsi="Times New Roman" w:cs="Times New Roman"/>
          <w:sz w:val="24"/>
          <w:szCs w:val="24"/>
        </w:rPr>
        <w:t>develop</w:t>
      </w:r>
      <w:r w:rsidR="00EB1DB1" w:rsidRPr="009C6D09">
        <w:rPr>
          <w:rFonts w:ascii="Times New Roman" w:hAnsi="Times New Roman" w:cs="Times New Roman"/>
          <w:sz w:val="24"/>
          <w:szCs w:val="24"/>
        </w:rPr>
        <w:t xml:space="preserve">ed CCTV </w:t>
      </w:r>
      <w:r w:rsidR="009858A4" w:rsidRPr="009C6D09">
        <w:rPr>
          <w:rFonts w:ascii="Times New Roman" w:hAnsi="Times New Roman" w:cs="Times New Roman"/>
          <w:sz w:val="24"/>
          <w:szCs w:val="24"/>
        </w:rPr>
        <w:t xml:space="preserve">and </w:t>
      </w:r>
      <w:r w:rsidR="00A5094B">
        <w:rPr>
          <w:rFonts w:ascii="Times New Roman" w:hAnsi="Times New Roman" w:cs="Times New Roman"/>
          <w:sz w:val="24"/>
          <w:szCs w:val="24"/>
        </w:rPr>
        <w:t>increas</w:t>
      </w:r>
      <w:r w:rsidR="009858A4" w:rsidRPr="009C6D09">
        <w:rPr>
          <w:rFonts w:ascii="Times New Roman" w:hAnsi="Times New Roman" w:cs="Times New Roman"/>
          <w:sz w:val="24"/>
          <w:szCs w:val="24"/>
        </w:rPr>
        <w:t xml:space="preserve">ed screening and vetting systems at major international airports. </w:t>
      </w:r>
      <w:r w:rsidR="002C55CC" w:rsidRPr="009C6D09">
        <w:rPr>
          <w:rFonts w:ascii="Times New Roman" w:hAnsi="Times New Roman" w:cs="Times New Roman"/>
          <w:sz w:val="24"/>
          <w:szCs w:val="24"/>
        </w:rPr>
        <w:t xml:space="preserve">These efforts are meant to prevent </w:t>
      </w:r>
      <w:r w:rsidR="00A5094B">
        <w:rPr>
          <w:rFonts w:ascii="Times New Roman" w:hAnsi="Times New Roman" w:cs="Times New Roman"/>
          <w:sz w:val="24"/>
          <w:szCs w:val="24"/>
        </w:rPr>
        <w:t xml:space="preserve">a </w:t>
      </w:r>
      <w:r w:rsidR="002C55CC" w:rsidRPr="009C6D09">
        <w:rPr>
          <w:rFonts w:ascii="Times New Roman" w:hAnsi="Times New Roman" w:cs="Times New Roman"/>
          <w:sz w:val="24"/>
          <w:szCs w:val="24"/>
        </w:rPr>
        <w:t>foreign terro</w:t>
      </w:r>
      <w:r w:rsidR="00D44D8F" w:rsidRPr="009C6D09">
        <w:rPr>
          <w:rFonts w:ascii="Times New Roman" w:hAnsi="Times New Roman" w:cs="Times New Roman"/>
          <w:sz w:val="24"/>
          <w:szCs w:val="24"/>
        </w:rPr>
        <w:t>rist from entering the country or even prevent weapons from being shipped into the country.</w:t>
      </w:r>
    </w:p>
    <w:p w:rsidR="00F241F2" w:rsidRPr="009C6D09" w:rsidRDefault="00F241F2" w:rsidP="00B16F7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b/>
          <w:sz w:val="24"/>
          <w:szCs w:val="24"/>
        </w:rPr>
        <w:lastRenderedPageBreak/>
        <w:t>P</w:t>
      </w:r>
      <w:r w:rsidR="007742A8" w:rsidRPr="009C6D09">
        <w:rPr>
          <w:rFonts w:ascii="Times New Roman" w:hAnsi="Times New Roman" w:cs="Times New Roman"/>
          <w:b/>
          <w:sz w:val="24"/>
          <w:szCs w:val="24"/>
        </w:rPr>
        <w:t>revent targeted violence and terrorism</w:t>
      </w:r>
      <w:r w:rsidR="007742A8" w:rsidRPr="009C6D09">
        <w:rPr>
          <w:rFonts w:ascii="Times New Roman" w:hAnsi="Times New Roman" w:cs="Times New Roman"/>
          <w:sz w:val="24"/>
          <w:szCs w:val="24"/>
        </w:rPr>
        <w:t>.</w:t>
      </w:r>
    </w:p>
    <w:p w:rsidR="00E705FE" w:rsidRPr="009C6D09" w:rsidRDefault="00B16F7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</w:t>
      </w:r>
      <w:r w:rsidR="00330E70" w:rsidRPr="009C6D09">
        <w:rPr>
          <w:rFonts w:ascii="Times New Roman" w:hAnsi="Times New Roman" w:cs="Times New Roman"/>
          <w:sz w:val="24"/>
          <w:szCs w:val="24"/>
        </w:rPr>
        <w:t xml:space="preserve">The national strategy for the department is to involve the United States government </w:t>
      </w:r>
      <w:r w:rsidR="00CE379C" w:rsidRPr="009C6D09">
        <w:rPr>
          <w:rFonts w:ascii="Times New Roman" w:hAnsi="Times New Roman" w:cs="Times New Roman"/>
          <w:sz w:val="24"/>
          <w:szCs w:val="24"/>
        </w:rPr>
        <w:t>in</w:t>
      </w:r>
      <w:r w:rsidR="00621557" w:rsidRPr="009C6D09">
        <w:rPr>
          <w:rFonts w:ascii="Times New Roman" w:hAnsi="Times New Roman" w:cs="Times New Roman"/>
          <w:sz w:val="24"/>
          <w:szCs w:val="24"/>
        </w:rPr>
        <w:t xml:space="preserve"> implement</w:t>
      </w:r>
      <w:r w:rsidR="00CE379C" w:rsidRPr="009C6D09">
        <w:rPr>
          <w:rFonts w:ascii="Times New Roman" w:hAnsi="Times New Roman" w:cs="Times New Roman"/>
          <w:sz w:val="24"/>
          <w:szCs w:val="24"/>
        </w:rPr>
        <w:t>ing</w:t>
      </w:r>
      <w:r w:rsidR="00621557" w:rsidRPr="009C6D09">
        <w:rPr>
          <w:rFonts w:ascii="Times New Roman" w:hAnsi="Times New Roman" w:cs="Times New Roman"/>
          <w:sz w:val="24"/>
          <w:szCs w:val="24"/>
        </w:rPr>
        <w:t xml:space="preserve"> a global prevention architect with the help of other partners to prevent </w:t>
      </w:r>
      <w:r w:rsidR="00A5094B">
        <w:rPr>
          <w:rFonts w:ascii="Times New Roman" w:hAnsi="Times New Roman" w:cs="Times New Roman"/>
          <w:sz w:val="24"/>
          <w:szCs w:val="24"/>
        </w:rPr>
        <w:t xml:space="preserve">the </w:t>
      </w:r>
      <w:r w:rsidR="0064572D" w:rsidRPr="009C6D09">
        <w:rPr>
          <w:rFonts w:ascii="Times New Roman" w:hAnsi="Times New Roman" w:cs="Times New Roman"/>
          <w:sz w:val="24"/>
          <w:szCs w:val="24"/>
        </w:rPr>
        <w:t xml:space="preserve">terrorist threat. </w:t>
      </w:r>
      <w:r w:rsidR="00113E01" w:rsidRPr="009C6D09">
        <w:rPr>
          <w:rFonts w:ascii="Times New Roman" w:hAnsi="Times New Roman" w:cs="Times New Roman"/>
          <w:sz w:val="24"/>
          <w:szCs w:val="24"/>
        </w:rPr>
        <w:t xml:space="preserve">In 2018, a US secret service assessment centre reviewed mass attack and found out that most of the terrorist used firearms </w:t>
      </w:r>
      <w:r w:rsidR="00314629" w:rsidRPr="009C6D09">
        <w:rPr>
          <w:rFonts w:ascii="Times New Roman" w:hAnsi="Times New Roman" w:cs="Times New Roman"/>
          <w:sz w:val="24"/>
          <w:szCs w:val="24"/>
        </w:rPr>
        <w:t>and half of them had committed suicide after the attack. They also found out that two</w:t>
      </w:r>
      <w:r w:rsidR="00A5094B">
        <w:rPr>
          <w:rFonts w:ascii="Times New Roman" w:hAnsi="Times New Roman" w:cs="Times New Roman"/>
          <w:sz w:val="24"/>
          <w:szCs w:val="24"/>
        </w:rPr>
        <w:t>-</w:t>
      </w:r>
      <w:r w:rsidR="00314629" w:rsidRPr="009C6D09">
        <w:rPr>
          <w:rFonts w:ascii="Times New Roman" w:hAnsi="Times New Roman" w:cs="Times New Roman"/>
          <w:sz w:val="24"/>
          <w:szCs w:val="24"/>
        </w:rPr>
        <w:t>thirds of the terrorist had mental problems</w:t>
      </w:r>
      <w:r w:rsidR="00A5094B">
        <w:rPr>
          <w:rFonts w:ascii="Times New Roman" w:hAnsi="Times New Roman" w:cs="Times New Roman"/>
          <w:sz w:val="24"/>
          <w:szCs w:val="24"/>
        </w:rPr>
        <w:t>,</w:t>
      </w:r>
      <w:r w:rsidR="00314629" w:rsidRPr="009C6D09">
        <w:rPr>
          <w:rFonts w:ascii="Times New Roman" w:hAnsi="Times New Roman" w:cs="Times New Roman"/>
          <w:sz w:val="24"/>
          <w:szCs w:val="24"/>
        </w:rPr>
        <w:t xml:space="preserve"> including depressions. </w:t>
      </w:r>
      <w:r w:rsidR="00D27B42" w:rsidRPr="009C6D09">
        <w:rPr>
          <w:rFonts w:ascii="Times New Roman" w:hAnsi="Times New Roman" w:cs="Times New Roman"/>
          <w:sz w:val="24"/>
          <w:szCs w:val="24"/>
        </w:rPr>
        <w:t xml:space="preserve"> Over the last five years, the department ha</w:t>
      </w:r>
      <w:r w:rsidR="00FA215D" w:rsidRPr="009C6D09">
        <w:rPr>
          <w:rFonts w:ascii="Times New Roman" w:hAnsi="Times New Roman" w:cs="Times New Roman"/>
          <w:sz w:val="24"/>
          <w:szCs w:val="24"/>
        </w:rPr>
        <w:t>s</w:t>
      </w:r>
      <w:r w:rsidR="002C3C61" w:rsidRPr="009C6D09">
        <w:rPr>
          <w:rFonts w:ascii="Times New Roman" w:hAnsi="Times New Roman" w:cs="Times New Roman"/>
          <w:sz w:val="24"/>
          <w:szCs w:val="24"/>
        </w:rPr>
        <w:t xml:space="preserve"> worked closely with mental health professionals on making </w:t>
      </w:r>
      <w:r w:rsidR="00FA215D" w:rsidRPr="009C6D09">
        <w:rPr>
          <w:rFonts w:ascii="Times New Roman" w:hAnsi="Times New Roman" w:cs="Times New Roman"/>
          <w:sz w:val="24"/>
          <w:szCs w:val="24"/>
        </w:rPr>
        <w:t xml:space="preserve">sure the nation </w:t>
      </w:r>
      <w:r w:rsidR="00A5094B">
        <w:rPr>
          <w:rFonts w:ascii="Times New Roman" w:hAnsi="Times New Roman" w:cs="Times New Roman"/>
          <w:sz w:val="24"/>
          <w:szCs w:val="24"/>
        </w:rPr>
        <w:t>knows</w:t>
      </w:r>
      <w:r w:rsidR="00FA215D" w:rsidRPr="009C6D09">
        <w:rPr>
          <w:rFonts w:ascii="Times New Roman" w:hAnsi="Times New Roman" w:cs="Times New Roman"/>
          <w:sz w:val="24"/>
          <w:szCs w:val="24"/>
        </w:rPr>
        <w:t xml:space="preserve"> these kind</w:t>
      </w:r>
      <w:r w:rsidR="00AF1C79" w:rsidRPr="009C6D09">
        <w:rPr>
          <w:rFonts w:ascii="Times New Roman" w:hAnsi="Times New Roman" w:cs="Times New Roman"/>
          <w:sz w:val="24"/>
          <w:szCs w:val="24"/>
        </w:rPr>
        <w:t>s</w:t>
      </w:r>
      <w:r w:rsidR="00FA215D" w:rsidRPr="009C6D09">
        <w:rPr>
          <w:rFonts w:ascii="Times New Roman" w:hAnsi="Times New Roman" w:cs="Times New Roman"/>
          <w:sz w:val="24"/>
          <w:szCs w:val="24"/>
        </w:rPr>
        <w:t xml:space="preserve"> of threats. </w:t>
      </w:r>
      <w:r w:rsidR="00AF1C79" w:rsidRPr="009C6D09">
        <w:rPr>
          <w:rFonts w:ascii="Times New Roman" w:hAnsi="Times New Roman" w:cs="Times New Roman"/>
          <w:sz w:val="24"/>
          <w:szCs w:val="24"/>
        </w:rPr>
        <w:t>However, the proper way</w:t>
      </w:r>
      <w:r w:rsidR="00FB01C0" w:rsidRPr="009C6D09">
        <w:rPr>
          <w:rFonts w:ascii="Times New Roman" w:hAnsi="Times New Roman" w:cs="Times New Roman"/>
          <w:sz w:val="24"/>
          <w:szCs w:val="24"/>
        </w:rPr>
        <w:t xml:space="preserve"> the homeland security can help reduce these attacks is by working closely with the federal government and educating the public on reporting any suspicious terror attacks</w:t>
      </w:r>
      <w:r w:rsidR="00E54E0A" w:rsidRPr="009C6D09">
        <w:rPr>
          <w:rFonts w:ascii="Times New Roman" w:hAnsi="Times New Roman" w:cs="Times New Roman"/>
          <w:sz w:val="24"/>
          <w:szCs w:val="24"/>
        </w:rPr>
        <w:t>.</w:t>
      </w:r>
    </w:p>
    <w:p w:rsidR="00864E8A" w:rsidRPr="009C6D09" w:rsidRDefault="00AF6B8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</w:t>
      </w:r>
      <w:r w:rsidR="00864E8A" w:rsidRPr="009C6D09">
        <w:rPr>
          <w:rFonts w:ascii="Times New Roman" w:hAnsi="Times New Roman" w:cs="Times New Roman"/>
          <w:sz w:val="24"/>
          <w:szCs w:val="24"/>
        </w:rPr>
        <w:t xml:space="preserve">There are various objectives that the homeland department has to achieve the goal of preventing </w:t>
      </w:r>
      <w:r w:rsidR="00C06730" w:rsidRPr="009C6D09">
        <w:rPr>
          <w:rFonts w:ascii="Times New Roman" w:hAnsi="Times New Roman" w:cs="Times New Roman"/>
          <w:sz w:val="24"/>
          <w:szCs w:val="24"/>
        </w:rPr>
        <w:t xml:space="preserve">terrorism. One is to strengthen the society in resisting </w:t>
      </w:r>
      <w:r w:rsidR="00890186" w:rsidRPr="009C6D09">
        <w:rPr>
          <w:rFonts w:ascii="Times New Roman" w:hAnsi="Times New Roman" w:cs="Times New Roman"/>
          <w:sz w:val="24"/>
          <w:szCs w:val="24"/>
        </w:rPr>
        <w:t>any form of terrorism and ensuring awa</w:t>
      </w:r>
      <w:r w:rsidR="00732F5A" w:rsidRPr="009C6D09">
        <w:rPr>
          <w:rFonts w:ascii="Times New Roman" w:hAnsi="Times New Roman" w:cs="Times New Roman"/>
          <w:sz w:val="24"/>
          <w:szCs w:val="24"/>
        </w:rPr>
        <w:t>reness of the terrorist threat (Purpura, 2017).</w:t>
      </w:r>
      <w:r w:rsidR="00D30686" w:rsidRPr="009C6D09">
        <w:rPr>
          <w:rFonts w:ascii="Times New Roman" w:hAnsi="Times New Roman" w:cs="Times New Roman"/>
          <w:sz w:val="24"/>
          <w:szCs w:val="24"/>
        </w:rPr>
        <w:t xml:space="preserve"> A</w:t>
      </w:r>
      <w:r w:rsidR="00A5094B">
        <w:rPr>
          <w:rFonts w:ascii="Times New Roman" w:hAnsi="Times New Roman" w:cs="Times New Roman"/>
          <w:sz w:val="24"/>
          <w:szCs w:val="24"/>
        </w:rPr>
        <w:t>n organisation</w:t>
      </w:r>
      <w:r w:rsidR="00D30686" w:rsidRPr="009C6D09">
        <w:rPr>
          <w:rFonts w:ascii="Times New Roman" w:hAnsi="Times New Roman" w:cs="Times New Roman"/>
          <w:sz w:val="24"/>
          <w:szCs w:val="24"/>
        </w:rPr>
        <w:t xml:space="preserve"> that is aware of the terrorist lays the best foundation towards stopping </w:t>
      </w:r>
      <w:r w:rsidR="00DA145E" w:rsidRPr="009C6D09">
        <w:rPr>
          <w:rFonts w:ascii="Times New Roman" w:hAnsi="Times New Roman" w:cs="Times New Roman"/>
          <w:sz w:val="24"/>
          <w:szCs w:val="24"/>
        </w:rPr>
        <w:t xml:space="preserve">targeted violence and terrorism. The department of </w:t>
      </w:r>
      <w:r w:rsidR="005D0676">
        <w:rPr>
          <w:rFonts w:ascii="Times New Roman" w:hAnsi="Times New Roman" w:cs="Times New Roman"/>
          <w:sz w:val="24"/>
          <w:szCs w:val="24"/>
        </w:rPr>
        <w:t>H</w:t>
      </w:r>
      <w:r w:rsidR="00DA145E" w:rsidRPr="009C6D09">
        <w:rPr>
          <w:rFonts w:ascii="Times New Roman" w:hAnsi="Times New Roman" w:cs="Times New Roman"/>
          <w:sz w:val="24"/>
          <w:szCs w:val="24"/>
        </w:rPr>
        <w:t xml:space="preserve">omeland has worked </w:t>
      </w:r>
      <w:r w:rsidR="00F954B2" w:rsidRPr="009C6D09">
        <w:rPr>
          <w:rFonts w:ascii="Times New Roman" w:hAnsi="Times New Roman" w:cs="Times New Roman"/>
          <w:sz w:val="24"/>
          <w:szCs w:val="24"/>
        </w:rPr>
        <w:t>closely with the science and technology sector by ensuring sponsorship of scientif</w:t>
      </w:r>
      <w:r w:rsidR="00863901" w:rsidRPr="009C6D09">
        <w:rPr>
          <w:rFonts w:ascii="Times New Roman" w:hAnsi="Times New Roman" w:cs="Times New Roman"/>
          <w:sz w:val="24"/>
          <w:szCs w:val="24"/>
        </w:rPr>
        <w:t xml:space="preserve">ic data collection and analyzing </w:t>
      </w:r>
      <w:r w:rsidR="001F275E" w:rsidRPr="009C6D09">
        <w:rPr>
          <w:rFonts w:ascii="Times New Roman" w:hAnsi="Times New Roman" w:cs="Times New Roman"/>
          <w:sz w:val="24"/>
          <w:szCs w:val="24"/>
        </w:rPr>
        <w:t>such threats. The priori</w:t>
      </w:r>
      <w:r w:rsidR="00E2615E" w:rsidRPr="009C6D09">
        <w:rPr>
          <w:rFonts w:ascii="Times New Roman" w:hAnsi="Times New Roman" w:cs="Times New Roman"/>
          <w:sz w:val="24"/>
          <w:szCs w:val="24"/>
        </w:rPr>
        <w:t xml:space="preserve">ty </w:t>
      </w:r>
      <w:r w:rsidR="00E02FC6" w:rsidRPr="009C6D09">
        <w:rPr>
          <w:rFonts w:ascii="Times New Roman" w:hAnsi="Times New Roman" w:cs="Times New Roman"/>
          <w:sz w:val="24"/>
          <w:szCs w:val="24"/>
        </w:rPr>
        <w:t xml:space="preserve">action for the objective is to form partnerships that support the prevention of terrorism locally. </w:t>
      </w:r>
      <w:r w:rsidR="002729C3" w:rsidRPr="009C6D09">
        <w:rPr>
          <w:rFonts w:ascii="Times New Roman" w:hAnsi="Times New Roman" w:cs="Times New Roman"/>
          <w:sz w:val="24"/>
          <w:szCs w:val="24"/>
        </w:rPr>
        <w:t>Another priority is to raise soci</w:t>
      </w:r>
      <w:r w:rsidR="00A5094B">
        <w:rPr>
          <w:rFonts w:ascii="Times New Roman" w:hAnsi="Times New Roman" w:cs="Times New Roman"/>
          <w:sz w:val="24"/>
          <w:szCs w:val="24"/>
        </w:rPr>
        <w:t>al</w:t>
      </w:r>
      <w:r w:rsidR="002729C3" w:rsidRPr="009C6D09">
        <w:rPr>
          <w:rFonts w:ascii="Times New Roman" w:hAnsi="Times New Roman" w:cs="Times New Roman"/>
          <w:sz w:val="24"/>
          <w:szCs w:val="24"/>
        </w:rPr>
        <w:t xml:space="preserve"> awareness </w:t>
      </w:r>
      <w:r w:rsidR="00FB093C" w:rsidRPr="009C6D09">
        <w:rPr>
          <w:rFonts w:ascii="Times New Roman" w:hAnsi="Times New Roman" w:cs="Times New Roman"/>
          <w:sz w:val="24"/>
          <w:szCs w:val="24"/>
        </w:rPr>
        <w:t>and mobilization to violence.</w:t>
      </w:r>
      <w:r w:rsidR="00C16AF4" w:rsidRPr="009C6D09">
        <w:rPr>
          <w:rFonts w:ascii="Times New Roman" w:hAnsi="Times New Roman" w:cs="Times New Roman"/>
          <w:sz w:val="24"/>
          <w:szCs w:val="24"/>
        </w:rPr>
        <w:t xml:space="preserve"> The department will need to increase awareness among the citizens on possible threats and encourage the public </w:t>
      </w:r>
      <w:r w:rsidR="00170B76" w:rsidRPr="009C6D09">
        <w:rPr>
          <w:rFonts w:ascii="Times New Roman" w:hAnsi="Times New Roman" w:cs="Times New Roman"/>
          <w:sz w:val="24"/>
          <w:szCs w:val="24"/>
        </w:rPr>
        <w:t>to report suspicious terror cases.</w:t>
      </w:r>
    </w:p>
    <w:p w:rsidR="00394AA3" w:rsidRPr="009C6D09" w:rsidRDefault="007D6107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</w:t>
      </w:r>
      <w:r w:rsidR="00B16F7A"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Pr="009C6D09">
        <w:rPr>
          <w:rFonts w:ascii="Times New Roman" w:hAnsi="Times New Roman" w:cs="Times New Roman"/>
          <w:sz w:val="24"/>
          <w:szCs w:val="24"/>
        </w:rPr>
        <w:t>Another objective is online influence on counter</w:t>
      </w:r>
      <w:r w:rsidR="00A5094B">
        <w:rPr>
          <w:rFonts w:ascii="Times New Roman" w:hAnsi="Times New Roman" w:cs="Times New Roman"/>
          <w:sz w:val="24"/>
          <w:szCs w:val="24"/>
        </w:rPr>
        <w:t>-</w:t>
      </w:r>
      <w:r w:rsidRPr="009C6D09">
        <w:rPr>
          <w:rFonts w:ascii="Times New Roman" w:hAnsi="Times New Roman" w:cs="Times New Roman"/>
          <w:sz w:val="24"/>
          <w:szCs w:val="24"/>
        </w:rPr>
        <w:t>terrorism.</w:t>
      </w:r>
      <w:r w:rsidR="00CC7E69" w:rsidRPr="009C6D09">
        <w:rPr>
          <w:rFonts w:ascii="Times New Roman" w:hAnsi="Times New Roman" w:cs="Times New Roman"/>
          <w:sz w:val="24"/>
          <w:szCs w:val="24"/>
        </w:rPr>
        <w:t xml:space="preserve"> Communication across the world has been influenced by</w:t>
      </w:r>
      <w:r w:rsidR="001D31F6" w:rsidRPr="009C6D09">
        <w:rPr>
          <w:rFonts w:ascii="Times New Roman" w:hAnsi="Times New Roman" w:cs="Times New Roman"/>
          <w:sz w:val="24"/>
          <w:szCs w:val="24"/>
        </w:rPr>
        <w:t xml:space="preserve"> online platform</w:t>
      </w:r>
      <w:r w:rsidR="00FB1C93" w:rsidRPr="009C6D09">
        <w:rPr>
          <w:rFonts w:ascii="Times New Roman" w:hAnsi="Times New Roman" w:cs="Times New Roman"/>
          <w:sz w:val="24"/>
          <w:szCs w:val="24"/>
        </w:rPr>
        <w:t>s. Online space offer</w:t>
      </w:r>
      <w:r w:rsidR="00A5094B">
        <w:rPr>
          <w:rFonts w:ascii="Times New Roman" w:hAnsi="Times New Roman" w:cs="Times New Roman"/>
          <w:sz w:val="24"/>
          <w:szCs w:val="24"/>
        </w:rPr>
        <w:t>s</w:t>
      </w:r>
      <w:r w:rsidR="00FB1C93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1D31F6" w:rsidRPr="009C6D09">
        <w:rPr>
          <w:rFonts w:ascii="Times New Roman" w:hAnsi="Times New Roman" w:cs="Times New Roman"/>
          <w:sz w:val="24"/>
          <w:szCs w:val="24"/>
        </w:rPr>
        <w:t xml:space="preserve">essential </w:t>
      </w:r>
      <w:r w:rsidR="00FB1C93" w:rsidRPr="009C6D09">
        <w:rPr>
          <w:rFonts w:ascii="Times New Roman" w:hAnsi="Times New Roman" w:cs="Times New Roman"/>
          <w:sz w:val="24"/>
          <w:szCs w:val="24"/>
        </w:rPr>
        <w:t xml:space="preserve">growth to </w:t>
      </w:r>
      <w:r w:rsidR="00A5094B">
        <w:rPr>
          <w:rFonts w:ascii="Times New Roman" w:hAnsi="Times New Roman" w:cs="Times New Roman"/>
          <w:sz w:val="24"/>
          <w:szCs w:val="24"/>
        </w:rPr>
        <w:t xml:space="preserve">the </w:t>
      </w:r>
      <w:r w:rsidR="00FB1C93" w:rsidRPr="009C6D09">
        <w:rPr>
          <w:rFonts w:ascii="Times New Roman" w:hAnsi="Times New Roman" w:cs="Times New Roman"/>
          <w:sz w:val="24"/>
          <w:szCs w:val="24"/>
        </w:rPr>
        <w:t xml:space="preserve">terrorism </w:t>
      </w:r>
      <w:r w:rsidR="00741976" w:rsidRPr="009C6D09">
        <w:rPr>
          <w:rFonts w:ascii="Times New Roman" w:hAnsi="Times New Roman" w:cs="Times New Roman"/>
          <w:sz w:val="24"/>
          <w:szCs w:val="24"/>
        </w:rPr>
        <w:t xml:space="preserve">of </w:t>
      </w:r>
      <w:r w:rsidR="00741976" w:rsidRPr="009C6D09">
        <w:rPr>
          <w:rFonts w:ascii="Times New Roman" w:hAnsi="Times New Roman" w:cs="Times New Roman"/>
          <w:sz w:val="24"/>
          <w:szCs w:val="24"/>
        </w:rPr>
        <w:lastRenderedPageBreak/>
        <w:t>various terrorist movements.</w:t>
      </w:r>
      <w:r w:rsidR="005155A6" w:rsidRPr="009C6D09">
        <w:rPr>
          <w:rFonts w:ascii="Times New Roman" w:hAnsi="Times New Roman" w:cs="Times New Roman"/>
          <w:sz w:val="24"/>
          <w:szCs w:val="24"/>
        </w:rPr>
        <w:t xml:space="preserve"> The department of Homeland</w:t>
      </w:r>
      <w:r w:rsidR="00A5094B">
        <w:rPr>
          <w:rFonts w:ascii="Times New Roman" w:hAnsi="Times New Roman" w:cs="Times New Roman"/>
          <w:sz w:val="24"/>
          <w:szCs w:val="24"/>
        </w:rPr>
        <w:t>, therefore,</w:t>
      </w:r>
      <w:r w:rsidR="00E35F38" w:rsidRPr="009C6D09">
        <w:rPr>
          <w:rFonts w:ascii="Times New Roman" w:hAnsi="Times New Roman" w:cs="Times New Roman"/>
          <w:sz w:val="24"/>
          <w:szCs w:val="24"/>
        </w:rPr>
        <w:t xml:space="preserve"> monitors such online activities and partners with the society in apprehending these terrorist </w:t>
      </w:r>
      <w:r w:rsidR="00526758" w:rsidRPr="009C6D09">
        <w:rPr>
          <w:rFonts w:ascii="Times New Roman" w:hAnsi="Times New Roman" w:cs="Times New Roman"/>
          <w:sz w:val="24"/>
          <w:szCs w:val="24"/>
        </w:rPr>
        <w:t xml:space="preserve">activities. </w:t>
      </w:r>
      <w:r w:rsidR="006142AF" w:rsidRPr="009C6D09">
        <w:rPr>
          <w:rFonts w:ascii="Times New Roman" w:hAnsi="Times New Roman" w:cs="Times New Roman"/>
          <w:sz w:val="24"/>
          <w:szCs w:val="24"/>
        </w:rPr>
        <w:t>The priority action</w:t>
      </w:r>
      <w:r w:rsidR="009A0087" w:rsidRPr="009C6D09">
        <w:rPr>
          <w:rFonts w:ascii="Times New Roman" w:hAnsi="Times New Roman" w:cs="Times New Roman"/>
          <w:sz w:val="24"/>
          <w:szCs w:val="24"/>
        </w:rPr>
        <w:t xml:space="preserve"> for this objective is to cooperate with partners in the private sector </w:t>
      </w:r>
      <w:r w:rsidR="00CA2D35" w:rsidRPr="009C6D09">
        <w:rPr>
          <w:rFonts w:ascii="Times New Roman" w:hAnsi="Times New Roman" w:cs="Times New Roman"/>
          <w:sz w:val="24"/>
          <w:szCs w:val="24"/>
        </w:rPr>
        <w:t xml:space="preserve">in campaigning and educating </w:t>
      </w:r>
      <w:r w:rsidR="00FE6E4F" w:rsidRPr="009C6D09">
        <w:rPr>
          <w:rFonts w:ascii="Times New Roman" w:hAnsi="Times New Roman" w:cs="Times New Roman"/>
          <w:sz w:val="24"/>
          <w:szCs w:val="24"/>
        </w:rPr>
        <w:t xml:space="preserve">individuals on how to handle </w:t>
      </w:r>
      <w:r w:rsidR="0024517A" w:rsidRPr="009C6D09">
        <w:rPr>
          <w:rFonts w:ascii="Times New Roman" w:hAnsi="Times New Roman" w:cs="Times New Roman"/>
          <w:sz w:val="24"/>
          <w:szCs w:val="24"/>
        </w:rPr>
        <w:t xml:space="preserve">violence. </w:t>
      </w:r>
      <w:r w:rsidR="006142AF" w:rsidRPr="009C6D09">
        <w:rPr>
          <w:rFonts w:ascii="Times New Roman" w:hAnsi="Times New Roman" w:cs="Times New Roman"/>
          <w:sz w:val="24"/>
          <w:szCs w:val="24"/>
        </w:rPr>
        <w:t>The department of Homeland will use technolo</w:t>
      </w:r>
      <w:r w:rsidR="00384211" w:rsidRPr="009C6D09">
        <w:rPr>
          <w:rFonts w:ascii="Times New Roman" w:hAnsi="Times New Roman" w:cs="Times New Roman"/>
          <w:sz w:val="24"/>
          <w:szCs w:val="24"/>
        </w:rPr>
        <w:t>gy to monitor online platforms for terrorism activities.</w:t>
      </w:r>
    </w:p>
    <w:p w:rsidR="00384211" w:rsidRPr="009C6D09" w:rsidRDefault="008D6F12" w:rsidP="00B16F7A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C6D09">
        <w:rPr>
          <w:rFonts w:ascii="Times New Roman" w:hAnsi="Times New Roman" w:cs="Times New Roman"/>
          <w:b/>
          <w:sz w:val="24"/>
          <w:szCs w:val="24"/>
        </w:rPr>
        <w:t xml:space="preserve">Improving infrastructure </w:t>
      </w:r>
      <w:r w:rsidR="009863ED" w:rsidRPr="009C6D09">
        <w:rPr>
          <w:rFonts w:ascii="Times New Roman" w:hAnsi="Times New Roman" w:cs="Times New Roman"/>
          <w:b/>
          <w:sz w:val="24"/>
          <w:szCs w:val="24"/>
        </w:rPr>
        <w:t>protections and creating public readiness</w:t>
      </w:r>
    </w:p>
    <w:p w:rsidR="0081508C" w:rsidRPr="009C6D09" w:rsidRDefault="00B16F7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  </w:t>
      </w:r>
      <w:r w:rsidR="00C94FEE" w:rsidRPr="009C6D09">
        <w:rPr>
          <w:rFonts w:ascii="Times New Roman" w:hAnsi="Times New Roman" w:cs="Times New Roman"/>
          <w:sz w:val="24"/>
          <w:szCs w:val="24"/>
        </w:rPr>
        <w:t xml:space="preserve">The country’s infrastructure and public areas are the </w:t>
      </w:r>
      <w:r w:rsidR="00A5094B">
        <w:rPr>
          <w:rFonts w:ascii="Times New Roman" w:hAnsi="Times New Roman" w:cs="Times New Roman"/>
          <w:sz w:val="24"/>
          <w:szCs w:val="24"/>
        </w:rPr>
        <w:t>primary</w:t>
      </w:r>
      <w:r w:rsidR="00C94FEE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A422F0" w:rsidRPr="009C6D09">
        <w:rPr>
          <w:rFonts w:ascii="Times New Roman" w:hAnsi="Times New Roman" w:cs="Times New Roman"/>
          <w:sz w:val="24"/>
          <w:szCs w:val="24"/>
        </w:rPr>
        <w:t>targeted areas for mass</w:t>
      </w:r>
      <w:r w:rsidR="002922AD" w:rsidRPr="009C6D09">
        <w:rPr>
          <w:rFonts w:ascii="Times New Roman" w:hAnsi="Times New Roman" w:cs="Times New Roman"/>
          <w:sz w:val="24"/>
          <w:szCs w:val="24"/>
        </w:rPr>
        <w:t xml:space="preserve"> attacks from these terrorists (White, 2016). </w:t>
      </w:r>
      <w:r w:rsidR="00293ACF" w:rsidRPr="009C6D09">
        <w:rPr>
          <w:rFonts w:ascii="Times New Roman" w:hAnsi="Times New Roman" w:cs="Times New Roman"/>
          <w:sz w:val="24"/>
          <w:szCs w:val="24"/>
        </w:rPr>
        <w:t xml:space="preserve">The department of Homeland will cooperate with the federal agents </w:t>
      </w:r>
      <w:r w:rsidR="006F0C0D" w:rsidRPr="009C6D09">
        <w:rPr>
          <w:rFonts w:ascii="Times New Roman" w:hAnsi="Times New Roman" w:cs="Times New Roman"/>
          <w:sz w:val="24"/>
          <w:szCs w:val="24"/>
        </w:rPr>
        <w:t xml:space="preserve">to protect the infrastructure and increase security in the targeted </w:t>
      </w:r>
      <w:r w:rsidR="00297087" w:rsidRPr="009C6D09">
        <w:rPr>
          <w:rFonts w:ascii="Times New Roman" w:hAnsi="Times New Roman" w:cs="Times New Roman"/>
          <w:sz w:val="24"/>
          <w:szCs w:val="24"/>
        </w:rPr>
        <w:t xml:space="preserve">areas. </w:t>
      </w:r>
      <w:r w:rsidR="009A7B3B" w:rsidRPr="009C6D09">
        <w:rPr>
          <w:rFonts w:ascii="Times New Roman" w:hAnsi="Times New Roman" w:cs="Times New Roman"/>
          <w:sz w:val="24"/>
          <w:szCs w:val="24"/>
        </w:rPr>
        <w:t xml:space="preserve">Ensuring that the </w:t>
      </w:r>
      <w:r w:rsidR="00A5094B">
        <w:rPr>
          <w:rFonts w:ascii="Times New Roman" w:hAnsi="Times New Roman" w:cs="Times New Roman"/>
          <w:sz w:val="24"/>
          <w:szCs w:val="24"/>
        </w:rPr>
        <w:t>nation</w:t>
      </w:r>
      <w:r w:rsidR="009A7B3B" w:rsidRPr="009C6D09">
        <w:rPr>
          <w:rFonts w:ascii="Times New Roman" w:hAnsi="Times New Roman" w:cs="Times New Roman"/>
          <w:sz w:val="24"/>
          <w:szCs w:val="24"/>
        </w:rPr>
        <w:t xml:space="preserve"> is ready to tackle such </w:t>
      </w:r>
      <w:r w:rsidR="006D1916" w:rsidRPr="009C6D09">
        <w:rPr>
          <w:rFonts w:ascii="Times New Roman" w:hAnsi="Times New Roman" w:cs="Times New Roman"/>
          <w:sz w:val="24"/>
          <w:szCs w:val="24"/>
        </w:rPr>
        <w:t>terrorist attacks is also a role of the department.</w:t>
      </w:r>
      <w:r w:rsidR="009B1F59" w:rsidRPr="009C6D09">
        <w:rPr>
          <w:rFonts w:ascii="Times New Roman" w:hAnsi="Times New Roman" w:cs="Times New Roman"/>
          <w:sz w:val="24"/>
          <w:szCs w:val="24"/>
        </w:rPr>
        <w:t xml:space="preserve"> One of the objective</w:t>
      </w:r>
      <w:r w:rsidR="0081508C" w:rsidRPr="009C6D09">
        <w:rPr>
          <w:rFonts w:ascii="Times New Roman" w:hAnsi="Times New Roman" w:cs="Times New Roman"/>
          <w:sz w:val="24"/>
          <w:szCs w:val="24"/>
        </w:rPr>
        <w:t>s</w:t>
      </w:r>
      <w:r w:rsidR="009B1F59" w:rsidRPr="009C6D09">
        <w:rPr>
          <w:rFonts w:ascii="Times New Roman" w:hAnsi="Times New Roman" w:cs="Times New Roman"/>
          <w:sz w:val="24"/>
          <w:szCs w:val="24"/>
        </w:rPr>
        <w:t xml:space="preserve"> of this goal is to </w:t>
      </w:r>
      <w:r w:rsidR="00A5094B">
        <w:rPr>
          <w:rFonts w:ascii="Times New Roman" w:hAnsi="Times New Roman" w:cs="Times New Roman"/>
          <w:sz w:val="24"/>
          <w:szCs w:val="24"/>
        </w:rPr>
        <w:t>provid</w:t>
      </w:r>
      <w:r w:rsidR="009D097D" w:rsidRPr="009C6D09">
        <w:rPr>
          <w:rFonts w:ascii="Times New Roman" w:hAnsi="Times New Roman" w:cs="Times New Roman"/>
          <w:sz w:val="24"/>
          <w:szCs w:val="24"/>
        </w:rPr>
        <w:t xml:space="preserve">e </w:t>
      </w:r>
      <w:r w:rsidR="000F5EA5" w:rsidRPr="009C6D09">
        <w:rPr>
          <w:rFonts w:ascii="Times New Roman" w:hAnsi="Times New Roman" w:cs="Times New Roman"/>
          <w:sz w:val="24"/>
          <w:szCs w:val="24"/>
        </w:rPr>
        <w:t xml:space="preserve">the preparedness </w:t>
      </w:r>
      <w:r w:rsidR="00A22C88" w:rsidRPr="009C6D09">
        <w:rPr>
          <w:rFonts w:ascii="Times New Roman" w:hAnsi="Times New Roman" w:cs="Times New Roman"/>
          <w:sz w:val="24"/>
          <w:szCs w:val="24"/>
        </w:rPr>
        <w:t>towards potential terrorist attacks. The depart</w:t>
      </w:r>
      <w:r w:rsidR="00BC143A" w:rsidRPr="009C6D09">
        <w:rPr>
          <w:rFonts w:ascii="Times New Roman" w:hAnsi="Times New Roman" w:cs="Times New Roman"/>
          <w:sz w:val="24"/>
          <w:szCs w:val="24"/>
        </w:rPr>
        <w:t xml:space="preserve">ment has dedicated resources to strengthen the society </w:t>
      </w:r>
      <w:r w:rsidR="0057798A" w:rsidRPr="009C6D09">
        <w:rPr>
          <w:rFonts w:ascii="Times New Roman" w:hAnsi="Times New Roman" w:cs="Times New Roman"/>
          <w:sz w:val="24"/>
          <w:szCs w:val="24"/>
        </w:rPr>
        <w:t xml:space="preserve">in readiness towards these attacks. As terrorism and targeted violence is hard to predict, the department has to ensure that the </w:t>
      </w:r>
      <w:r w:rsidR="00540B2B" w:rsidRPr="009C6D09">
        <w:rPr>
          <w:rFonts w:ascii="Times New Roman" w:hAnsi="Times New Roman" w:cs="Times New Roman"/>
          <w:sz w:val="24"/>
          <w:szCs w:val="24"/>
        </w:rPr>
        <w:t xml:space="preserve">public is prepared for those attacks. The department has </w:t>
      </w:r>
      <w:r w:rsidR="00A5094B">
        <w:rPr>
          <w:rFonts w:ascii="Times New Roman" w:hAnsi="Times New Roman" w:cs="Times New Roman"/>
          <w:sz w:val="24"/>
          <w:szCs w:val="24"/>
        </w:rPr>
        <w:t>a</w:t>
      </w:r>
      <w:r w:rsidR="00540B2B" w:rsidRPr="009C6D09">
        <w:rPr>
          <w:rFonts w:ascii="Times New Roman" w:hAnsi="Times New Roman" w:cs="Times New Roman"/>
          <w:sz w:val="24"/>
          <w:szCs w:val="24"/>
        </w:rPr>
        <w:t xml:space="preserve"> role </w:t>
      </w:r>
      <w:r w:rsidR="00A5094B">
        <w:rPr>
          <w:rFonts w:ascii="Times New Roman" w:hAnsi="Times New Roman" w:cs="Times New Roman"/>
          <w:sz w:val="24"/>
          <w:szCs w:val="24"/>
        </w:rPr>
        <w:t>in educating</w:t>
      </w:r>
      <w:r w:rsidR="00540B2B" w:rsidRPr="009C6D09">
        <w:rPr>
          <w:rFonts w:ascii="Times New Roman" w:hAnsi="Times New Roman" w:cs="Times New Roman"/>
          <w:sz w:val="24"/>
          <w:szCs w:val="24"/>
        </w:rPr>
        <w:t xml:space="preserve"> individuals to take preparedness as a shared responsibility to improve security. </w:t>
      </w:r>
      <w:r w:rsidR="00825455" w:rsidRPr="009C6D09">
        <w:rPr>
          <w:rFonts w:ascii="Times New Roman" w:hAnsi="Times New Roman" w:cs="Times New Roman"/>
          <w:sz w:val="24"/>
          <w:szCs w:val="24"/>
        </w:rPr>
        <w:t>This also helps the public in recovering from these attacks</w:t>
      </w:r>
      <w:r w:rsidR="001372FC" w:rsidRPr="009C6D09">
        <w:rPr>
          <w:rFonts w:ascii="Times New Roman" w:hAnsi="Times New Roman" w:cs="Times New Roman"/>
          <w:sz w:val="24"/>
          <w:szCs w:val="24"/>
        </w:rPr>
        <w:t xml:space="preserve">. </w:t>
      </w:r>
      <w:r w:rsidR="006D2820" w:rsidRPr="009C6D09">
        <w:rPr>
          <w:rFonts w:ascii="Times New Roman" w:hAnsi="Times New Roman" w:cs="Times New Roman"/>
          <w:sz w:val="24"/>
          <w:szCs w:val="24"/>
        </w:rPr>
        <w:t xml:space="preserve">Some priority actions are to enhance preparedness </w:t>
      </w:r>
      <w:r w:rsidR="008971EB" w:rsidRPr="009C6D09">
        <w:rPr>
          <w:rFonts w:ascii="Times New Roman" w:hAnsi="Times New Roman" w:cs="Times New Roman"/>
          <w:sz w:val="24"/>
          <w:szCs w:val="24"/>
        </w:rPr>
        <w:t xml:space="preserve">and ensuring </w:t>
      </w:r>
      <w:r w:rsidR="00A5094B">
        <w:rPr>
          <w:rFonts w:ascii="Times New Roman" w:hAnsi="Times New Roman" w:cs="Times New Roman"/>
          <w:sz w:val="24"/>
          <w:szCs w:val="24"/>
        </w:rPr>
        <w:t xml:space="preserve">the </w:t>
      </w:r>
      <w:r w:rsidR="008971EB" w:rsidRPr="009C6D09">
        <w:rPr>
          <w:rFonts w:ascii="Times New Roman" w:hAnsi="Times New Roman" w:cs="Times New Roman"/>
          <w:sz w:val="24"/>
          <w:szCs w:val="24"/>
        </w:rPr>
        <w:t>allocation of resources in readiness to these attacks</w:t>
      </w:r>
      <w:r w:rsidR="0012196E" w:rsidRPr="009C6D09">
        <w:rPr>
          <w:rFonts w:ascii="Times New Roman" w:hAnsi="Times New Roman" w:cs="Times New Roman"/>
          <w:sz w:val="24"/>
          <w:szCs w:val="24"/>
        </w:rPr>
        <w:t>.</w:t>
      </w:r>
    </w:p>
    <w:p w:rsidR="0012196E" w:rsidRDefault="00AC3C7F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   </w:t>
      </w:r>
      <w:r w:rsidR="003B0102" w:rsidRPr="009C6D09">
        <w:rPr>
          <w:rFonts w:ascii="Times New Roman" w:hAnsi="Times New Roman" w:cs="Times New Roman"/>
          <w:sz w:val="24"/>
          <w:szCs w:val="24"/>
        </w:rPr>
        <w:t xml:space="preserve">The department has to ensure protection against crime actors </w:t>
      </w:r>
      <w:r w:rsidR="00050A2A" w:rsidRPr="009C6D09">
        <w:rPr>
          <w:rFonts w:ascii="Times New Roman" w:hAnsi="Times New Roman" w:cs="Times New Roman"/>
          <w:sz w:val="24"/>
          <w:szCs w:val="24"/>
        </w:rPr>
        <w:t xml:space="preserve">by using new technologies. </w:t>
      </w:r>
      <w:r w:rsidR="00494EEE" w:rsidRPr="009C6D09">
        <w:rPr>
          <w:rFonts w:ascii="Times New Roman" w:hAnsi="Times New Roman" w:cs="Times New Roman"/>
          <w:sz w:val="24"/>
          <w:szCs w:val="24"/>
        </w:rPr>
        <w:t>It also needs to develop public awareness on</w:t>
      </w:r>
      <w:r w:rsidR="00C00280" w:rsidRPr="009C6D09">
        <w:rPr>
          <w:rFonts w:ascii="Times New Roman" w:hAnsi="Times New Roman" w:cs="Times New Roman"/>
          <w:sz w:val="24"/>
          <w:szCs w:val="24"/>
        </w:rPr>
        <w:t xml:space="preserve"> misuse of the </w:t>
      </w:r>
      <w:r w:rsidR="005D0676">
        <w:rPr>
          <w:rFonts w:ascii="Times New Roman" w:hAnsi="Times New Roman" w:cs="Times New Roman"/>
          <w:sz w:val="24"/>
          <w:szCs w:val="24"/>
        </w:rPr>
        <w:t>latest</w:t>
      </w:r>
      <w:r w:rsidR="00C00280" w:rsidRPr="009C6D09">
        <w:rPr>
          <w:rFonts w:ascii="Times New Roman" w:hAnsi="Times New Roman" w:cs="Times New Roman"/>
          <w:sz w:val="24"/>
          <w:szCs w:val="24"/>
        </w:rPr>
        <w:t xml:space="preserve"> technology on</w:t>
      </w:r>
      <w:r w:rsidR="00494EEE" w:rsidRPr="009C6D09">
        <w:rPr>
          <w:rFonts w:ascii="Times New Roman" w:hAnsi="Times New Roman" w:cs="Times New Roman"/>
          <w:sz w:val="24"/>
          <w:szCs w:val="24"/>
        </w:rPr>
        <w:t xml:space="preserve"> terrorist activities. </w:t>
      </w:r>
      <w:r w:rsidR="00C00280" w:rsidRPr="009C6D09">
        <w:rPr>
          <w:rFonts w:ascii="Times New Roman" w:hAnsi="Times New Roman" w:cs="Times New Roman"/>
          <w:sz w:val="24"/>
          <w:szCs w:val="24"/>
        </w:rPr>
        <w:t xml:space="preserve">The other priority action to be taken is to support and offer sponsorship </w:t>
      </w:r>
      <w:r w:rsidR="006F34B9" w:rsidRPr="009C6D09">
        <w:rPr>
          <w:rFonts w:ascii="Times New Roman" w:hAnsi="Times New Roman" w:cs="Times New Roman"/>
          <w:sz w:val="24"/>
          <w:szCs w:val="24"/>
        </w:rPr>
        <w:t xml:space="preserve">research on upcoming technologies. </w:t>
      </w:r>
      <w:r w:rsidR="00460DA1" w:rsidRPr="009C6D09">
        <w:rPr>
          <w:rFonts w:ascii="Times New Roman" w:hAnsi="Times New Roman" w:cs="Times New Roman"/>
          <w:sz w:val="24"/>
          <w:szCs w:val="24"/>
        </w:rPr>
        <w:t>The department should be in a position to defend the public against threat</w:t>
      </w:r>
      <w:r w:rsidR="008260FF" w:rsidRPr="009C6D09">
        <w:rPr>
          <w:rFonts w:ascii="Times New Roman" w:hAnsi="Times New Roman" w:cs="Times New Roman"/>
          <w:sz w:val="24"/>
          <w:szCs w:val="24"/>
        </w:rPr>
        <w:t xml:space="preserve">s </w:t>
      </w:r>
      <w:r w:rsidR="005D0676">
        <w:rPr>
          <w:rFonts w:ascii="Times New Roman" w:hAnsi="Times New Roman" w:cs="Times New Roman"/>
          <w:sz w:val="24"/>
          <w:szCs w:val="24"/>
        </w:rPr>
        <w:t>a</w:t>
      </w:r>
      <w:r w:rsidR="008260FF" w:rsidRPr="009C6D09">
        <w:rPr>
          <w:rFonts w:ascii="Times New Roman" w:hAnsi="Times New Roman" w:cs="Times New Roman"/>
          <w:sz w:val="24"/>
          <w:szCs w:val="24"/>
        </w:rPr>
        <w:t xml:space="preserve">rising from new technologies and form partnership to tackle misuse of technology. </w:t>
      </w:r>
      <w:r w:rsidR="004F13E2" w:rsidRPr="009C6D09">
        <w:rPr>
          <w:rFonts w:ascii="Times New Roman" w:hAnsi="Times New Roman" w:cs="Times New Roman"/>
          <w:sz w:val="24"/>
          <w:szCs w:val="24"/>
        </w:rPr>
        <w:t xml:space="preserve">It should be able to </w:t>
      </w:r>
      <w:r w:rsidR="004F13E2" w:rsidRPr="009C6D09">
        <w:rPr>
          <w:rFonts w:ascii="Times New Roman" w:hAnsi="Times New Roman" w:cs="Times New Roman"/>
          <w:sz w:val="24"/>
          <w:szCs w:val="24"/>
        </w:rPr>
        <w:lastRenderedPageBreak/>
        <w:t>partner with foreign and federal ag</w:t>
      </w:r>
      <w:r w:rsidR="00EC66DD" w:rsidRPr="009C6D09">
        <w:rPr>
          <w:rFonts w:ascii="Times New Roman" w:hAnsi="Times New Roman" w:cs="Times New Roman"/>
          <w:sz w:val="24"/>
          <w:szCs w:val="24"/>
        </w:rPr>
        <w:t xml:space="preserve">encies in encountering terrorism using new technologies. </w:t>
      </w:r>
      <w:r w:rsidR="005362BF" w:rsidRPr="009C6D09">
        <w:rPr>
          <w:rFonts w:ascii="Times New Roman" w:hAnsi="Times New Roman" w:cs="Times New Roman"/>
          <w:sz w:val="24"/>
          <w:szCs w:val="24"/>
        </w:rPr>
        <w:t>The department should be in a position to g</w:t>
      </w:r>
      <w:r w:rsidR="0017149A" w:rsidRPr="009C6D09">
        <w:rPr>
          <w:rFonts w:ascii="Times New Roman" w:hAnsi="Times New Roman" w:cs="Times New Roman"/>
          <w:sz w:val="24"/>
          <w:szCs w:val="24"/>
        </w:rPr>
        <w:t>ive quick responses in case of attacks and work towards securi</w:t>
      </w:r>
      <w:r w:rsidR="003B0BEF" w:rsidRPr="009C6D09">
        <w:rPr>
          <w:rFonts w:ascii="Times New Roman" w:hAnsi="Times New Roman" w:cs="Times New Roman"/>
          <w:sz w:val="24"/>
          <w:szCs w:val="24"/>
        </w:rPr>
        <w:t>ng the citizens of America</w:t>
      </w:r>
      <w:r w:rsidR="00973950" w:rsidRPr="009C6D09">
        <w:rPr>
          <w:rFonts w:ascii="Times New Roman" w:hAnsi="Times New Roman" w:cs="Times New Roman"/>
          <w:sz w:val="24"/>
          <w:szCs w:val="24"/>
        </w:rPr>
        <w:t>.</w:t>
      </w:r>
    </w:p>
    <w:p w:rsidR="003A2A70" w:rsidRPr="003A2A70" w:rsidRDefault="003A2A70" w:rsidP="003A2A70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2A70">
        <w:rPr>
          <w:rFonts w:ascii="Times New Roman" w:hAnsi="Times New Roman" w:cs="Times New Roman"/>
          <w:b/>
          <w:sz w:val="24"/>
          <w:szCs w:val="24"/>
        </w:rPr>
        <w:t>Recommendation</w:t>
      </w:r>
    </w:p>
    <w:p w:rsidR="00F533A6" w:rsidRDefault="008075C1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5541C3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AC3C7F"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Pr="009C6D09">
        <w:rPr>
          <w:rFonts w:ascii="Times New Roman" w:hAnsi="Times New Roman" w:cs="Times New Roman"/>
          <w:sz w:val="24"/>
          <w:szCs w:val="24"/>
        </w:rPr>
        <w:t xml:space="preserve">The goal and objectives set by the </w:t>
      </w:r>
      <w:r w:rsidR="00CC54B7" w:rsidRPr="009C6D09">
        <w:rPr>
          <w:rFonts w:ascii="Times New Roman" w:hAnsi="Times New Roman" w:cs="Times New Roman"/>
          <w:sz w:val="24"/>
          <w:szCs w:val="24"/>
        </w:rPr>
        <w:t xml:space="preserve">homeland security are </w:t>
      </w:r>
      <w:r w:rsidR="00A5094B">
        <w:rPr>
          <w:rFonts w:ascii="Times New Roman" w:hAnsi="Times New Roman" w:cs="Times New Roman"/>
          <w:sz w:val="24"/>
          <w:szCs w:val="24"/>
        </w:rPr>
        <w:t>practical</w:t>
      </w:r>
      <w:r w:rsidR="00CC54B7" w:rsidRPr="009C6D09">
        <w:rPr>
          <w:rFonts w:ascii="Times New Roman" w:hAnsi="Times New Roman" w:cs="Times New Roman"/>
          <w:sz w:val="24"/>
          <w:szCs w:val="24"/>
        </w:rPr>
        <w:t xml:space="preserve"> and by far </w:t>
      </w:r>
      <w:r w:rsidR="002D301F" w:rsidRPr="009C6D09">
        <w:rPr>
          <w:rFonts w:ascii="Times New Roman" w:hAnsi="Times New Roman" w:cs="Times New Roman"/>
          <w:sz w:val="24"/>
          <w:szCs w:val="24"/>
        </w:rPr>
        <w:t xml:space="preserve">a success as </w:t>
      </w:r>
      <w:r w:rsidR="00CC54B7" w:rsidRPr="009C6D09">
        <w:rPr>
          <w:rFonts w:ascii="Times New Roman" w:hAnsi="Times New Roman" w:cs="Times New Roman"/>
          <w:sz w:val="24"/>
          <w:szCs w:val="24"/>
        </w:rPr>
        <w:t xml:space="preserve">there has been a </w:t>
      </w:r>
      <w:r w:rsidR="00A5094B">
        <w:rPr>
          <w:rFonts w:ascii="Times New Roman" w:hAnsi="Times New Roman" w:cs="Times New Roman"/>
          <w:sz w:val="24"/>
          <w:szCs w:val="24"/>
        </w:rPr>
        <w:t>significan</w:t>
      </w:r>
      <w:r w:rsidR="00CC54B7" w:rsidRPr="009C6D09">
        <w:rPr>
          <w:rFonts w:ascii="Times New Roman" w:hAnsi="Times New Roman" w:cs="Times New Roman"/>
          <w:sz w:val="24"/>
          <w:szCs w:val="24"/>
        </w:rPr>
        <w:t>t change</w:t>
      </w:r>
      <w:r w:rsidR="00A5094B">
        <w:rPr>
          <w:rFonts w:ascii="Times New Roman" w:hAnsi="Times New Roman" w:cs="Times New Roman"/>
          <w:sz w:val="24"/>
          <w:szCs w:val="24"/>
        </w:rPr>
        <w:t>,</w:t>
      </w:r>
      <w:r w:rsidR="00CC54B7" w:rsidRPr="009C6D09">
        <w:rPr>
          <w:rFonts w:ascii="Times New Roman" w:hAnsi="Times New Roman" w:cs="Times New Roman"/>
          <w:sz w:val="24"/>
          <w:szCs w:val="24"/>
        </w:rPr>
        <w:t xml:space="preserve"> and the people of America feel safe.</w:t>
      </w:r>
      <w:r w:rsidR="002D301F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F533A6" w:rsidRPr="009C6D09">
        <w:rPr>
          <w:rFonts w:ascii="Times New Roman" w:hAnsi="Times New Roman" w:cs="Times New Roman"/>
          <w:sz w:val="24"/>
          <w:szCs w:val="24"/>
        </w:rPr>
        <w:t>Since the department of homeland security was formed in 2003, it</w:t>
      </w:r>
      <w:r w:rsidR="003411F9" w:rsidRPr="009C6D09">
        <w:rPr>
          <w:rFonts w:ascii="Times New Roman" w:hAnsi="Times New Roman" w:cs="Times New Roman"/>
          <w:sz w:val="24"/>
          <w:szCs w:val="24"/>
        </w:rPr>
        <w:t xml:space="preserve"> has </w:t>
      </w:r>
      <w:r w:rsidR="00A5094B">
        <w:rPr>
          <w:rFonts w:ascii="Times New Roman" w:hAnsi="Times New Roman" w:cs="Times New Roman"/>
          <w:sz w:val="24"/>
          <w:szCs w:val="24"/>
        </w:rPr>
        <w:t>dramatical</w:t>
      </w:r>
      <w:r w:rsidR="003411F9" w:rsidRPr="009C6D09">
        <w:rPr>
          <w:rFonts w:ascii="Times New Roman" w:hAnsi="Times New Roman" w:cs="Times New Roman"/>
          <w:sz w:val="24"/>
          <w:szCs w:val="24"/>
        </w:rPr>
        <w:t xml:space="preserve">ly helped America in handling terrorism and preventing </w:t>
      </w:r>
      <w:r w:rsidR="00A5094B">
        <w:rPr>
          <w:rFonts w:ascii="Times New Roman" w:hAnsi="Times New Roman" w:cs="Times New Roman"/>
          <w:sz w:val="24"/>
          <w:szCs w:val="24"/>
        </w:rPr>
        <w:t>significant</w:t>
      </w:r>
      <w:r w:rsidR="003411F9" w:rsidRPr="009C6D09">
        <w:rPr>
          <w:rFonts w:ascii="Times New Roman" w:hAnsi="Times New Roman" w:cs="Times New Roman"/>
          <w:sz w:val="24"/>
          <w:szCs w:val="24"/>
        </w:rPr>
        <w:t xml:space="preserve"> attacks. </w:t>
      </w:r>
      <w:r w:rsidR="00060E0E" w:rsidRPr="009C6D09">
        <w:rPr>
          <w:rFonts w:ascii="Times New Roman" w:hAnsi="Times New Roman" w:cs="Times New Roman"/>
          <w:sz w:val="24"/>
          <w:szCs w:val="24"/>
        </w:rPr>
        <w:t xml:space="preserve"> The department has blocked terrorist activities on American soil and has helped in bringing</w:t>
      </w:r>
      <w:r w:rsidR="003162B6" w:rsidRPr="009C6D09">
        <w:rPr>
          <w:rFonts w:ascii="Times New Roman" w:hAnsi="Times New Roman" w:cs="Times New Roman"/>
          <w:sz w:val="24"/>
          <w:szCs w:val="24"/>
        </w:rPr>
        <w:t xml:space="preserve"> dangerous criminals to justice</w:t>
      </w:r>
      <w:r w:rsidR="00A5094B">
        <w:rPr>
          <w:rFonts w:ascii="Times New Roman" w:hAnsi="Times New Roman" w:cs="Times New Roman"/>
          <w:sz w:val="24"/>
          <w:szCs w:val="24"/>
        </w:rPr>
        <w:t>.</w:t>
      </w:r>
      <w:r w:rsidR="003162B6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943EE3" w:rsidRPr="009C6D09">
        <w:rPr>
          <w:rFonts w:ascii="Times New Roman" w:hAnsi="Times New Roman" w:cs="Times New Roman"/>
          <w:sz w:val="24"/>
          <w:szCs w:val="24"/>
        </w:rPr>
        <w:t xml:space="preserve">The department has also come up with new technology and weapons to fight </w:t>
      </w:r>
      <w:r w:rsidR="002D301F" w:rsidRPr="009C6D09">
        <w:rPr>
          <w:rFonts w:ascii="Times New Roman" w:hAnsi="Times New Roman" w:cs="Times New Roman"/>
          <w:sz w:val="24"/>
          <w:szCs w:val="24"/>
        </w:rPr>
        <w:t xml:space="preserve">and prevent terrorism. By the help of </w:t>
      </w:r>
      <w:r w:rsidR="005C2644" w:rsidRPr="009C6D09">
        <w:rPr>
          <w:rFonts w:ascii="Times New Roman" w:hAnsi="Times New Roman" w:cs="Times New Roman"/>
          <w:sz w:val="24"/>
          <w:szCs w:val="24"/>
        </w:rPr>
        <w:t>foreign and federal agencies, the department has</w:t>
      </w:r>
      <w:r w:rsidR="005541C3" w:rsidRPr="009C6D09">
        <w:rPr>
          <w:rFonts w:ascii="Times New Roman" w:hAnsi="Times New Roman" w:cs="Times New Roman"/>
          <w:sz w:val="24"/>
          <w:szCs w:val="24"/>
        </w:rPr>
        <w:t xml:space="preserve"> achieved their goals</w:t>
      </w:r>
      <w:r w:rsidR="00A5094B">
        <w:rPr>
          <w:rFonts w:ascii="Times New Roman" w:hAnsi="Times New Roman" w:cs="Times New Roman"/>
          <w:sz w:val="24"/>
          <w:szCs w:val="24"/>
        </w:rPr>
        <w:t>,</w:t>
      </w:r>
      <w:r w:rsidR="005541C3" w:rsidRPr="009C6D09">
        <w:rPr>
          <w:rFonts w:ascii="Times New Roman" w:hAnsi="Times New Roman" w:cs="Times New Roman"/>
          <w:sz w:val="24"/>
          <w:szCs w:val="24"/>
        </w:rPr>
        <w:t xml:space="preserve"> and they are ready to encounter emergency attacks from terrorist by the </w:t>
      </w:r>
      <w:r w:rsidR="00A5094B">
        <w:rPr>
          <w:rFonts w:ascii="Times New Roman" w:hAnsi="Times New Roman" w:cs="Times New Roman"/>
          <w:sz w:val="24"/>
          <w:szCs w:val="24"/>
        </w:rPr>
        <w:t>support</w:t>
      </w:r>
      <w:r w:rsidR="005541C3" w:rsidRPr="009C6D09">
        <w:rPr>
          <w:rFonts w:ascii="Times New Roman" w:hAnsi="Times New Roman" w:cs="Times New Roman"/>
          <w:sz w:val="24"/>
          <w:szCs w:val="24"/>
        </w:rPr>
        <w:t xml:space="preserve"> of the American government.</w:t>
      </w:r>
    </w:p>
    <w:p w:rsidR="003F6325" w:rsidRPr="003F6325" w:rsidRDefault="003F6325" w:rsidP="003F6325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F6325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BD047D" w:rsidRPr="009C6D09" w:rsidRDefault="008B497A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C6D09">
        <w:rPr>
          <w:rFonts w:ascii="Times New Roman" w:hAnsi="Times New Roman" w:cs="Times New Roman"/>
          <w:sz w:val="24"/>
          <w:szCs w:val="24"/>
        </w:rPr>
        <w:t xml:space="preserve">   </w:t>
      </w:r>
      <w:r w:rsidR="00AC3C7F" w:rsidRPr="009C6D09">
        <w:rPr>
          <w:rFonts w:ascii="Times New Roman" w:hAnsi="Times New Roman" w:cs="Times New Roman"/>
          <w:sz w:val="24"/>
          <w:szCs w:val="24"/>
        </w:rPr>
        <w:t xml:space="preserve">    </w:t>
      </w:r>
      <w:r w:rsidRPr="009C6D09">
        <w:rPr>
          <w:rFonts w:ascii="Times New Roman" w:hAnsi="Times New Roman" w:cs="Times New Roman"/>
          <w:sz w:val="24"/>
          <w:szCs w:val="24"/>
        </w:rPr>
        <w:t xml:space="preserve">As the department develops, it has come up with </w:t>
      </w:r>
      <w:r w:rsidR="00A77F5E" w:rsidRPr="009C6D09">
        <w:rPr>
          <w:rFonts w:ascii="Times New Roman" w:hAnsi="Times New Roman" w:cs="Times New Roman"/>
          <w:sz w:val="24"/>
          <w:szCs w:val="24"/>
        </w:rPr>
        <w:t xml:space="preserve">abilities that have seen successful encounter of terrorism. </w:t>
      </w:r>
      <w:r w:rsidR="00DF6029" w:rsidRPr="009C6D09">
        <w:rPr>
          <w:rFonts w:ascii="Times New Roman" w:hAnsi="Times New Roman" w:cs="Times New Roman"/>
          <w:sz w:val="24"/>
          <w:szCs w:val="24"/>
        </w:rPr>
        <w:t xml:space="preserve">Encountering multiple terrorist attacks from within and foreign has shown the responsibility of a modern security </w:t>
      </w:r>
      <w:r w:rsidR="00343C36" w:rsidRPr="009C6D09">
        <w:rPr>
          <w:rFonts w:ascii="Times New Roman" w:hAnsi="Times New Roman" w:cs="Times New Roman"/>
          <w:sz w:val="24"/>
          <w:szCs w:val="24"/>
        </w:rPr>
        <w:t xml:space="preserve">department on handling such attacks. </w:t>
      </w:r>
      <w:r w:rsidR="003E697F" w:rsidRPr="009C6D09">
        <w:rPr>
          <w:rFonts w:ascii="Times New Roman" w:hAnsi="Times New Roman" w:cs="Times New Roman"/>
          <w:sz w:val="24"/>
          <w:szCs w:val="24"/>
        </w:rPr>
        <w:t xml:space="preserve">As a country, we need to resist calls to terrorism </w:t>
      </w:r>
      <w:r w:rsidR="00433832" w:rsidRPr="009C6D09">
        <w:rPr>
          <w:rFonts w:ascii="Times New Roman" w:hAnsi="Times New Roman" w:cs="Times New Roman"/>
          <w:sz w:val="24"/>
          <w:szCs w:val="24"/>
        </w:rPr>
        <w:t xml:space="preserve">and report suspicious criminal activities that may put the lives </w:t>
      </w:r>
      <w:r w:rsidR="0010177C" w:rsidRPr="009C6D09">
        <w:rPr>
          <w:rFonts w:ascii="Times New Roman" w:hAnsi="Times New Roman" w:cs="Times New Roman"/>
          <w:sz w:val="24"/>
          <w:szCs w:val="24"/>
        </w:rPr>
        <w:t xml:space="preserve">of American citizens in danger. We must cooperate with local authorities in </w:t>
      </w:r>
      <w:r w:rsidR="00891EB9" w:rsidRPr="009C6D09">
        <w:rPr>
          <w:rFonts w:ascii="Times New Roman" w:hAnsi="Times New Roman" w:cs="Times New Roman"/>
          <w:sz w:val="24"/>
          <w:szCs w:val="24"/>
        </w:rPr>
        <w:t>attending security matters because it</w:t>
      </w:r>
      <w:r w:rsidR="00780625" w:rsidRPr="009C6D09">
        <w:rPr>
          <w:rFonts w:ascii="Times New Roman" w:hAnsi="Times New Roman" w:cs="Times New Roman"/>
          <w:sz w:val="24"/>
          <w:szCs w:val="24"/>
        </w:rPr>
        <w:t xml:space="preserve"> enhances our safety. </w:t>
      </w:r>
      <w:r w:rsidR="00611C42" w:rsidRPr="009C6D09">
        <w:rPr>
          <w:rFonts w:ascii="Times New Roman" w:hAnsi="Times New Roman" w:cs="Times New Roman"/>
          <w:sz w:val="24"/>
          <w:szCs w:val="24"/>
        </w:rPr>
        <w:t>The department of homeland security, continue to be vigilant</w:t>
      </w:r>
      <w:r w:rsidR="00A5094B">
        <w:rPr>
          <w:rFonts w:ascii="Times New Roman" w:hAnsi="Times New Roman" w:cs="Times New Roman"/>
          <w:sz w:val="24"/>
          <w:szCs w:val="24"/>
        </w:rPr>
        <w:t>,</w:t>
      </w:r>
      <w:r w:rsidR="00611C42" w:rsidRPr="009C6D09">
        <w:rPr>
          <w:rFonts w:ascii="Times New Roman" w:hAnsi="Times New Roman" w:cs="Times New Roman"/>
          <w:sz w:val="24"/>
          <w:szCs w:val="24"/>
        </w:rPr>
        <w:t xml:space="preserve"> and they look forward to encounter</w:t>
      </w:r>
      <w:r w:rsidR="00A5094B">
        <w:rPr>
          <w:rFonts w:ascii="Times New Roman" w:hAnsi="Times New Roman" w:cs="Times New Roman"/>
          <w:sz w:val="24"/>
          <w:szCs w:val="24"/>
        </w:rPr>
        <w:t>ing</w:t>
      </w:r>
      <w:r w:rsidR="00611C42" w:rsidRPr="009C6D09">
        <w:rPr>
          <w:rFonts w:ascii="Times New Roman" w:hAnsi="Times New Roman" w:cs="Times New Roman"/>
          <w:sz w:val="24"/>
          <w:szCs w:val="24"/>
        </w:rPr>
        <w:t xml:space="preserve"> </w:t>
      </w:r>
      <w:r w:rsidR="00D51B62" w:rsidRPr="009C6D09">
        <w:rPr>
          <w:rFonts w:ascii="Times New Roman" w:hAnsi="Times New Roman" w:cs="Times New Roman"/>
          <w:sz w:val="24"/>
          <w:szCs w:val="24"/>
        </w:rPr>
        <w:t>various crises and threats and protecting the li</w:t>
      </w:r>
      <w:r w:rsidR="00A5094B">
        <w:rPr>
          <w:rFonts w:ascii="Times New Roman" w:hAnsi="Times New Roman" w:cs="Times New Roman"/>
          <w:sz w:val="24"/>
          <w:szCs w:val="24"/>
        </w:rPr>
        <w:t>f</w:t>
      </w:r>
      <w:r w:rsidR="00D51B62" w:rsidRPr="009C6D09">
        <w:rPr>
          <w:rFonts w:ascii="Times New Roman" w:hAnsi="Times New Roman" w:cs="Times New Roman"/>
          <w:sz w:val="24"/>
          <w:szCs w:val="24"/>
        </w:rPr>
        <w:t xml:space="preserve">e of the citizens of the United States. </w:t>
      </w:r>
    </w:p>
    <w:p w:rsidR="002632FB" w:rsidRDefault="002632FB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4316D4" w:rsidRDefault="004316D4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036AB7" w:rsidRDefault="00036AB7" w:rsidP="004316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632FB" w:rsidRDefault="002632FB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F2684" w:rsidRDefault="00EF2684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52E83" w:rsidRDefault="00252E83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52E83" w:rsidRPr="009C6D09" w:rsidRDefault="00252E83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D64A74" w:rsidRPr="00446E3D" w:rsidRDefault="004A7F41" w:rsidP="00121661">
      <w:pPr>
        <w:spacing w:line="480" w:lineRule="auto"/>
        <w:ind w:left="720" w:hanging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6E3D">
        <w:rPr>
          <w:rFonts w:ascii="Times New Roman" w:hAnsi="Times New Roman" w:cs="Times New Roman"/>
          <w:b/>
          <w:sz w:val="24"/>
          <w:szCs w:val="24"/>
        </w:rPr>
        <w:t>Reference</w:t>
      </w:r>
      <w:r w:rsidR="0094128D" w:rsidRPr="00446E3D">
        <w:rPr>
          <w:rFonts w:ascii="Times New Roman" w:hAnsi="Times New Roman" w:cs="Times New Roman"/>
          <w:b/>
          <w:sz w:val="24"/>
          <w:szCs w:val="24"/>
        </w:rPr>
        <w:t>s</w:t>
      </w:r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Caudle, S. (2003). Homeland Security: A Challenging Environment; the Meaning of Homeland Security, Its Intent, and the Key Issues Officials Will Encounter in Addressing Its Policy and Management Challenges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The public manager</w:t>
      </w:r>
      <w:r w:rsidRPr="00446E3D">
        <w:rPr>
          <w:rFonts w:ascii="Times New Roman" w:hAnsi="Times New Roman" w:cs="Times New Roman"/>
          <w:sz w:val="24"/>
          <w:szCs w:val="24"/>
        </w:rPr>
        <w:t>,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446E3D">
        <w:rPr>
          <w:rFonts w:ascii="Times New Roman" w:hAnsi="Times New Roman" w:cs="Times New Roman"/>
          <w:sz w:val="24"/>
          <w:szCs w:val="24"/>
        </w:rPr>
        <w:t xml:space="preserve">(1), 19. Retrieved from: </w:t>
      </w:r>
      <w:hyperlink r:id="rId10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questia.com/library/journal/1G1-102947802/homeland-security-a-challenging-environment-the</w:t>
        </w:r>
      </w:hyperlink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lastRenderedPageBreak/>
        <w:t>Erbschloe, M. (2004)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Implementing homeland security for enterprise IT</w:t>
      </w:r>
      <w:r w:rsidRPr="00446E3D">
        <w:rPr>
          <w:rFonts w:ascii="Times New Roman" w:hAnsi="Times New Roman" w:cs="Times New Roman"/>
          <w:sz w:val="24"/>
          <w:szCs w:val="24"/>
        </w:rPr>
        <w:t xml:space="preserve">. Burlington, MA: Digital Press. Retrieved from: </w:t>
      </w:r>
      <w:hyperlink r:id="rId11" w:anchor="v=onepage&amp;q=department%20of%20homeland%20security%20counter%20terrorism&amp;f=false" w:history="1">
        <w:r w:rsidR="00CB3D6F"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id=xgLGHwZZZ0wC&amp;printsec=frontcover&amp;dq=department+of+homeland+security+counter+terrorism&amp;hl=en&amp;sa=X&amp;ved=0ahUKEwjq2q781YrqAhUK2KQKHcZfCQwQ6AEILjAB#v=onepage&amp;q=department%20of%20homeland%20security%20counter%20terrorism&amp;f=false</w:t>
        </w:r>
      </w:hyperlink>
      <w:r w:rsidRPr="00446E3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64A74" w:rsidRPr="00446E3D" w:rsidRDefault="00D64A74" w:rsidP="00574F8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Howard, R. D., Forest, J. J. F., &amp; Moore, J. C. (2006)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Homeland security and terrorism: Readings and interpretations</w:t>
      </w:r>
      <w:r w:rsidRPr="00446E3D">
        <w:rPr>
          <w:rFonts w:ascii="Times New Roman" w:hAnsi="Times New Roman" w:cs="Times New Roman"/>
          <w:sz w:val="24"/>
          <w:szCs w:val="24"/>
        </w:rPr>
        <w:t xml:space="preserve">. New York: McGraw-Hill. Retrieved from: </w:t>
      </w:r>
      <w:hyperlink r:id="rId12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id=ViC49z8oQL0C&amp;q=department+of+homeland+security+counter+terrorism&amp;dq=department+of+homeland+security+counter+terrorism&amp;hl=en&amp;sa=X&amp;ved=0ahUKEwjq2q781YrqAhUK2KQKHcZfCQwQ6AEITDAE</w:t>
        </w:r>
      </w:hyperlink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Mueller, J., &amp; Stewart, M. G. (2011)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Terror, security, and money: Balancing the risks, benefits, and costs of homeland security</w:t>
      </w:r>
      <w:r w:rsidRPr="00446E3D">
        <w:rPr>
          <w:rFonts w:ascii="Times New Roman" w:hAnsi="Times New Roman" w:cs="Times New Roman"/>
          <w:sz w:val="24"/>
          <w:szCs w:val="24"/>
        </w:rPr>
        <w:t xml:space="preserve">. Oxford University Press. Retrieved from: </w:t>
      </w:r>
      <w:hyperlink r:id="rId13" w:anchor="v=onepage&amp;q=preventing%20terrorism%20by%20homeland%20security&amp;f=false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hl=en&amp;lr=&amp;id=YkPRCwAAQBAJ&amp;oi=fnd&amp;pg=PP1&amp;dq=preventing+terrorism+by+homeland+security&amp;ots=_3e5Ah544y&amp;sig=n4uKXBs6h-otrAsR23JmOkvBaqo&amp;redir_esc=y#v=onepage&amp;q=preventing%20terrorism%20by%20homeland%20security&amp;f=false</w:t>
        </w:r>
      </w:hyperlink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Paul, V., ‎Michae,l O., ‎&amp; Nicholas, B.  (2008).</w:t>
      </w:r>
      <w:r w:rsidRPr="00446E3D">
        <w:rPr>
          <w:rFonts w:ascii="Times New Roman" w:eastAsia="Times New Roman" w:hAnsi="Times New Roman" w:cs="Times New Roman"/>
          <w:kern w:val="36"/>
          <w:sz w:val="24"/>
          <w:szCs w:val="24"/>
        </w:rPr>
        <w:t xml:space="preserve"> </w:t>
      </w:r>
      <w:r w:rsidRPr="00446E3D">
        <w:rPr>
          <w:rFonts w:ascii="Times New Roman" w:hAnsi="Times New Roman" w:cs="Times New Roman"/>
          <w:bCs/>
          <w:sz w:val="24"/>
          <w:szCs w:val="24"/>
        </w:rPr>
        <w:t>Terrorism and Homeland Security: Thinking Strategically About Policy. Retrieved from:</w:t>
      </w:r>
      <w:r w:rsidRPr="00446E3D">
        <w:rPr>
          <w:rFonts w:ascii="Times New Roman" w:hAnsi="Times New Roman" w:cs="Times New Roman"/>
          <w:sz w:val="24"/>
          <w:szCs w:val="24"/>
        </w:rPr>
        <w:t xml:space="preserve"> </w:t>
      </w:r>
      <w:hyperlink r:id="rId14" w:anchor="v=onepage&amp;q=department%20of%20homeland%20security%20counter%20terrorism&amp;f=false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id=oBOghw40bUEC&amp;printsec=frontcover&amp;dq=department+of+homeland+security+counter+terrorism&amp;hl=en&amp;sa=X&amp;ved=0ahUKEwjq2q781</w:t>
        </w:r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lastRenderedPageBreak/>
          <w:t>YrqAhUK2KQKHcZfCQwQ6AEIJjAA#v=onepage&amp;q=department%20of%20homeland%20security%20counter%20terrorism&amp;f=false</w:t>
        </w:r>
      </w:hyperlink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Purpura, P. P. (2007)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Terrorism and homeland security: An introduction with applications</w:t>
      </w:r>
      <w:r w:rsidRPr="00446E3D">
        <w:rPr>
          <w:rFonts w:ascii="Times New Roman" w:hAnsi="Times New Roman" w:cs="Times New Roman"/>
          <w:sz w:val="24"/>
          <w:szCs w:val="24"/>
        </w:rPr>
        <w:t xml:space="preserve">. Amsterdam: Butterworth-Heinemann. Retrieved from: </w:t>
      </w:r>
      <w:hyperlink r:id="rId15" w:anchor="v=onepage&amp;q=department%20of%20homeland%20security%20counter%20terrorism&amp;f=false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id=3ItzwLVo8DwC&amp;printsec=frontcover&amp;dq=department+of+homeland+security+counter+terrorism&amp;hl=en&amp;sa=X&amp;ved=0ahUKEwjq2q781YrqAhUK2KQKHcZfCQwQ6AEIZTAH#v=onepage&amp;q=department%20of%20homeland%20security%20counter%20terrorism&amp;f=false</w:t>
        </w:r>
      </w:hyperlink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United States. Office of Homeland Security. (2002)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National strategy for homeland security</w:t>
      </w:r>
      <w:r w:rsidRPr="00446E3D">
        <w:rPr>
          <w:rFonts w:ascii="Times New Roman" w:hAnsi="Times New Roman" w:cs="Times New Roman"/>
          <w:sz w:val="24"/>
          <w:szCs w:val="24"/>
        </w:rPr>
        <w:t xml:space="preserve"> (No. 87). Office of Homeland Security. Retrieved from: </w:t>
      </w:r>
      <w:hyperlink r:id="rId16" w:anchor="v=onepage&amp;q=preventing%20terrorism%20by%20homeland%20security&amp;f=false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hl=en&amp;lr=&amp;id=ktNDIOgqEa4C&amp;oi=fnd&amp;pg=PR7&amp;dq=preventing+terrorism+by+homeland+security&amp;ots=zpjwu4Oa7i&amp;sig=tVkMQFOCGq5nTYqF9ikelycaAzg&amp;redir_esc=y#v=onepage&amp;q=preventing%20terrorism%20by%20homeland%20security&amp;f=false</w:t>
        </w:r>
      </w:hyperlink>
    </w:p>
    <w:p w:rsidR="00D64A74" w:rsidRPr="00446E3D" w:rsidRDefault="00D64A74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White, J. (2016). </w:t>
      </w:r>
      <w:r w:rsidRPr="00446E3D">
        <w:rPr>
          <w:rFonts w:ascii="Times New Roman" w:hAnsi="Times New Roman" w:cs="Times New Roman"/>
          <w:i/>
          <w:iCs/>
          <w:sz w:val="24"/>
          <w:szCs w:val="24"/>
        </w:rPr>
        <w:t>Terrorism and homeland security</w:t>
      </w:r>
      <w:r w:rsidRPr="00446E3D">
        <w:rPr>
          <w:rFonts w:ascii="Times New Roman" w:hAnsi="Times New Roman" w:cs="Times New Roman"/>
          <w:sz w:val="24"/>
          <w:szCs w:val="24"/>
        </w:rPr>
        <w:t xml:space="preserve">. Retrieved from: </w:t>
      </w:r>
      <w:hyperlink r:id="rId17" w:anchor="v=onepage&amp;q=department%20of%20homeland%20security%20counter%20terrorism&amp;f=false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books.google.co.ke/books?id=XINTCwAAQBAJ&amp;printsec=frontcover&amp;dq=department+of+homeland+security+counter+terrorism&amp;hl=en&amp;sa=X&amp;ved=0ahUKEwjRzdGr4YrqAhUO26QKHS3uCdw4ChDoAQhwMAg#v=onepage&amp;q=department%20of%20homeland%20security%20counter%20terrorism&amp;f=false</w:t>
        </w:r>
      </w:hyperlink>
    </w:p>
    <w:p w:rsidR="002C13F8" w:rsidRPr="00446E3D" w:rsidRDefault="002C13F8" w:rsidP="00E821D7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46E3D">
        <w:rPr>
          <w:rFonts w:ascii="Times New Roman" w:hAnsi="Times New Roman" w:cs="Times New Roman"/>
          <w:sz w:val="24"/>
          <w:szCs w:val="24"/>
        </w:rPr>
        <w:t>Country Reports on Terrorism 2017 - United States Department of State. (2019, August 6). Retrieved from</w:t>
      </w:r>
      <w:r w:rsidR="00E821D7" w:rsidRPr="00446E3D">
        <w:rPr>
          <w:rFonts w:ascii="Times New Roman" w:hAnsi="Times New Roman" w:cs="Times New Roman"/>
          <w:sz w:val="24"/>
          <w:szCs w:val="24"/>
        </w:rPr>
        <w:t>:</w:t>
      </w:r>
      <w:r w:rsidRPr="00446E3D">
        <w:rPr>
          <w:rFonts w:ascii="Times New Roman" w:hAnsi="Times New Roman" w:cs="Times New Roman"/>
          <w:sz w:val="24"/>
          <w:szCs w:val="24"/>
        </w:rPr>
        <w:t xml:space="preserve"> </w:t>
      </w:r>
      <w:hyperlink r:id="rId18" w:history="1">
        <w:r w:rsidRPr="00446E3D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state.gov/reports/country-reports-on-terrorism-2017/</w:t>
        </w:r>
      </w:hyperlink>
    </w:p>
    <w:p w:rsidR="002C13F8" w:rsidRPr="00446E3D" w:rsidRDefault="002C13F8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646707" w:rsidRPr="00446E3D" w:rsidRDefault="00646707" w:rsidP="00957CFD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</w:p>
    <w:p w:rsidR="00220FF5" w:rsidRPr="00446E3D" w:rsidRDefault="00220FF5" w:rsidP="007E02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220FF5" w:rsidRPr="00446E3D" w:rsidSect="0010192B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F5855" w:rsidRDefault="006F5855" w:rsidP="00987E52">
      <w:pPr>
        <w:spacing w:after="0" w:line="240" w:lineRule="auto"/>
      </w:pPr>
      <w:r>
        <w:separator/>
      </w:r>
    </w:p>
  </w:endnote>
  <w:endnote w:type="continuationSeparator" w:id="1">
    <w:p w:rsidR="006F5855" w:rsidRDefault="006F5855" w:rsidP="00987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F5855" w:rsidRDefault="006F5855" w:rsidP="00987E52">
      <w:pPr>
        <w:spacing w:after="0" w:line="240" w:lineRule="auto"/>
      </w:pPr>
      <w:r>
        <w:separator/>
      </w:r>
    </w:p>
  </w:footnote>
  <w:footnote w:type="continuationSeparator" w:id="1">
    <w:p w:rsidR="006F5855" w:rsidRDefault="006F5855" w:rsidP="00987E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35185594"/>
      <w:docPartObj>
        <w:docPartGallery w:val="Page Numbers (Top of Page)"/>
        <w:docPartUnique/>
      </w:docPartObj>
    </w:sdtPr>
    <w:sdtContent>
      <w:p w:rsidR="009D01C6" w:rsidRDefault="009D01C6">
        <w:pPr>
          <w:pStyle w:val="Header"/>
          <w:jc w:val="right"/>
        </w:pPr>
        <w:r w:rsidRPr="00255765">
          <w:rPr>
            <w:rFonts w:ascii="Times New Roman" w:hAnsi="Times New Roman" w:cs="Times New Roman"/>
            <w:sz w:val="24"/>
            <w:szCs w:val="24"/>
          </w:rPr>
          <w:t xml:space="preserve">ROLE OF HOMELAND SECURITY IN ENCOUNTERING TERRORISM   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</w:t>
        </w:r>
        <w:fldSimple w:instr=" PAGE   \* MERGEFORMAT ">
          <w:r w:rsidR="00A5094B">
            <w:rPr>
              <w:noProof/>
            </w:rPr>
            <w:t>2</w:t>
          </w:r>
        </w:fldSimple>
      </w:p>
    </w:sdtContent>
  </w:sdt>
  <w:p w:rsidR="009D01C6" w:rsidRDefault="009D01C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D01C6" w:rsidRPr="00255765" w:rsidRDefault="009D01C6">
    <w:pPr>
      <w:pStyle w:val="Header"/>
      <w:rPr>
        <w:rFonts w:ascii="Times New Roman" w:hAnsi="Times New Roman" w:cs="Times New Roman"/>
        <w:sz w:val="24"/>
        <w:szCs w:val="24"/>
      </w:rPr>
    </w:pPr>
    <w:r w:rsidRPr="00255765">
      <w:rPr>
        <w:rFonts w:ascii="Times New Roman" w:hAnsi="Times New Roman" w:cs="Times New Roman"/>
        <w:sz w:val="24"/>
        <w:szCs w:val="24"/>
      </w:rPr>
      <w:t xml:space="preserve">Running Head: ROLE OF HOMELAND SECURITY IN ENCOUNTERING TERRORISM   </w:t>
    </w:r>
    <w:r>
      <w:rPr>
        <w:rFonts w:ascii="Times New Roman" w:hAnsi="Times New Roman" w:cs="Times New Roman"/>
        <w:sz w:val="24"/>
        <w:szCs w:val="24"/>
      </w:rPr>
      <w:t xml:space="preserve">   </w:t>
    </w:r>
    <w:r w:rsidRPr="00255765">
      <w:rPr>
        <w:rFonts w:ascii="Times New Roman" w:hAnsi="Times New Roman" w:cs="Times New Roman"/>
        <w:sz w:val="24"/>
        <w:szCs w:val="24"/>
      </w:rPr>
      <w:t>1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cwMzMyNDQ2MDczMTVR0lEKTi0uzszPAykwrAUAgC3zACwAAAA="/>
  </w:docVars>
  <w:rsids>
    <w:rsidRoot w:val="0039364E"/>
    <w:rsid w:val="00001578"/>
    <w:rsid w:val="00013827"/>
    <w:rsid w:val="00013FC3"/>
    <w:rsid w:val="000142BC"/>
    <w:rsid w:val="00016458"/>
    <w:rsid w:val="00017309"/>
    <w:rsid w:val="000325D6"/>
    <w:rsid w:val="00035F2C"/>
    <w:rsid w:val="00036AB7"/>
    <w:rsid w:val="00043C85"/>
    <w:rsid w:val="00050A2A"/>
    <w:rsid w:val="00053A70"/>
    <w:rsid w:val="00060E0E"/>
    <w:rsid w:val="00074412"/>
    <w:rsid w:val="00076940"/>
    <w:rsid w:val="000774CB"/>
    <w:rsid w:val="00083A85"/>
    <w:rsid w:val="000854C7"/>
    <w:rsid w:val="00091201"/>
    <w:rsid w:val="000A11A8"/>
    <w:rsid w:val="000A4593"/>
    <w:rsid w:val="000B2F2C"/>
    <w:rsid w:val="000C4691"/>
    <w:rsid w:val="000E0DAE"/>
    <w:rsid w:val="000F1870"/>
    <w:rsid w:val="000F5EA5"/>
    <w:rsid w:val="000F61C1"/>
    <w:rsid w:val="0010036C"/>
    <w:rsid w:val="0010177C"/>
    <w:rsid w:val="0010192B"/>
    <w:rsid w:val="001027DC"/>
    <w:rsid w:val="001110A3"/>
    <w:rsid w:val="00113E01"/>
    <w:rsid w:val="00121661"/>
    <w:rsid w:val="0012196E"/>
    <w:rsid w:val="00131948"/>
    <w:rsid w:val="001372FC"/>
    <w:rsid w:val="001409B2"/>
    <w:rsid w:val="00141E1A"/>
    <w:rsid w:val="00155196"/>
    <w:rsid w:val="00170B76"/>
    <w:rsid w:val="0017149A"/>
    <w:rsid w:val="001759E4"/>
    <w:rsid w:val="00183564"/>
    <w:rsid w:val="001863C1"/>
    <w:rsid w:val="001A5DC3"/>
    <w:rsid w:val="001B7723"/>
    <w:rsid w:val="001D31F6"/>
    <w:rsid w:val="001D5633"/>
    <w:rsid w:val="001F275E"/>
    <w:rsid w:val="00202A6E"/>
    <w:rsid w:val="00203E63"/>
    <w:rsid w:val="00207DD9"/>
    <w:rsid w:val="0021780D"/>
    <w:rsid w:val="00220FF5"/>
    <w:rsid w:val="002224A5"/>
    <w:rsid w:val="00226464"/>
    <w:rsid w:val="00234C39"/>
    <w:rsid w:val="00236571"/>
    <w:rsid w:val="00244CCE"/>
    <w:rsid w:val="0024517A"/>
    <w:rsid w:val="00252E83"/>
    <w:rsid w:val="00253124"/>
    <w:rsid w:val="00253674"/>
    <w:rsid w:val="00255765"/>
    <w:rsid w:val="002568D3"/>
    <w:rsid w:val="002576A1"/>
    <w:rsid w:val="002632FB"/>
    <w:rsid w:val="002721F7"/>
    <w:rsid w:val="002729C3"/>
    <w:rsid w:val="00273684"/>
    <w:rsid w:val="00283ECF"/>
    <w:rsid w:val="002922AD"/>
    <w:rsid w:val="00293ACF"/>
    <w:rsid w:val="00297087"/>
    <w:rsid w:val="002A3E26"/>
    <w:rsid w:val="002A48E1"/>
    <w:rsid w:val="002B14F7"/>
    <w:rsid w:val="002B1718"/>
    <w:rsid w:val="002B7D52"/>
    <w:rsid w:val="002C13F8"/>
    <w:rsid w:val="002C2240"/>
    <w:rsid w:val="002C326B"/>
    <w:rsid w:val="002C3C61"/>
    <w:rsid w:val="002C55CC"/>
    <w:rsid w:val="002D099F"/>
    <w:rsid w:val="002D301F"/>
    <w:rsid w:val="002D32F5"/>
    <w:rsid w:val="002D7D9F"/>
    <w:rsid w:val="002F4A9D"/>
    <w:rsid w:val="00303B6B"/>
    <w:rsid w:val="00307A4B"/>
    <w:rsid w:val="00314629"/>
    <w:rsid w:val="00315087"/>
    <w:rsid w:val="003162B6"/>
    <w:rsid w:val="00330E70"/>
    <w:rsid w:val="003332CF"/>
    <w:rsid w:val="003360A3"/>
    <w:rsid w:val="00336551"/>
    <w:rsid w:val="0033676D"/>
    <w:rsid w:val="00340864"/>
    <w:rsid w:val="003411F9"/>
    <w:rsid w:val="003415F2"/>
    <w:rsid w:val="00343C36"/>
    <w:rsid w:val="00346828"/>
    <w:rsid w:val="00362C59"/>
    <w:rsid w:val="00367266"/>
    <w:rsid w:val="00380F48"/>
    <w:rsid w:val="00384211"/>
    <w:rsid w:val="00384733"/>
    <w:rsid w:val="00384A2F"/>
    <w:rsid w:val="003872D2"/>
    <w:rsid w:val="003910B6"/>
    <w:rsid w:val="0039364E"/>
    <w:rsid w:val="00394AA3"/>
    <w:rsid w:val="003A2A70"/>
    <w:rsid w:val="003A73FC"/>
    <w:rsid w:val="003B0102"/>
    <w:rsid w:val="003B0BEF"/>
    <w:rsid w:val="003C100A"/>
    <w:rsid w:val="003C106E"/>
    <w:rsid w:val="003D01B4"/>
    <w:rsid w:val="003D56C0"/>
    <w:rsid w:val="003E003D"/>
    <w:rsid w:val="003E697F"/>
    <w:rsid w:val="003F6325"/>
    <w:rsid w:val="004127EA"/>
    <w:rsid w:val="00415A02"/>
    <w:rsid w:val="004231CE"/>
    <w:rsid w:val="0043143F"/>
    <w:rsid w:val="004316D4"/>
    <w:rsid w:val="00431E2C"/>
    <w:rsid w:val="00433832"/>
    <w:rsid w:val="00433FC4"/>
    <w:rsid w:val="00437C7C"/>
    <w:rsid w:val="00446E3D"/>
    <w:rsid w:val="0045544D"/>
    <w:rsid w:val="00460349"/>
    <w:rsid w:val="00460DA1"/>
    <w:rsid w:val="00472009"/>
    <w:rsid w:val="00480ED8"/>
    <w:rsid w:val="0048300B"/>
    <w:rsid w:val="00484AC6"/>
    <w:rsid w:val="00485674"/>
    <w:rsid w:val="00494EEE"/>
    <w:rsid w:val="004A7F41"/>
    <w:rsid w:val="004B41D6"/>
    <w:rsid w:val="004C67CF"/>
    <w:rsid w:val="004D4991"/>
    <w:rsid w:val="004D52C9"/>
    <w:rsid w:val="004D7901"/>
    <w:rsid w:val="004F13E2"/>
    <w:rsid w:val="004F1F79"/>
    <w:rsid w:val="004F59DD"/>
    <w:rsid w:val="00500245"/>
    <w:rsid w:val="00503587"/>
    <w:rsid w:val="0050498A"/>
    <w:rsid w:val="0051365D"/>
    <w:rsid w:val="005155A6"/>
    <w:rsid w:val="00517D28"/>
    <w:rsid w:val="00524DE9"/>
    <w:rsid w:val="00524E63"/>
    <w:rsid w:val="00525C9A"/>
    <w:rsid w:val="00526758"/>
    <w:rsid w:val="005310B5"/>
    <w:rsid w:val="005362BF"/>
    <w:rsid w:val="00540B2B"/>
    <w:rsid w:val="00547AE5"/>
    <w:rsid w:val="005531B9"/>
    <w:rsid w:val="005541C3"/>
    <w:rsid w:val="00574F8F"/>
    <w:rsid w:val="0057798A"/>
    <w:rsid w:val="0058082E"/>
    <w:rsid w:val="0058575D"/>
    <w:rsid w:val="00593C0B"/>
    <w:rsid w:val="005A4687"/>
    <w:rsid w:val="005A5605"/>
    <w:rsid w:val="005A75FE"/>
    <w:rsid w:val="005C1912"/>
    <w:rsid w:val="005C2644"/>
    <w:rsid w:val="005C3CD7"/>
    <w:rsid w:val="005D0676"/>
    <w:rsid w:val="005D1A99"/>
    <w:rsid w:val="005D2705"/>
    <w:rsid w:val="005E3411"/>
    <w:rsid w:val="006023CD"/>
    <w:rsid w:val="00602ECB"/>
    <w:rsid w:val="00611C42"/>
    <w:rsid w:val="00613988"/>
    <w:rsid w:val="006142AF"/>
    <w:rsid w:val="00616729"/>
    <w:rsid w:val="006170A6"/>
    <w:rsid w:val="00621557"/>
    <w:rsid w:val="00631F85"/>
    <w:rsid w:val="00642A95"/>
    <w:rsid w:val="00642E3B"/>
    <w:rsid w:val="00643D61"/>
    <w:rsid w:val="0064572D"/>
    <w:rsid w:val="00646707"/>
    <w:rsid w:val="00655306"/>
    <w:rsid w:val="00663C0C"/>
    <w:rsid w:val="00667158"/>
    <w:rsid w:val="0067335D"/>
    <w:rsid w:val="00675FA7"/>
    <w:rsid w:val="00680E3F"/>
    <w:rsid w:val="006A0907"/>
    <w:rsid w:val="006B1C52"/>
    <w:rsid w:val="006C1177"/>
    <w:rsid w:val="006C31A7"/>
    <w:rsid w:val="006C4BA2"/>
    <w:rsid w:val="006D1916"/>
    <w:rsid w:val="006D2820"/>
    <w:rsid w:val="006D61B3"/>
    <w:rsid w:val="006D6862"/>
    <w:rsid w:val="006D79E9"/>
    <w:rsid w:val="006E5673"/>
    <w:rsid w:val="006F053A"/>
    <w:rsid w:val="006F0C0D"/>
    <w:rsid w:val="006F2F54"/>
    <w:rsid w:val="006F3210"/>
    <w:rsid w:val="006F34B9"/>
    <w:rsid w:val="006F3E33"/>
    <w:rsid w:val="006F46DA"/>
    <w:rsid w:val="006F5855"/>
    <w:rsid w:val="0072132C"/>
    <w:rsid w:val="007220B5"/>
    <w:rsid w:val="00722494"/>
    <w:rsid w:val="00722A57"/>
    <w:rsid w:val="00732F5A"/>
    <w:rsid w:val="00737777"/>
    <w:rsid w:val="00740DF6"/>
    <w:rsid w:val="00740F5F"/>
    <w:rsid w:val="00741976"/>
    <w:rsid w:val="00747491"/>
    <w:rsid w:val="00757052"/>
    <w:rsid w:val="007601EF"/>
    <w:rsid w:val="007634FF"/>
    <w:rsid w:val="007645E0"/>
    <w:rsid w:val="007742A8"/>
    <w:rsid w:val="00775069"/>
    <w:rsid w:val="00780625"/>
    <w:rsid w:val="00785D4B"/>
    <w:rsid w:val="00787FDB"/>
    <w:rsid w:val="007A2683"/>
    <w:rsid w:val="007B169D"/>
    <w:rsid w:val="007B4549"/>
    <w:rsid w:val="007C265B"/>
    <w:rsid w:val="007C4D92"/>
    <w:rsid w:val="007D17E4"/>
    <w:rsid w:val="007D6107"/>
    <w:rsid w:val="007E0202"/>
    <w:rsid w:val="007E4F2F"/>
    <w:rsid w:val="007F0BE4"/>
    <w:rsid w:val="008075C1"/>
    <w:rsid w:val="00811FE5"/>
    <w:rsid w:val="0081508C"/>
    <w:rsid w:val="008151E1"/>
    <w:rsid w:val="00816516"/>
    <w:rsid w:val="00821843"/>
    <w:rsid w:val="00821C9D"/>
    <w:rsid w:val="00825455"/>
    <w:rsid w:val="00825BBC"/>
    <w:rsid w:val="008260FF"/>
    <w:rsid w:val="00842AD1"/>
    <w:rsid w:val="00853015"/>
    <w:rsid w:val="00855D77"/>
    <w:rsid w:val="008634EE"/>
    <w:rsid w:val="00863901"/>
    <w:rsid w:val="00864E8A"/>
    <w:rsid w:val="00865E6E"/>
    <w:rsid w:val="00890186"/>
    <w:rsid w:val="00891EB9"/>
    <w:rsid w:val="0089676B"/>
    <w:rsid w:val="008971EB"/>
    <w:rsid w:val="008B30DF"/>
    <w:rsid w:val="008B497A"/>
    <w:rsid w:val="008B674A"/>
    <w:rsid w:val="008C16EB"/>
    <w:rsid w:val="008C4D72"/>
    <w:rsid w:val="008C5C75"/>
    <w:rsid w:val="008D6F12"/>
    <w:rsid w:val="008F1C41"/>
    <w:rsid w:val="00901938"/>
    <w:rsid w:val="0090584C"/>
    <w:rsid w:val="00925BEE"/>
    <w:rsid w:val="0094128D"/>
    <w:rsid w:val="00943160"/>
    <w:rsid w:val="00943EE3"/>
    <w:rsid w:val="009572A4"/>
    <w:rsid w:val="00957CFD"/>
    <w:rsid w:val="00972AC2"/>
    <w:rsid w:val="00973950"/>
    <w:rsid w:val="009858A4"/>
    <w:rsid w:val="009863ED"/>
    <w:rsid w:val="00987E52"/>
    <w:rsid w:val="0099695B"/>
    <w:rsid w:val="009A0087"/>
    <w:rsid w:val="009A4BFD"/>
    <w:rsid w:val="009A7B3B"/>
    <w:rsid w:val="009B1F59"/>
    <w:rsid w:val="009B7213"/>
    <w:rsid w:val="009C2AD0"/>
    <w:rsid w:val="009C6D09"/>
    <w:rsid w:val="009D01C6"/>
    <w:rsid w:val="009D097D"/>
    <w:rsid w:val="009D5CA0"/>
    <w:rsid w:val="009F6F2E"/>
    <w:rsid w:val="00A17D14"/>
    <w:rsid w:val="00A22C88"/>
    <w:rsid w:val="00A30431"/>
    <w:rsid w:val="00A32839"/>
    <w:rsid w:val="00A41147"/>
    <w:rsid w:val="00A41E65"/>
    <w:rsid w:val="00A422F0"/>
    <w:rsid w:val="00A43E83"/>
    <w:rsid w:val="00A45E6E"/>
    <w:rsid w:val="00A5094B"/>
    <w:rsid w:val="00A55F66"/>
    <w:rsid w:val="00A60394"/>
    <w:rsid w:val="00A77F5E"/>
    <w:rsid w:val="00A813A2"/>
    <w:rsid w:val="00A952FE"/>
    <w:rsid w:val="00AA6891"/>
    <w:rsid w:val="00AC3C7F"/>
    <w:rsid w:val="00AD7917"/>
    <w:rsid w:val="00AD7B35"/>
    <w:rsid w:val="00AE5EFD"/>
    <w:rsid w:val="00AF1C79"/>
    <w:rsid w:val="00AF314B"/>
    <w:rsid w:val="00AF6B8A"/>
    <w:rsid w:val="00B01D41"/>
    <w:rsid w:val="00B02604"/>
    <w:rsid w:val="00B15388"/>
    <w:rsid w:val="00B16F7A"/>
    <w:rsid w:val="00B26CE0"/>
    <w:rsid w:val="00B55EC1"/>
    <w:rsid w:val="00B575B6"/>
    <w:rsid w:val="00B616B5"/>
    <w:rsid w:val="00B62067"/>
    <w:rsid w:val="00B71DBC"/>
    <w:rsid w:val="00B72A68"/>
    <w:rsid w:val="00BA1BF3"/>
    <w:rsid w:val="00BA32D2"/>
    <w:rsid w:val="00BB0478"/>
    <w:rsid w:val="00BB20DE"/>
    <w:rsid w:val="00BB359D"/>
    <w:rsid w:val="00BB5AF7"/>
    <w:rsid w:val="00BB7F33"/>
    <w:rsid w:val="00BC143A"/>
    <w:rsid w:val="00BC22E1"/>
    <w:rsid w:val="00BC3AAF"/>
    <w:rsid w:val="00BD047D"/>
    <w:rsid w:val="00BE32F5"/>
    <w:rsid w:val="00BE4F83"/>
    <w:rsid w:val="00BF4C5F"/>
    <w:rsid w:val="00BF6884"/>
    <w:rsid w:val="00C00280"/>
    <w:rsid w:val="00C02B66"/>
    <w:rsid w:val="00C06730"/>
    <w:rsid w:val="00C12DF0"/>
    <w:rsid w:val="00C1502A"/>
    <w:rsid w:val="00C16AF4"/>
    <w:rsid w:val="00C174D8"/>
    <w:rsid w:val="00C21409"/>
    <w:rsid w:val="00C27932"/>
    <w:rsid w:val="00C348DB"/>
    <w:rsid w:val="00C4612E"/>
    <w:rsid w:val="00C50AB7"/>
    <w:rsid w:val="00C520B8"/>
    <w:rsid w:val="00C574EF"/>
    <w:rsid w:val="00C61DA2"/>
    <w:rsid w:val="00C87A20"/>
    <w:rsid w:val="00C92C88"/>
    <w:rsid w:val="00C94FEE"/>
    <w:rsid w:val="00CA2D35"/>
    <w:rsid w:val="00CA3F0D"/>
    <w:rsid w:val="00CA54C2"/>
    <w:rsid w:val="00CB0A57"/>
    <w:rsid w:val="00CB19E4"/>
    <w:rsid w:val="00CB1CEE"/>
    <w:rsid w:val="00CB3D6F"/>
    <w:rsid w:val="00CC54B7"/>
    <w:rsid w:val="00CC7E69"/>
    <w:rsid w:val="00CE379C"/>
    <w:rsid w:val="00CF0834"/>
    <w:rsid w:val="00D00732"/>
    <w:rsid w:val="00D012ED"/>
    <w:rsid w:val="00D04FB7"/>
    <w:rsid w:val="00D06497"/>
    <w:rsid w:val="00D100E2"/>
    <w:rsid w:val="00D12919"/>
    <w:rsid w:val="00D16A97"/>
    <w:rsid w:val="00D25D09"/>
    <w:rsid w:val="00D27B42"/>
    <w:rsid w:val="00D30686"/>
    <w:rsid w:val="00D3238F"/>
    <w:rsid w:val="00D3686A"/>
    <w:rsid w:val="00D40E01"/>
    <w:rsid w:val="00D44D8F"/>
    <w:rsid w:val="00D50E71"/>
    <w:rsid w:val="00D5107A"/>
    <w:rsid w:val="00D51B62"/>
    <w:rsid w:val="00D540C8"/>
    <w:rsid w:val="00D56EED"/>
    <w:rsid w:val="00D6021B"/>
    <w:rsid w:val="00D64A74"/>
    <w:rsid w:val="00D96C71"/>
    <w:rsid w:val="00DA145E"/>
    <w:rsid w:val="00DA5111"/>
    <w:rsid w:val="00DC074B"/>
    <w:rsid w:val="00DC7D1F"/>
    <w:rsid w:val="00DE21EF"/>
    <w:rsid w:val="00DF6029"/>
    <w:rsid w:val="00E01DF0"/>
    <w:rsid w:val="00E026A0"/>
    <w:rsid w:val="00E02FC6"/>
    <w:rsid w:val="00E07CEC"/>
    <w:rsid w:val="00E16F32"/>
    <w:rsid w:val="00E2615E"/>
    <w:rsid w:val="00E30A99"/>
    <w:rsid w:val="00E33785"/>
    <w:rsid w:val="00E34AC5"/>
    <w:rsid w:val="00E35F38"/>
    <w:rsid w:val="00E533C9"/>
    <w:rsid w:val="00E54E0A"/>
    <w:rsid w:val="00E57523"/>
    <w:rsid w:val="00E705FE"/>
    <w:rsid w:val="00E74052"/>
    <w:rsid w:val="00E821D7"/>
    <w:rsid w:val="00EA0917"/>
    <w:rsid w:val="00EB1DB1"/>
    <w:rsid w:val="00EB3C78"/>
    <w:rsid w:val="00EC6396"/>
    <w:rsid w:val="00EC66DD"/>
    <w:rsid w:val="00ED4E40"/>
    <w:rsid w:val="00EE6588"/>
    <w:rsid w:val="00EE6DAA"/>
    <w:rsid w:val="00EF2684"/>
    <w:rsid w:val="00EF3B9B"/>
    <w:rsid w:val="00F21D77"/>
    <w:rsid w:val="00F23FB5"/>
    <w:rsid w:val="00F241F2"/>
    <w:rsid w:val="00F27DB4"/>
    <w:rsid w:val="00F34290"/>
    <w:rsid w:val="00F377A9"/>
    <w:rsid w:val="00F40680"/>
    <w:rsid w:val="00F41AED"/>
    <w:rsid w:val="00F533A6"/>
    <w:rsid w:val="00F62E5C"/>
    <w:rsid w:val="00F67E04"/>
    <w:rsid w:val="00F72037"/>
    <w:rsid w:val="00F857D3"/>
    <w:rsid w:val="00F9109C"/>
    <w:rsid w:val="00F954B2"/>
    <w:rsid w:val="00FA1768"/>
    <w:rsid w:val="00FA215D"/>
    <w:rsid w:val="00FB01C0"/>
    <w:rsid w:val="00FB093C"/>
    <w:rsid w:val="00FB1C93"/>
    <w:rsid w:val="00FB6298"/>
    <w:rsid w:val="00FC1DC3"/>
    <w:rsid w:val="00FC79F7"/>
    <w:rsid w:val="00FD3C53"/>
    <w:rsid w:val="00FD4E6C"/>
    <w:rsid w:val="00FD56F0"/>
    <w:rsid w:val="00FD72CD"/>
    <w:rsid w:val="00FE6E4F"/>
    <w:rsid w:val="00FE7F9C"/>
    <w:rsid w:val="00FF7A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4A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E52"/>
  </w:style>
  <w:style w:type="paragraph" w:styleId="Footer">
    <w:name w:val="footer"/>
    <w:basedOn w:val="Normal"/>
    <w:link w:val="FooterChar"/>
    <w:uiPriority w:val="99"/>
    <w:semiHidden/>
    <w:unhideWhenUsed/>
    <w:rsid w:val="00987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7E52"/>
  </w:style>
  <w:style w:type="paragraph" w:styleId="BalloonText">
    <w:name w:val="Balloon Text"/>
    <w:basedOn w:val="Normal"/>
    <w:link w:val="BalloonTextChar"/>
    <w:uiPriority w:val="99"/>
    <w:semiHidden/>
    <w:unhideWhenUsed/>
    <w:rsid w:val="00602E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EC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A268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7D28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yperlink" Target="https://books.google.co.ke/books?hl=en&amp;lr=&amp;id=YkPRCwAAQBAJ&amp;oi=fnd&amp;pg=PP1&amp;dq=preventing+terrorism+by+homeland+security&amp;ots=_3e5Ah544y&amp;sig=n4uKXBs6h-otrAsR23JmOkvBaqo&amp;redir_esc=y" TargetMode="External"/><Relationship Id="rId18" Type="http://schemas.openxmlformats.org/officeDocument/2006/relationships/hyperlink" Target="https://www.state.gov/reports/country-reports-on-terrorism-2017/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books.google.co.ke/books?id=ViC49z8oQL0C&amp;q=department+of+homeland+security+counter+terrorism&amp;dq=department+of+homeland+security+counter+terrorism&amp;hl=en&amp;sa=X&amp;ved=0ahUKEwjq2q781YrqAhUK2KQKHcZfCQwQ6AEITDAE" TargetMode="External"/><Relationship Id="rId17" Type="http://schemas.openxmlformats.org/officeDocument/2006/relationships/hyperlink" Target="https://books.google.co.ke/books?id=XINTCwAAQBAJ&amp;printsec=frontcover&amp;dq=department+of+homeland+security+counter+terrorism&amp;hl=en&amp;sa=X&amp;ved=0ahUKEwjRzdGr4YrqAhUO26QKHS3uCdw4ChDoAQhwMAg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books.google.co.ke/books?hl=en&amp;lr=&amp;id=ktNDIOgqEa4C&amp;oi=fnd&amp;pg=PR7&amp;dq=preventing+terrorism+by+homeland+security&amp;ots=zpjwu4Oa7i&amp;sig=tVkMQFOCGq5nTYqF9ikelycaAzg&amp;redir_esc=y" TargetMode="External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books.google.co.ke/books?id=xgLGHwZZZ0wC&amp;printsec=frontcover&amp;dq=department+of+homeland+security+counter+terrorism&amp;hl=en&amp;sa=X&amp;ved=0ahUKEwjq2q781YrqAhUK2KQKHcZfCQwQ6AEILjAB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books.google.co.ke/books?id=3ItzwLVo8DwC&amp;printsec=frontcover&amp;dq=department+of+homeland+security+counter+terrorism&amp;hl=en&amp;sa=X&amp;ved=0ahUKEwjq2q781YrqAhUK2KQKHcZfCQwQ6AEIZTAH" TargetMode="External"/><Relationship Id="rId10" Type="http://schemas.openxmlformats.org/officeDocument/2006/relationships/hyperlink" Target="https://www.questia.com/library/journal/1G1-102947802/homeland-security-a-challenging-environment-the" TargetMode="External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yperlink" Target="https://books.google.co.ke/books?id=oBOghw40bUEC&amp;printsec=frontcover&amp;dq=department+of+homeland+security+counter+terrorism&amp;hl=en&amp;sa=X&amp;ved=0ahUKEwjq2q781YrqAhUK2KQKHcZfCQwQ6AEIJjA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7</Pages>
  <Words>3371</Words>
  <Characters>19220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SK</dc:creator>
  <cp:lastModifiedBy>Virtual</cp:lastModifiedBy>
  <cp:revision>11</cp:revision>
  <dcterms:created xsi:type="dcterms:W3CDTF">2020-06-18T10:57:00Z</dcterms:created>
  <dcterms:modified xsi:type="dcterms:W3CDTF">2020-06-19T19:14:00Z</dcterms:modified>
</cp:coreProperties>
</file>